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2"/>
        <w:gridCol w:w="2290"/>
        <w:gridCol w:w="7484"/>
      </w:tblGrid>
      <w:tr w:rsidR="00DD16EE" w:rsidRPr="00DD16EE" w14:paraId="6FAE7761" w14:textId="77777777" w:rsidTr="008D29AA">
        <w:trPr>
          <w:trHeight w:val="794"/>
        </w:trPr>
        <w:tc>
          <w:tcPr>
            <w:tcW w:w="1421" w:type="pct"/>
            <w:gridSpan w:val="2"/>
            <w:shd w:val="clear" w:color="auto" w:fill="D9D9D9"/>
            <w:vAlign w:val="center"/>
          </w:tcPr>
          <w:p w14:paraId="3605072B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DD16EE">
              <w:rPr>
                <w:rFonts w:ascii="Cambria" w:hAnsi="Cambria"/>
                <w:b/>
                <w:sz w:val="18"/>
                <w:szCs w:val="18"/>
              </w:rPr>
              <w:t>JENIS</w:t>
            </w:r>
            <w:r w:rsidRPr="00DD16EE">
              <w:rPr>
                <w:rFonts w:ascii="Cambria" w:hAnsi="Cambria"/>
                <w:b/>
                <w:spacing w:val="-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PERMOHONAN</w:t>
            </w:r>
          </w:p>
          <w:p w14:paraId="79F0CD77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YPES</w:t>
            </w:r>
            <w:r w:rsidRPr="00DD16EE">
              <w:rPr>
                <w:rFonts w:ascii="Cambria" w:hAnsi="Cambria"/>
                <w:i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F</w:t>
            </w:r>
            <w:r w:rsidRPr="00DD16EE">
              <w:rPr>
                <w:rFonts w:ascii="Cambria" w:hAnsi="Cambria"/>
                <w:i/>
                <w:spacing w:val="-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)</w:t>
            </w:r>
          </w:p>
          <w:p w14:paraId="26074E0F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andakan</w:t>
            </w:r>
            <w:proofErr w:type="spellEnd"/>
            <w:r w:rsidRPr="00DD16EE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x pada</w:t>
            </w:r>
            <w:r w:rsidRPr="00DD16EE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ruangan</w:t>
            </w:r>
            <w:proofErr w:type="spellEnd"/>
            <w:r w:rsidRPr="00DD16EE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yang</w:t>
            </w:r>
            <w:r w:rsidRPr="00DD16EE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di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]</w:t>
            </w:r>
          </w:p>
          <w:p w14:paraId="014A6ACC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[mark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x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n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pace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rovided]</w:t>
            </w:r>
          </w:p>
        </w:tc>
        <w:tc>
          <w:tcPr>
            <w:tcW w:w="3579" w:type="pct"/>
            <w:shd w:val="clear" w:color="auto" w:fill="D9D9D9"/>
            <w:vAlign w:val="center"/>
          </w:tcPr>
          <w:p w14:paraId="1EEFC351" w14:textId="77777777" w:rsidR="00DD16EE" w:rsidRPr="00DD16EE" w:rsidRDefault="00DD16EE" w:rsidP="006B5D2A">
            <w:pPr>
              <w:pStyle w:val="TableParagraph"/>
              <w:spacing w:line="191" w:lineRule="exact"/>
              <w:ind w:left="47" w:right="23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DD16EE">
              <w:rPr>
                <w:rFonts w:ascii="Cambria" w:hAnsi="Cambria"/>
                <w:b/>
                <w:sz w:val="18"/>
                <w:szCs w:val="18"/>
              </w:rPr>
              <w:t>PANDUAN</w:t>
            </w:r>
            <w:r w:rsidRPr="00DD16EE">
              <w:rPr>
                <w:rFonts w:ascii="Cambria" w:hAnsi="Cambria"/>
                <w:b/>
                <w:spacing w:val="-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b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PEMOHON</w:t>
            </w:r>
          </w:p>
          <w:p w14:paraId="6F24BE89" w14:textId="77777777" w:rsidR="00DD16EE" w:rsidRPr="00DD16EE" w:rsidRDefault="00DD16EE" w:rsidP="006B5D2A">
            <w:pPr>
              <w:pStyle w:val="TableParagraph"/>
              <w:ind w:left="47" w:right="23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INSTRUCTIONS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OR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NT)</w:t>
            </w:r>
          </w:p>
        </w:tc>
      </w:tr>
      <w:tr w:rsidR="00DD16EE" w:rsidRPr="00DD16EE" w14:paraId="5773792F" w14:textId="77777777" w:rsidTr="008D29AA">
        <w:trPr>
          <w:trHeight w:val="1786"/>
        </w:trPr>
        <w:tc>
          <w:tcPr>
            <w:tcW w:w="326" w:type="pct"/>
          </w:tcPr>
          <w:p w14:paraId="1326B229" w14:textId="77777777" w:rsidR="00DD16EE" w:rsidRPr="00DD16EE" w:rsidRDefault="00DD16EE" w:rsidP="006B5D2A">
            <w:pPr>
              <w:pStyle w:val="TableParagraph"/>
              <w:spacing w:before="5"/>
              <w:rPr>
                <w:rFonts w:ascii="Cambria" w:hAnsi="Cambria"/>
                <w:sz w:val="18"/>
                <w:szCs w:val="18"/>
              </w:rPr>
            </w:pPr>
          </w:p>
          <w:p w14:paraId="4E8D945A" w14:textId="0E64E5C5" w:rsidR="00DD16EE" w:rsidRPr="00DD16EE" w:rsidRDefault="00DD16EE" w:rsidP="006B5D2A">
            <w:pPr>
              <w:pStyle w:val="TableParagraph"/>
              <w:ind w:left="142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3C6802C5" wp14:editId="25822F7F">
                      <wp:extent cx="262890" cy="238125"/>
                      <wp:effectExtent l="0" t="0" r="22860" b="9525"/>
                      <wp:docPr id="3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38125"/>
                                <a:chOff x="0" y="0"/>
                                <a:chExt cx="414" cy="375"/>
                              </a:xfrm>
                            </wpg:grpSpPr>
                            <wps:wsp>
                              <wps:cNvPr id="33" name="Rectangle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70250B" id="Group 2" o:spid="_x0000_s1026" style="width:20.7pt;height:18.75pt;mso-position-horizontal-relative:char;mso-position-vertical-relative:line" coordsize="414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">
                      <v:rect id="Rectangle 28" o:spid="_x0000_s1027" style="position:absolute;left:7;top: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095" w:type="pct"/>
          </w:tcPr>
          <w:p w14:paraId="28812926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7E145238" w14:textId="77777777" w:rsidR="00DD16EE" w:rsidRPr="00DD16EE" w:rsidRDefault="00DD16EE" w:rsidP="006B5D2A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proofErr w:type="spellEnd"/>
            <w:r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  <w:proofErr w:type="spellEnd"/>
          </w:p>
          <w:p w14:paraId="6CA3301E" w14:textId="77777777" w:rsidR="00DD16EE" w:rsidRPr="00DD16EE" w:rsidRDefault="00DD16EE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4B79DFD1" w14:textId="458CD05E" w:rsidR="00DD16EE" w:rsidRPr="00DD16EE" w:rsidRDefault="00CD1D7D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F9DE7E8" wp14:editId="48492EE2">
                      <wp:simplePos x="0" y="0"/>
                      <wp:positionH relativeFrom="column">
                        <wp:posOffset>128905</wp:posOffset>
                      </wp:positionH>
                      <wp:positionV relativeFrom="paragraph">
                        <wp:posOffset>132927</wp:posOffset>
                      </wp:positionV>
                      <wp:extent cx="144000" cy="144000"/>
                      <wp:effectExtent l="0" t="0" r="27940" b="27940"/>
                      <wp:wrapNone/>
                      <wp:docPr id="169991524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000" cy="14400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B845D" id="Rectangle 1" o:spid="_x0000_s1026" style="position:absolute;margin-left:10.15pt;margin-top:10.45pt;width:11.3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" filled="f" strokecolor="#09101d [484]"/>
                  </w:pict>
                </mc:Fallback>
              </mc:AlternateContent>
            </w:r>
          </w:p>
          <w:p w14:paraId="1D8C2494" w14:textId="3934A195" w:rsidR="00DD16EE" w:rsidRPr="00DD16EE" w:rsidRDefault="00CD1D7D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FAF3989" wp14:editId="40B8FF20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4098</wp:posOffset>
                      </wp:positionV>
                      <wp:extent cx="143510" cy="143510"/>
                      <wp:effectExtent l="0" t="0" r="27940" b="27940"/>
                      <wp:wrapNone/>
                      <wp:docPr id="190148222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B8443" id="Rectangle 1" o:spid="_x0000_s1026" style="position:absolute;margin-left:9.9pt;margin-top:15.3pt;width:11.3pt;height:1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E64PYNsAAAAHAQAADwAAAGRycy9k&#10;b3ducmV2LnhtbEzOQU8CMRAF4DuJ/6EZE2/QuiwE1u0SY+LRRJDItbTjdsN2urYF1n9vPcnx5U3e&#10;fPVmdD27YIidJwmPMwEMSXvTUSth//E6XQGLSZFRvSeU8IMRNs3dpFaV8Vfa4mWXWpZHKFZKgk1p&#10;qDiP2qJTceYHpNx9+eBUyjG03AR1zeOu54UQS+5UR/mDVQO+WNSn3dlJeHtfnFZi/VlSx8PebvWh&#10;0N8HKR/ux+cnYAnH9H8Mf/xMhyabjv5MJrI+53WWJwlzsQSW+7IogR0lLOYF8Kbmt/7mFw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BOuD2DbAAAABwEAAA8AAAAAAAAAAAAAAAAAwwQA&#10;AGRycy9kb3ducmV2LnhtbFBLBQYAAAAABAAEAPMAAADLBQAAAAA=&#10;" filled="f" strokecolor="#09101d [484]"/>
                  </w:pict>
                </mc:Fallback>
              </mc:AlternateContent>
            </w:r>
            <w:r w:rsidR="00DD16EE" w:rsidRPr="00DD16EE">
              <w:rPr>
                <w:rFonts w:ascii="Cambria" w:hAnsi="Cambria"/>
                <w:sz w:val="18"/>
                <w:szCs w:val="18"/>
              </w:rPr>
              <w:t>Universiti/</w:t>
            </w:r>
            <w:r w:rsidR="00DD16EE" w:rsidRPr="00DD16EE">
              <w:rPr>
                <w:rFonts w:ascii="Cambria" w:hAnsi="Cambria"/>
                <w:i/>
                <w:sz w:val="18"/>
                <w:szCs w:val="18"/>
              </w:rPr>
              <w:t>University</w:t>
            </w:r>
          </w:p>
          <w:p w14:paraId="2463F877" w14:textId="78C85A14" w:rsidR="00DD16EE" w:rsidRPr="00DD16EE" w:rsidRDefault="00CD1D7D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A73B9F5" wp14:editId="022F25B7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5368</wp:posOffset>
                      </wp:positionV>
                      <wp:extent cx="143510" cy="143510"/>
                      <wp:effectExtent l="0" t="0" r="27940" b="27940"/>
                      <wp:wrapNone/>
                      <wp:docPr id="126903534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6119A" id="Rectangle 1" o:spid="_x0000_s1026" style="position:absolute;margin-left:9.9pt;margin-top:15.4pt;width:11.3pt;height:1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dn5B+9sAAAAHAQAADwAAAGRycy9k&#10;b3ducmV2LnhtbEyOwU7DMBBE70j8g7VI3KhNmqI2xKkQEkckWip6de0ljhqvQ+y24e9ZTnAajWY0&#10;8+r1FHpxxjF1kTTczxQIJBtdR62G3fvL3RJEyoac6SOhhm9MsG6ur2pTuXihDZ63uRU8QqkyGnzO&#10;QyVlsh6DSbM4IHH2GcdgMtuxlW40Fx4PvSyUepDBdMQP3gz47NEet6eg4fVtcVyq1UdJnRx3fmP3&#10;hf3aa317Mz09gsg45b8y/OIzOjTMdIgnckn07FdMnjXMFSvnZVGCOGhYzEuQTS3/8zc/AA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HZ+QfvbAAAABwEAAA8AAAAAAAAAAAAAAAAAwwQA&#10;AGRycy9kb3ducmV2LnhtbFBLBQYAAAAABAAEAPMAAADLBQAAAAA=&#10;" filled="f" strokecolor="#09101d [484]"/>
                  </w:pict>
                </mc:Fallback>
              </mc:AlternateContent>
            </w:r>
            <w:r w:rsidR="00DD16EE" w:rsidRPr="00DD16EE">
              <w:rPr>
                <w:rFonts w:ascii="Cambria" w:hAnsi="Cambria"/>
                <w:sz w:val="18"/>
                <w:szCs w:val="18"/>
              </w:rPr>
              <w:t>Negeri/</w:t>
            </w:r>
            <w:r w:rsidR="00DD16EE" w:rsidRPr="00DD16EE">
              <w:rPr>
                <w:rFonts w:ascii="Cambria" w:hAnsi="Cambria"/>
                <w:i/>
                <w:sz w:val="18"/>
                <w:szCs w:val="18"/>
              </w:rPr>
              <w:t>State</w:t>
            </w:r>
          </w:p>
          <w:p w14:paraId="2A3FB7A3" w14:textId="58BE8E20" w:rsidR="00DD16EE" w:rsidRPr="00DD16EE" w:rsidRDefault="00DD16EE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bangsa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National</w:t>
            </w:r>
          </w:p>
        </w:tc>
        <w:tc>
          <w:tcPr>
            <w:tcW w:w="3579" w:type="pct"/>
          </w:tcPr>
          <w:p w14:paraId="6974A9DA" w14:textId="77777777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lepas</w:t>
            </w:r>
            <w:proofErr w:type="spellEnd"/>
            <w:r w:rsidRPr="00DD16EE">
              <w:rPr>
                <w:rFonts w:ascii="Cambria" w:hAnsi="Cambria"/>
                <w:spacing w:val="1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mpurn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,</w:t>
            </w:r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orang</w:t>
            </w:r>
            <w:proofErr w:type="spellEnd"/>
            <w:r w:rsidRPr="00DD16EE">
              <w:rPr>
                <w:rFonts w:ascii="Cambria" w:hAnsi="Cambria"/>
                <w:spacing w:val="1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i</w:t>
            </w:r>
            <w:proofErr w:type="spellEnd"/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1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ampaikan</w:t>
            </w:r>
            <w:proofErr w:type="spellEnd"/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pacing w:val="1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proofErr w:type="spellEnd"/>
            <w:r w:rsidRPr="00DD16EE">
              <w:rPr>
                <w:rFonts w:ascii="Cambria" w:hAnsi="Cambria"/>
                <w:spacing w:val="1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</w:t>
            </w:r>
            <w:r w:rsidRPr="00DD16EE">
              <w:rPr>
                <w:rFonts w:ascii="Cambria" w:hAnsi="Cambria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lalui</w:t>
            </w:r>
            <w:proofErr w:type="spellEnd"/>
            <w:r w:rsidRPr="00DD16EE">
              <w:rPr>
                <w:rFonts w:ascii="Cambria" w:hAnsi="Cambria"/>
                <w:spacing w:val="3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gar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Dekan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tu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abat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kadem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Fakult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Pusat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stitu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ahagi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JAFPIB) masing-masing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kurang-kurangny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3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bul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sebelum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dijalank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b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(After completion,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is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orm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 be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ent directly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o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MS Press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rough</w:t>
            </w:r>
            <w:r w:rsidRPr="00DD16EE">
              <w:rPr>
                <w:rFonts w:ascii="Cambria" w:hAnsi="Cambria"/>
                <w:i/>
                <w:spacing w:val="2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2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respective</w:t>
            </w:r>
            <w:r w:rsidRPr="00DD16EE">
              <w:rPr>
                <w:rFonts w:ascii="Cambria" w:hAnsi="Cambria"/>
                <w:i/>
                <w:spacing w:val="5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or/Dean/Head</w:t>
            </w:r>
            <w:r w:rsidRPr="00DD16EE">
              <w:rPr>
                <w:rFonts w:ascii="Cambria" w:hAnsi="Cambria"/>
                <w:i/>
                <w:spacing w:val="2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f</w:t>
            </w:r>
            <w:r w:rsidRPr="00DD16EE">
              <w:rPr>
                <w:rFonts w:ascii="Cambria" w:hAnsi="Cambria"/>
                <w:i/>
                <w:spacing w:val="2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epartment/Academy/Faculty/Center/Institute/Division (</w:t>
            </w:r>
            <w:proofErr w:type="spellStart"/>
            <w:r w:rsidRPr="00DD16EE">
              <w:rPr>
                <w:rFonts w:ascii="Cambria" w:hAnsi="Cambria"/>
                <w:i/>
                <w:sz w:val="18"/>
                <w:szCs w:val="18"/>
              </w:rPr>
              <w:t>DAFCIDi</w:t>
            </w:r>
            <w:proofErr w:type="spellEnd"/>
            <w:r w:rsidRPr="00DD16EE">
              <w:rPr>
                <w:rFonts w:ascii="Cambria" w:hAnsi="Cambria"/>
                <w:i/>
                <w:sz w:val="18"/>
                <w:szCs w:val="18"/>
              </w:rPr>
              <w:t>) at</w:t>
            </w:r>
            <w:r w:rsidRPr="00DD16EE">
              <w:rPr>
                <w:rFonts w:ascii="Cambria" w:hAnsi="Cambria"/>
                <w:i/>
                <w:spacing w:val="2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a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3</w:t>
            </w:r>
            <w:r w:rsidRPr="00DD16EE">
              <w:rPr>
                <w:rFonts w:ascii="Cambria" w:hAnsi="Cambria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the conference)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.</w:t>
            </w:r>
          </w:p>
          <w:p w14:paraId="3BA4EE88" w14:textId="77777777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ari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gar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Dekan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tua</w:t>
            </w:r>
            <w:proofErr w:type="spellEnd"/>
            <w:r w:rsidRPr="00DD16EE">
              <w:rPr>
                <w:rFonts w:ascii="Cambria" w:hAnsi="Cambria"/>
                <w:spacing w:val="30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ahkan</w:t>
            </w:r>
            <w:proofErr w:type="spellEnd"/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pacing w:val="3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.</w:t>
            </w:r>
          </w:p>
          <w:p w14:paraId="415FA52F" w14:textId="26B48515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rom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="00CD1D7D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the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or/Dean/Head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ent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ly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o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MS Press.</w:t>
            </w:r>
          </w:p>
          <w:p w14:paraId="0D50C462" w14:textId="00641D90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spacing w:before="5" w:line="232" w:lineRule="auto"/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proofErr w:type="spellEnd"/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takan</w:t>
            </w:r>
            <w:proofErr w:type="spellEnd"/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engan</w:t>
            </w:r>
            <w:proofErr w:type="spellEnd"/>
            <w:r w:rsidRPr="00DD16EE">
              <w:rPr>
                <w:rFonts w:ascii="Cambria" w:hAnsi="Cambria"/>
                <w:spacing w:val="39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ja</w:t>
            </w:r>
            <w:proofErr w:type="spellEnd"/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uh</w:t>
            </w:r>
            <w:proofErr w:type="spellEnd"/>
            <w:r w:rsidR="00CD1D7D">
              <w:rPr>
                <w:rFonts w:ascii="Cambria" w:hAnsi="Cambria"/>
                <w:sz w:val="18"/>
                <w:szCs w:val="18"/>
              </w:rPr>
              <w:t xml:space="preserve"> yang </w:t>
            </w:r>
            <w:proofErr w:type="spellStart"/>
            <w:r w:rsidR="00CD1D7D">
              <w:rPr>
                <w:rFonts w:ascii="Cambria" w:hAnsi="Cambria"/>
                <w:sz w:val="18"/>
                <w:szCs w:val="18"/>
              </w:rPr>
              <w:t>lengkap</w:t>
            </w:r>
            <w:proofErr w:type="spellEnd"/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an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okume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okongan</w:t>
            </w:r>
            <w:proofErr w:type="spellEnd"/>
            <w:r w:rsidRPr="00DD16EE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lain</w:t>
            </w:r>
            <w:r w:rsidRPr="00DD16EE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ik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d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</w:p>
          <w:p w14:paraId="6E8AA1F0" w14:textId="2AEB7A03" w:rsidR="00DD16EE" w:rsidRPr="00DD16EE" w:rsidRDefault="00DD16EE" w:rsidP="00786451">
            <w:pPr>
              <w:pStyle w:val="TableParagraph"/>
              <w:spacing w:line="188" w:lineRule="exact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bmitted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ith</w:t>
            </w:r>
            <w:r w:rsidRPr="00DD16EE">
              <w:rPr>
                <w:rFonts w:ascii="Cambria" w:hAnsi="Cambria"/>
                <w:i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 xml:space="preserve"> complet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ull</w:t>
            </w:r>
            <w:r w:rsidRPr="00DD16EE">
              <w:rPr>
                <w:rFonts w:ascii="Cambria" w:hAnsi="Cambria"/>
                <w:i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orking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aper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d</w:t>
            </w:r>
            <w:r w:rsidRPr="00DD16EE">
              <w:rPr>
                <w:rFonts w:ascii="Cambria" w:hAnsi="Cambria"/>
                <w:i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th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pporting</w:t>
            </w:r>
            <w:r w:rsidRPr="00DD16EE">
              <w:rPr>
                <w:rFonts w:ascii="Cambria" w:hAnsi="Cambria"/>
                <w:i/>
                <w:spacing w:val="-3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ocuments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f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y).</w:t>
            </w:r>
          </w:p>
        </w:tc>
      </w:tr>
      <w:tr w:rsidR="00DD16EE" w:rsidRPr="00DD16EE" w14:paraId="31C4676F" w14:textId="77777777" w:rsidTr="00D205C5">
        <w:trPr>
          <w:trHeight w:val="3589"/>
        </w:trPr>
        <w:tc>
          <w:tcPr>
            <w:tcW w:w="326" w:type="pct"/>
          </w:tcPr>
          <w:p w14:paraId="03FCE9CD" w14:textId="77777777" w:rsidR="00DD16EE" w:rsidRPr="00DD16EE" w:rsidRDefault="00DD16EE" w:rsidP="006B5D2A">
            <w:pPr>
              <w:pStyle w:val="TableParagraph"/>
              <w:spacing w:before="4"/>
              <w:rPr>
                <w:rFonts w:ascii="Cambria" w:hAnsi="Cambria"/>
                <w:sz w:val="18"/>
                <w:szCs w:val="18"/>
              </w:rPr>
            </w:pPr>
          </w:p>
          <w:p w14:paraId="18A21C44" w14:textId="4F437531" w:rsidR="00DD16EE" w:rsidRPr="00DD16EE" w:rsidRDefault="00DD16EE" w:rsidP="006B5D2A">
            <w:pPr>
              <w:pStyle w:val="TableParagraph"/>
              <w:ind w:left="159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7D3F23F8" wp14:editId="55BD03B1">
                      <wp:extent cx="262890" cy="242570"/>
                      <wp:effectExtent l="0" t="0" r="22860" b="5080"/>
                      <wp:docPr id="30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42570"/>
                                <a:chOff x="0" y="0"/>
                                <a:chExt cx="414" cy="382"/>
                              </a:xfrm>
                            </wpg:grpSpPr>
                            <wps:wsp>
                              <wps:cNvPr id="31" name="Rectangle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0424AD" id="Group 1" o:spid="_x0000_s1026" style="width:20.7pt;height:19.1pt;mso-position-horizontal-relative:char;mso-position-vertical-relative:line" coordsize="414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">
                      <v:rect id="Rectangle 26" o:spid="_x0000_s1027" style="position:absolute;left:7;top:7;width:399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095" w:type="pct"/>
          </w:tcPr>
          <w:p w14:paraId="1E23186C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436CB828" w14:textId="77777777" w:rsidR="00DD16EE" w:rsidRPr="00DD16EE" w:rsidRDefault="00DD16EE" w:rsidP="006B5D2A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proofErr w:type="spellEnd"/>
            <w:r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  <w:proofErr w:type="spellEnd"/>
          </w:p>
          <w:p w14:paraId="3CE1B6F7" w14:textId="77777777" w:rsidR="00DD16EE" w:rsidRPr="00DD16EE" w:rsidRDefault="00DD16EE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3A34F2CE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1C5390D8" w14:textId="77777777" w:rsidR="00DD16EE" w:rsidRPr="00DD16EE" w:rsidRDefault="00DD16EE" w:rsidP="006B5D2A">
            <w:pPr>
              <w:numPr>
                <w:ilvl w:val="0"/>
                <w:numId w:val="4"/>
              </w:numPr>
              <w:ind w:left="483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ntarabangs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/ </w:t>
            </w:r>
            <w:r w:rsidRPr="00DD16EE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  <w:tc>
          <w:tcPr>
            <w:tcW w:w="3579" w:type="pct"/>
          </w:tcPr>
          <w:p w14:paraId="4CE8774C" w14:textId="77777777" w:rsidR="00DD16EE" w:rsidRPr="00DD16EE" w:rsidRDefault="00DD16EE" w:rsidP="00D205C5">
            <w:pPr>
              <w:pStyle w:val="TableParagraph"/>
              <w:numPr>
                <w:ilvl w:val="0"/>
                <w:numId w:val="1"/>
              </w:numPr>
              <w:spacing w:line="237" w:lineRule="auto"/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lepa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mpurn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orang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ampai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lalu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gar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Dekan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tu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abat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kadem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Fakult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Pusat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stitu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ahagi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JAFPIB) masing-masing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kurang-kurangny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6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bul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sebelum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b/>
                <w:sz w:val="18"/>
                <w:szCs w:val="18"/>
              </w:rPr>
              <w:t>dijalan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(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fter completion, this form must be sent directly to the UMS Press through the respective Director/Dean/Head of Department/Academy/Faculty/Center/Institute/Division (</w:t>
            </w:r>
            <w:proofErr w:type="spellStart"/>
            <w:r w:rsidRPr="00DD16EE">
              <w:rPr>
                <w:rFonts w:ascii="Cambria" w:hAnsi="Cambria"/>
                <w:i/>
                <w:sz w:val="18"/>
                <w:szCs w:val="18"/>
              </w:rPr>
              <w:t>DAFCIDi</w:t>
            </w:r>
            <w:proofErr w:type="spellEnd"/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) at least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6</w:t>
            </w:r>
            <w:r w:rsidRPr="00DD16EE">
              <w:rPr>
                <w:rFonts w:ascii="Cambria" w:hAnsi="Cambria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the conference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).</w:t>
            </w:r>
          </w:p>
          <w:p w14:paraId="3590402F" w14:textId="77777777" w:rsidR="00786451" w:rsidRDefault="00DD16EE" w:rsidP="00D205C5">
            <w:pPr>
              <w:pStyle w:val="TableParagraph"/>
              <w:numPr>
                <w:ilvl w:val="0"/>
                <w:numId w:val="1"/>
              </w:numPr>
              <w:spacing w:before="1"/>
              <w:ind w:left="422" w:right="155" w:hanging="293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ar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gar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/Dekan/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tu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ah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. </w:t>
            </w:r>
          </w:p>
          <w:p w14:paraId="0D358DBB" w14:textId="627ECD20" w:rsidR="00DD16EE" w:rsidRPr="00DD16EE" w:rsidRDefault="00DD16EE" w:rsidP="00786451">
            <w:pPr>
              <w:pStyle w:val="TableParagraph"/>
              <w:spacing w:before="1"/>
              <w:ind w:left="422" w:right="155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(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Application from the Director/Dean/Head must be sent directly to the UMS Press). </w:t>
            </w:r>
          </w:p>
          <w:p w14:paraId="7604C73E" w14:textId="7D88E66D" w:rsidR="00786451" w:rsidRPr="00786451" w:rsidRDefault="00DD16EE" w:rsidP="00D205C5">
            <w:pPr>
              <w:pStyle w:val="TableParagraph"/>
              <w:numPr>
                <w:ilvl w:val="0"/>
                <w:numId w:val="1"/>
              </w:numPr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sertakan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engan</w:t>
            </w:r>
            <w:proofErr w:type="spellEnd"/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ja</w:t>
            </w:r>
            <w:proofErr w:type="spellEnd"/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uh</w:t>
            </w:r>
            <w:proofErr w:type="spellEnd"/>
            <w:r w:rsidR="00CD1D7D">
              <w:rPr>
                <w:rFonts w:ascii="Cambria" w:hAnsi="Cambria"/>
                <w:sz w:val="18"/>
                <w:szCs w:val="18"/>
              </w:rPr>
              <w:t xml:space="preserve"> yang </w:t>
            </w:r>
            <w:proofErr w:type="spellStart"/>
            <w:r w:rsidR="00CD1D7D">
              <w:rPr>
                <w:rFonts w:ascii="Cambria" w:hAnsi="Cambria"/>
                <w:sz w:val="18"/>
                <w:szCs w:val="18"/>
              </w:rPr>
              <w:t>lengkap</w:t>
            </w:r>
            <w:proofErr w:type="spellEnd"/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da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okume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oko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lai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jik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d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</w:p>
          <w:p w14:paraId="5A8B00B8" w14:textId="28968F1B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ttached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ith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="00CD1D7D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complete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ull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orking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ap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d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th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pporting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ocuments,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f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y).</w:t>
            </w:r>
          </w:p>
          <w:p w14:paraId="6811931C" w14:textId="77777777" w:rsidR="00786451" w:rsidRDefault="00DD16EE" w:rsidP="00D205C5">
            <w:pPr>
              <w:pStyle w:val="TableParagraph"/>
              <w:numPr>
                <w:ilvl w:val="0"/>
                <w:numId w:val="1"/>
              </w:numPr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Untuk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ndapat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lulus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Timbal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Naib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Canselor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yelidi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dan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Inovas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) UMS,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tu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rojek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lu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nyediakan</w:t>
            </w:r>
            <w:proofErr w:type="spellEnd"/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ca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ngada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ingka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antarabangs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untuk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lulus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ca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mestilah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ampai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di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ke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nerbit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UMS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kurang-kurangnya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enam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(6)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bulan</w:t>
            </w:r>
            <w:proofErr w:type="spellEnd"/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sebelum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persidang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D16EE">
              <w:rPr>
                <w:rFonts w:ascii="Cambria" w:hAnsi="Cambria"/>
                <w:sz w:val="18"/>
                <w:szCs w:val="18"/>
              </w:rPr>
              <w:t>dijalankan</w:t>
            </w:r>
            <w:proofErr w:type="spellEnd"/>
            <w:r w:rsidRPr="00DD16EE">
              <w:rPr>
                <w:rFonts w:ascii="Cambria" w:hAnsi="Cambria"/>
                <w:sz w:val="18"/>
                <w:szCs w:val="18"/>
              </w:rPr>
              <w:t xml:space="preserve">. </w:t>
            </w:r>
          </w:p>
          <w:p w14:paraId="21A77F1E" w14:textId="14F5B9A2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[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To Seek UMS Deputy 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>Vice-Chancellor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(Research and Innovation) approval, the project leader must prepare a working paper to</w:t>
            </w:r>
            <w:r w:rsidRPr="00DD16EE">
              <w:rPr>
                <w:rFonts w:ascii="Cambria" w:hAnsi="Cambria"/>
                <w:i/>
                <w:spacing w:val="-3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organize the 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>international-level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. The working paper must reach the UMS Press at lea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ix</w:t>
            </w:r>
            <w:r w:rsidRPr="00DD16EE">
              <w:rPr>
                <w:rFonts w:ascii="Cambria" w:hAnsi="Cambria"/>
                <w:i/>
                <w:spacing w:val="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(6)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conferenc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s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held].</w:t>
            </w:r>
          </w:p>
        </w:tc>
      </w:tr>
    </w:tbl>
    <w:p w14:paraId="160FAC29" w14:textId="77777777" w:rsidR="00DD16EE" w:rsidRPr="002B7A20" w:rsidRDefault="00DD16EE"/>
    <w:p w14:paraId="62A57F5B" w14:textId="58A0CF9B" w:rsidR="00DD16EE" w:rsidRDefault="00DD16EE">
      <w:r>
        <w:rPr>
          <w:noProof/>
        </w:rPr>
        <mc:AlternateContent>
          <mc:Choice Requires="wps">
            <w:drawing>
              <wp:inline distT="0" distB="0" distL="0" distR="0" wp14:anchorId="4276E7AF" wp14:editId="6D4CA289">
                <wp:extent cx="6622415" cy="360000"/>
                <wp:effectExtent l="0" t="0" r="26035" b="21590"/>
                <wp:docPr id="3969831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3600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EF1E8" w14:textId="77777777" w:rsidR="00DD16EE" w:rsidRDefault="00DD16EE" w:rsidP="00DD16EE">
                            <w:pPr>
                              <w:spacing w:before="70"/>
                              <w:ind w:left="3818" w:right="3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MOHON</w:t>
                            </w:r>
                          </w:p>
                          <w:p w14:paraId="3653091B" w14:textId="77777777" w:rsidR="00DD16EE" w:rsidRPr="00AC2713" w:rsidRDefault="00DD16EE" w:rsidP="00DD16EE">
                            <w:pPr>
                              <w:pStyle w:val="BodyText"/>
                              <w:spacing w:before="2"/>
                              <w:ind w:left="3818" w:right="3817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pplicant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’s</w:t>
                            </w:r>
                            <w:r w:rsidRPr="00AC2713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276E7A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521.4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" fillcolor="#d8d8d8" strokeweight="1.5pt">
                <v:textbox inset="0,0,0,0">
                  <w:txbxContent>
                    <w:p w14:paraId="16BEF1E8" w14:textId="77777777" w:rsidR="00DD16EE" w:rsidRDefault="00DD16EE" w:rsidP="00DD16EE">
                      <w:pPr>
                        <w:spacing w:before="70"/>
                        <w:ind w:left="3818" w:right="3818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MOHON</w:t>
                      </w:r>
                    </w:p>
                    <w:p w14:paraId="3653091B" w14:textId="77777777" w:rsidR="00DD16EE" w:rsidRPr="00AC2713" w:rsidRDefault="00DD16EE" w:rsidP="00DD16EE">
                      <w:pPr>
                        <w:pStyle w:val="BodyText"/>
                        <w:spacing w:before="2"/>
                        <w:ind w:left="3818" w:right="3817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pplicant</w:t>
                      </w:r>
                      <w:r w:rsidRPr="00AC2713">
                        <w:rPr>
                          <w:sz w:val="18"/>
                          <w:szCs w:val="18"/>
                        </w:rPr>
                        <w:t>’s</w:t>
                      </w:r>
                      <w:r w:rsidRPr="00AC2713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5C5D08" w14:textId="77777777" w:rsidR="00DD16EE" w:rsidRPr="002B7A20" w:rsidRDefault="00DD16EE"/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386"/>
        <w:gridCol w:w="1922"/>
        <w:gridCol w:w="287"/>
        <w:gridCol w:w="7611"/>
      </w:tblGrid>
      <w:tr w:rsidR="00DD16EE" w14:paraId="1A0BA6FD" w14:textId="77777777" w:rsidTr="006B5D2A">
        <w:tc>
          <w:tcPr>
            <w:tcW w:w="386" w:type="dxa"/>
            <w:shd w:val="clear" w:color="auto" w:fill="auto"/>
          </w:tcPr>
          <w:p w14:paraId="5BBA819F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1.</w:t>
            </w:r>
          </w:p>
        </w:tc>
        <w:tc>
          <w:tcPr>
            <w:tcW w:w="1922" w:type="dxa"/>
            <w:shd w:val="clear" w:color="auto" w:fill="auto"/>
          </w:tcPr>
          <w:p w14:paraId="1D0BAA9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 xml:space="preserve">Nama 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Pemohon</w:t>
            </w:r>
            <w:proofErr w:type="spellEnd"/>
          </w:p>
          <w:p w14:paraId="639C7065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Name of Applicant</w:t>
            </w:r>
          </w:p>
        </w:tc>
        <w:tc>
          <w:tcPr>
            <w:tcW w:w="287" w:type="dxa"/>
            <w:shd w:val="clear" w:color="auto" w:fill="auto"/>
          </w:tcPr>
          <w:p w14:paraId="0390B11B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60E70730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38C88106" w14:textId="77777777" w:rsidTr="006B5D2A">
        <w:tc>
          <w:tcPr>
            <w:tcW w:w="386" w:type="dxa"/>
            <w:shd w:val="clear" w:color="auto" w:fill="auto"/>
          </w:tcPr>
          <w:p w14:paraId="4C11F6A0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682F333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75CD8033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67BC2AF2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0BBFC6E1" w14:textId="77777777" w:rsidTr="006B5D2A">
        <w:tc>
          <w:tcPr>
            <w:tcW w:w="386" w:type="dxa"/>
            <w:shd w:val="clear" w:color="auto" w:fill="auto"/>
          </w:tcPr>
          <w:p w14:paraId="7F0A875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2.</w:t>
            </w:r>
          </w:p>
        </w:tc>
        <w:tc>
          <w:tcPr>
            <w:tcW w:w="1922" w:type="dxa"/>
            <w:shd w:val="clear" w:color="auto" w:fill="auto"/>
          </w:tcPr>
          <w:p w14:paraId="51F7DFDD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Jawatan</w:t>
            </w:r>
            <w:proofErr w:type="spellEnd"/>
            <w:r>
              <w:rPr>
                <w:rFonts w:ascii="Tahoma" w:hAnsi="Tahoma" w:cs="Tahoma"/>
                <w:i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Hakiki</w:t>
            </w:r>
            <w:proofErr w:type="spellEnd"/>
          </w:p>
          <w:p w14:paraId="2D53FC79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Position</w:t>
            </w:r>
          </w:p>
        </w:tc>
        <w:tc>
          <w:tcPr>
            <w:tcW w:w="287" w:type="dxa"/>
            <w:shd w:val="clear" w:color="auto" w:fill="auto"/>
          </w:tcPr>
          <w:p w14:paraId="0A0989F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2AFECB08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3066DC10" w14:textId="77777777" w:rsidTr="006B5D2A">
        <w:tc>
          <w:tcPr>
            <w:tcW w:w="386" w:type="dxa"/>
            <w:shd w:val="clear" w:color="auto" w:fill="auto"/>
          </w:tcPr>
          <w:p w14:paraId="573D5877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6777A5F2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74261126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736CCFA5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674B00F4" w14:textId="77777777" w:rsidTr="006B5D2A">
        <w:tc>
          <w:tcPr>
            <w:tcW w:w="386" w:type="dxa"/>
            <w:shd w:val="clear" w:color="auto" w:fill="auto"/>
          </w:tcPr>
          <w:p w14:paraId="751513A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3.</w:t>
            </w:r>
          </w:p>
        </w:tc>
        <w:tc>
          <w:tcPr>
            <w:tcW w:w="1922" w:type="dxa"/>
            <w:shd w:val="clear" w:color="auto" w:fill="auto"/>
          </w:tcPr>
          <w:p w14:paraId="44A0A0B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 xml:space="preserve">No. 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Pekerja</w:t>
            </w:r>
            <w:proofErr w:type="spellEnd"/>
          </w:p>
          <w:p w14:paraId="6142C122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Staff No.</w:t>
            </w:r>
          </w:p>
        </w:tc>
        <w:tc>
          <w:tcPr>
            <w:tcW w:w="287" w:type="dxa"/>
            <w:shd w:val="clear" w:color="auto" w:fill="auto"/>
          </w:tcPr>
          <w:p w14:paraId="58F80CB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3F0CC0BE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14:paraId="166393BE" w14:textId="77777777" w:rsidTr="006B5D2A">
        <w:tc>
          <w:tcPr>
            <w:tcW w:w="386" w:type="dxa"/>
            <w:shd w:val="clear" w:color="auto" w:fill="auto"/>
          </w:tcPr>
          <w:p w14:paraId="0DB90EC3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41ED0AFD" w14:textId="06C9FB44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4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10D2D67C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3DCB5BDC" w14:textId="0F780504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JAFPIB</w:t>
            </w:r>
            <w:r w:rsidR="005B6AF4">
              <w:rPr>
                <w:rFonts w:ascii="Tahoma" w:hAnsi="Tahoma" w:cs="Tahoma"/>
                <w:i w:val="0"/>
                <w:sz w:val="20"/>
                <w:szCs w:val="20"/>
              </w:rPr>
              <w:t xml:space="preserve"> </w:t>
            </w:r>
            <w:r w:rsidR="000057DF">
              <w:rPr>
                <w:rFonts w:ascii="Tahoma" w:hAnsi="Tahoma" w:cs="Tahoma"/>
                <w:i w:val="0"/>
                <w:sz w:val="20"/>
                <w:szCs w:val="20"/>
              </w:rPr>
              <w:t>Asal</w:t>
            </w:r>
          </w:p>
          <w:p w14:paraId="3D8FD97E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proofErr w:type="spellStart"/>
            <w:r>
              <w:rPr>
                <w:rFonts w:cs="Tahoma"/>
                <w:iCs w:val="0"/>
              </w:rPr>
              <w:t>DAFCIDi</w:t>
            </w:r>
            <w:proofErr w:type="spellEnd"/>
          </w:p>
        </w:tc>
        <w:tc>
          <w:tcPr>
            <w:tcW w:w="287" w:type="dxa"/>
            <w:shd w:val="clear" w:color="auto" w:fill="auto"/>
          </w:tcPr>
          <w:p w14:paraId="2398FEA0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5297970E" w14:textId="3F6D17B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1C8ADD96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10C394AD" w14:textId="77777777" w:rsidTr="006B5D2A">
        <w:tc>
          <w:tcPr>
            <w:tcW w:w="386" w:type="dxa"/>
            <w:shd w:val="clear" w:color="auto" w:fill="auto"/>
          </w:tcPr>
          <w:p w14:paraId="0527A81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5D68E39B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1BF09C4F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78A944D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4BD66CD7" w14:textId="77777777" w:rsidTr="006B5D2A">
        <w:tc>
          <w:tcPr>
            <w:tcW w:w="386" w:type="dxa"/>
            <w:shd w:val="clear" w:color="auto" w:fill="auto"/>
          </w:tcPr>
          <w:p w14:paraId="3A2B61ED" w14:textId="4B2A706A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5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2D5899F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No. Telefon</w:t>
            </w:r>
          </w:p>
          <w:p w14:paraId="3B175C8B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Telephone No.</w:t>
            </w:r>
          </w:p>
        </w:tc>
        <w:tc>
          <w:tcPr>
            <w:tcW w:w="287" w:type="dxa"/>
            <w:shd w:val="clear" w:color="auto" w:fill="auto"/>
          </w:tcPr>
          <w:p w14:paraId="0A4602B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3AE3AFA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688719AF" w14:textId="77777777" w:rsidTr="006B5D2A">
        <w:tc>
          <w:tcPr>
            <w:tcW w:w="386" w:type="dxa"/>
            <w:shd w:val="clear" w:color="auto" w:fill="auto"/>
          </w:tcPr>
          <w:p w14:paraId="7C1A3F68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15FF67AE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02392B19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663709FD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1ED2C22F" w14:textId="77777777" w:rsidTr="006B5D2A">
        <w:tc>
          <w:tcPr>
            <w:tcW w:w="386" w:type="dxa"/>
            <w:shd w:val="clear" w:color="auto" w:fill="auto"/>
          </w:tcPr>
          <w:p w14:paraId="21F13933" w14:textId="23F84709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6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3E2C1F36" w14:textId="5034089A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Alamat E</w:t>
            </w:r>
            <w:r w:rsidR="00CD1D7D">
              <w:rPr>
                <w:rFonts w:ascii="Tahoma" w:hAnsi="Tahoma" w:cs="Tahoma"/>
                <w:i w:val="0"/>
                <w:sz w:val="20"/>
                <w:szCs w:val="20"/>
              </w:rPr>
              <w:t>-</w:t>
            </w:r>
            <w:proofErr w:type="spellStart"/>
            <w:r>
              <w:rPr>
                <w:rFonts w:ascii="Tahoma" w:hAnsi="Tahoma" w:cs="Tahoma"/>
                <w:i w:val="0"/>
                <w:sz w:val="20"/>
                <w:szCs w:val="20"/>
              </w:rPr>
              <w:t>mel</w:t>
            </w:r>
            <w:proofErr w:type="spellEnd"/>
          </w:p>
          <w:p w14:paraId="3DB6319C" w14:textId="7D46FF31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Email Address</w:t>
            </w:r>
          </w:p>
        </w:tc>
        <w:tc>
          <w:tcPr>
            <w:tcW w:w="287" w:type="dxa"/>
            <w:shd w:val="clear" w:color="auto" w:fill="auto"/>
          </w:tcPr>
          <w:p w14:paraId="119A0318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5C7565E4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</w:tbl>
    <w:p w14:paraId="2D234BDD" w14:textId="77777777" w:rsidR="004A02AD" w:rsidRDefault="004A02AD"/>
    <w:p w14:paraId="4022A9E3" w14:textId="77777777" w:rsidR="004A02AD" w:rsidRDefault="004A02AD">
      <w:pPr>
        <w:widowControl/>
        <w:autoSpaceDE/>
        <w:autoSpaceDN/>
        <w:spacing w:after="160" w:line="259" w:lineRule="auto"/>
      </w:pPr>
      <w:r>
        <w:br w:type="page"/>
      </w:r>
    </w:p>
    <w:p w14:paraId="0EAAC13F" w14:textId="3E222CEF" w:rsidR="00DD16EE" w:rsidRDefault="00DD16EE">
      <w:r>
        <w:rPr>
          <w:noProof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3E28D7C0" wp14:editId="692DE080">
                <wp:extent cx="6621780" cy="431800"/>
                <wp:effectExtent l="0" t="0" r="26670" b="25400"/>
                <wp:docPr id="52215336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4318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FFAD3" w14:textId="77777777" w:rsidR="00DD16EE" w:rsidRDefault="00DD16EE" w:rsidP="00DD16EE">
                            <w:pPr>
                              <w:spacing w:before="73" w:line="241" w:lineRule="exact"/>
                              <w:ind w:right="4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60265594" w14:textId="77777777" w:rsidR="00DD16EE" w:rsidRPr="00AC2713" w:rsidRDefault="00DD16EE" w:rsidP="00DD16EE">
                            <w:pPr>
                              <w:pStyle w:val="BodyText"/>
                              <w:spacing w:line="187" w:lineRule="exact"/>
                              <w:ind w:right="4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C2713">
                              <w:rPr>
                                <w:sz w:val="18"/>
                                <w:szCs w:val="18"/>
                              </w:rPr>
                              <w:t>Conference</w:t>
                            </w:r>
                            <w:r w:rsidRPr="00AC2713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8D7C0" id="Text Box 4" o:spid="_x0000_s1027" type="#_x0000_t202" style="width:521.4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" fillcolor="#d8d8d8" strokeweight="1.5pt">
                <v:textbox inset="0,0,0,0">
                  <w:txbxContent>
                    <w:p w14:paraId="3F5FFAD3" w14:textId="77777777" w:rsidR="00DD16EE" w:rsidRDefault="00DD16EE" w:rsidP="00DD16EE">
                      <w:pPr>
                        <w:spacing w:before="73" w:line="241" w:lineRule="exact"/>
                        <w:ind w:right="4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60265594" w14:textId="77777777" w:rsidR="00DD16EE" w:rsidRPr="00AC2713" w:rsidRDefault="00DD16EE" w:rsidP="00DD16EE">
                      <w:pPr>
                        <w:pStyle w:val="BodyText"/>
                        <w:spacing w:line="187" w:lineRule="exact"/>
                        <w:ind w:right="44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C2713">
                        <w:rPr>
                          <w:sz w:val="18"/>
                          <w:szCs w:val="18"/>
                        </w:rPr>
                        <w:t>Conference</w:t>
                      </w:r>
                      <w:r w:rsidRPr="00AC2713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59FD64" w14:textId="77777777" w:rsidR="00DD16EE" w:rsidRDefault="00DD16EE"/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2847"/>
        <w:gridCol w:w="283"/>
        <w:gridCol w:w="284"/>
        <w:gridCol w:w="155"/>
        <w:gridCol w:w="1262"/>
        <w:gridCol w:w="425"/>
        <w:gridCol w:w="993"/>
        <w:gridCol w:w="425"/>
        <w:gridCol w:w="1438"/>
        <w:gridCol w:w="452"/>
        <w:gridCol w:w="1370"/>
      </w:tblGrid>
      <w:tr w:rsidR="00DD16EE" w14:paraId="6E9DC1EE" w14:textId="77777777" w:rsidTr="006455CC">
        <w:trPr>
          <w:trHeight w:val="113"/>
        </w:trPr>
        <w:tc>
          <w:tcPr>
            <w:tcW w:w="414" w:type="dxa"/>
          </w:tcPr>
          <w:p w14:paraId="7752F7CC" w14:textId="4716E612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1.</w:t>
            </w:r>
          </w:p>
        </w:tc>
        <w:tc>
          <w:tcPr>
            <w:tcW w:w="2847" w:type="dxa"/>
          </w:tcPr>
          <w:p w14:paraId="4DD37A94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Tajuk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rsidangan</w:t>
            </w:r>
            <w:proofErr w:type="spellEnd"/>
          </w:p>
          <w:p w14:paraId="69871937" w14:textId="4512666B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nference Title</w:t>
            </w:r>
          </w:p>
        </w:tc>
        <w:tc>
          <w:tcPr>
            <w:tcW w:w="283" w:type="dxa"/>
            <w:vAlign w:val="center"/>
          </w:tcPr>
          <w:p w14:paraId="28FB6020" w14:textId="2FA6EC4F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4EA36D1D" w14:textId="77777777" w:rsidR="00DD16EE" w:rsidRDefault="00DD16EE" w:rsidP="00DD16EE"/>
        </w:tc>
      </w:tr>
      <w:tr w:rsidR="00DD16EE" w:rsidRPr="00466838" w14:paraId="1FB6CEAC" w14:textId="77777777" w:rsidTr="006455CC">
        <w:trPr>
          <w:trHeight w:val="113"/>
        </w:trPr>
        <w:tc>
          <w:tcPr>
            <w:tcW w:w="414" w:type="dxa"/>
          </w:tcPr>
          <w:p w14:paraId="3525C3D8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58A6A253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6B5BAED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44D0F794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19220671" w14:textId="77777777" w:rsidTr="006455CC">
        <w:trPr>
          <w:trHeight w:val="113"/>
        </w:trPr>
        <w:tc>
          <w:tcPr>
            <w:tcW w:w="414" w:type="dxa"/>
          </w:tcPr>
          <w:p w14:paraId="43235129" w14:textId="548513A2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2.</w:t>
            </w:r>
          </w:p>
        </w:tc>
        <w:tc>
          <w:tcPr>
            <w:tcW w:w="2847" w:type="dxa"/>
          </w:tcPr>
          <w:p w14:paraId="6DEFEADD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arikh</w:t>
            </w:r>
          </w:p>
          <w:p w14:paraId="318DE59F" w14:textId="281211E1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Date</w:t>
            </w:r>
          </w:p>
        </w:tc>
        <w:tc>
          <w:tcPr>
            <w:tcW w:w="283" w:type="dxa"/>
            <w:vAlign w:val="center"/>
          </w:tcPr>
          <w:p w14:paraId="79879145" w14:textId="31C46CC4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60DCFEA6" w14:textId="77777777" w:rsidR="00DD16EE" w:rsidRDefault="00DD16EE" w:rsidP="00DD16EE"/>
        </w:tc>
      </w:tr>
      <w:tr w:rsidR="00DD16EE" w:rsidRPr="00466838" w14:paraId="59A53766" w14:textId="77777777" w:rsidTr="006455CC">
        <w:trPr>
          <w:trHeight w:val="113"/>
        </w:trPr>
        <w:tc>
          <w:tcPr>
            <w:tcW w:w="414" w:type="dxa"/>
          </w:tcPr>
          <w:p w14:paraId="495DD24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6BD5ABB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537D755B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0F0BFAE7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5789ADAD" w14:textId="77777777" w:rsidTr="006455CC">
        <w:trPr>
          <w:trHeight w:val="113"/>
        </w:trPr>
        <w:tc>
          <w:tcPr>
            <w:tcW w:w="414" w:type="dxa"/>
          </w:tcPr>
          <w:p w14:paraId="324B28D6" w14:textId="104F188D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3.</w:t>
            </w:r>
          </w:p>
        </w:tc>
        <w:tc>
          <w:tcPr>
            <w:tcW w:w="2847" w:type="dxa"/>
          </w:tcPr>
          <w:p w14:paraId="5844A64D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empat</w:t>
            </w:r>
          </w:p>
          <w:p w14:paraId="4D803265" w14:textId="5CACAF56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Venue</w:t>
            </w:r>
          </w:p>
        </w:tc>
        <w:tc>
          <w:tcPr>
            <w:tcW w:w="283" w:type="dxa"/>
            <w:vAlign w:val="center"/>
          </w:tcPr>
          <w:p w14:paraId="72E47AB5" w14:textId="578D5B6A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424476AD" w14:textId="77777777" w:rsidR="00DD16EE" w:rsidRDefault="00DD16EE" w:rsidP="00DD16EE"/>
        </w:tc>
      </w:tr>
      <w:tr w:rsidR="00DD16EE" w:rsidRPr="00466838" w14:paraId="0C4A08B8" w14:textId="77777777" w:rsidTr="006455CC">
        <w:trPr>
          <w:trHeight w:val="113"/>
        </w:trPr>
        <w:tc>
          <w:tcPr>
            <w:tcW w:w="414" w:type="dxa"/>
          </w:tcPr>
          <w:p w14:paraId="57D8B617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6B9D9A8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D5C8B5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025B86A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15E18129" w14:textId="77777777" w:rsidTr="006455CC">
        <w:trPr>
          <w:trHeight w:val="113"/>
        </w:trPr>
        <w:tc>
          <w:tcPr>
            <w:tcW w:w="414" w:type="dxa"/>
          </w:tcPr>
          <w:p w14:paraId="0F3D2FF9" w14:textId="456DA5E0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4.</w:t>
            </w:r>
          </w:p>
        </w:tc>
        <w:tc>
          <w:tcPr>
            <w:tcW w:w="2847" w:type="dxa"/>
          </w:tcPr>
          <w:p w14:paraId="67CF6E80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  <w:proofErr w:type="spellEnd"/>
          </w:p>
          <w:p w14:paraId="2FB798C2" w14:textId="1BCF12CC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Organizer</w:t>
            </w:r>
          </w:p>
        </w:tc>
        <w:tc>
          <w:tcPr>
            <w:tcW w:w="283" w:type="dxa"/>
            <w:vAlign w:val="center"/>
          </w:tcPr>
          <w:p w14:paraId="1EBDAB2D" w14:textId="64F8E4E5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6D5CA2E1" w14:textId="77777777" w:rsidR="00DD16EE" w:rsidRDefault="00DD16EE" w:rsidP="00DD16EE"/>
        </w:tc>
      </w:tr>
      <w:tr w:rsidR="00DD16EE" w:rsidRPr="00466838" w14:paraId="56515971" w14:textId="77777777" w:rsidTr="006455CC">
        <w:trPr>
          <w:trHeight w:val="113"/>
        </w:trPr>
        <w:tc>
          <w:tcPr>
            <w:tcW w:w="414" w:type="dxa"/>
          </w:tcPr>
          <w:p w14:paraId="0724B945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199DCCEC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EBC99C8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4464490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24348730" w14:textId="77777777" w:rsidTr="006455CC">
        <w:trPr>
          <w:trHeight w:val="113"/>
        </w:trPr>
        <w:tc>
          <w:tcPr>
            <w:tcW w:w="414" w:type="dxa"/>
          </w:tcPr>
          <w:p w14:paraId="31FC7B5C" w14:textId="0E32FE3A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5.</w:t>
            </w:r>
          </w:p>
        </w:tc>
        <w:tc>
          <w:tcPr>
            <w:tcW w:w="2847" w:type="dxa"/>
          </w:tcPr>
          <w:p w14:paraId="7210DDF8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bersam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(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jik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ad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>)</w:t>
            </w:r>
          </w:p>
          <w:p w14:paraId="72D97103" w14:textId="0C206656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-organizer (if any)</w:t>
            </w:r>
          </w:p>
        </w:tc>
        <w:tc>
          <w:tcPr>
            <w:tcW w:w="283" w:type="dxa"/>
            <w:vAlign w:val="center"/>
          </w:tcPr>
          <w:p w14:paraId="51B15524" w14:textId="3B721AE8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1B1C3546" w14:textId="77777777" w:rsidR="00DD16EE" w:rsidRDefault="00DD16EE" w:rsidP="00DD16EE"/>
        </w:tc>
      </w:tr>
      <w:tr w:rsidR="00DD16EE" w14:paraId="3D623BA5" w14:textId="77777777" w:rsidTr="006455CC">
        <w:trPr>
          <w:trHeight w:val="113"/>
        </w:trPr>
        <w:tc>
          <w:tcPr>
            <w:tcW w:w="414" w:type="dxa"/>
          </w:tcPr>
          <w:p w14:paraId="6A0EB3A3" w14:textId="77777777" w:rsidR="00DD16EE" w:rsidRPr="00DD16EE" w:rsidRDefault="00DD16EE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</w:tcPr>
          <w:p w14:paraId="5202B2CE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ranan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bersama</w:t>
            </w:r>
            <w:proofErr w:type="spellEnd"/>
          </w:p>
          <w:p w14:paraId="728CAB0E" w14:textId="4C926034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-organizer role</w:t>
            </w:r>
          </w:p>
        </w:tc>
        <w:tc>
          <w:tcPr>
            <w:tcW w:w="283" w:type="dxa"/>
            <w:vAlign w:val="center"/>
          </w:tcPr>
          <w:p w14:paraId="2F25661E" w14:textId="237EF779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8CB6158" w14:textId="77777777" w:rsidR="00DD16EE" w:rsidRDefault="00DD16EE" w:rsidP="00DD16EE"/>
        </w:tc>
      </w:tr>
      <w:tr w:rsidR="00DD16EE" w:rsidRPr="00466838" w14:paraId="6C9E7BA6" w14:textId="77777777" w:rsidTr="006455CC">
        <w:trPr>
          <w:trHeight w:val="113"/>
        </w:trPr>
        <w:tc>
          <w:tcPr>
            <w:tcW w:w="414" w:type="dxa"/>
          </w:tcPr>
          <w:p w14:paraId="698495BB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0D1ADF4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1C70B9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7C15D522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3B5C7D" w:rsidRPr="00FB1D17" w14:paraId="5F649770" w14:textId="77777777" w:rsidTr="006455CC">
        <w:trPr>
          <w:trHeight w:val="57"/>
        </w:trPr>
        <w:tc>
          <w:tcPr>
            <w:tcW w:w="414" w:type="dxa"/>
          </w:tcPr>
          <w:p w14:paraId="1F6A4DC1" w14:textId="0288851D" w:rsidR="003B5C7D" w:rsidRPr="003B5C7D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3B5C7D">
              <w:rPr>
                <w:sz w:val="18"/>
                <w:szCs w:val="18"/>
              </w:rPr>
              <w:t>6.</w:t>
            </w:r>
          </w:p>
        </w:tc>
        <w:tc>
          <w:tcPr>
            <w:tcW w:w="2847" w:type="dxa"/>
          </w:tcPr>
          <w:p w14:paraId="4C359ECF" w14:textId="77777777" w:rsidR="003B5C7D" w:rsidRPr="0086226E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proofErr w:type="spellStart"/>
            <w:r w:rsidRPr="0086226E">
              <w:rPr>
                <w:sz w:val="18"/>
                <w:szCs w:val="18"/>
              </w:rPr>
              <w:t>Peringkat</w:t>
            </w:r>
            <w:proofErr w:type="spellEnd"/>
            <w:r w:rsidRPr="0086226E">
              <w:rPr>
                <w:sz w:val="18"/>
                <w:szCs w:val="18"/>
              </w:rPr>
              <w:t xml:space="preserve"> </w:t>
            </w:r>
            <w:proofErr w:type="spellStart"/>
            <w:r w:rsidRPr="0086226E">
              <w:rPr>
                <w:sz w:val="18"/>
                <w:szCs w:val="18"/>
              </w:rPr>
              <w:t>Persidangan</w:t>
            </w:r>
            <w:proofErr w:type="spellEnd"/>
          </w:p>
          <w:p w14:paraId="401A3FCB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4A0E2B5B" w14:textId="77777777" w:rsidR="003B5C7D" w:rsidRPr="006455CC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sz w:val="18"/>
                <w:szCs w:val="18"/>
              </w:rPr>
            </w:pPr>
            <w:r w:rsidRPr="006455CC">
              <w:rPr>
                <w:sz w:val="18"/>
                <w:szCs w:val="18"/>
              </w:rPr>
              <w:t>:</w:t>
            </w: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22F62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62" w:type="dxa"/>
            <w:tcBorders>
              <w:left w:val="single" w:sz="4" w:space="0" w:color="auto"/>
              <w:right w:val="single" w:sz="4" w:space="0" w:color="auto"/>
            </w:tcBorders>
          </w:tcPr>
          <w:p w14:paraId="1500769B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CE08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B36EBD0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5B68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38" w:type="dxa"/>
            <w:tcBorders>
              <w:left w:val="single" w:sz="4" w:space="0" w:color="auto"/>
              <w:right w:val="single" w:sz="4" w:space="0" w:color="auto"/>
            </w:tcBorders>
          </w:tcPr>
          <w:p w14:paraId="501CA49C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/>
                <w:sz w:val="18"/>
                <w:szCs w:val="18"/>
              </w:rPr>
              <w:t>Kebangsaan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CA03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70" w:type="dxa"/>
            <w:tcBorders>
              <w:left w:val="single" w:sz="4" w:space="0" w:color="auto"/>
            </w:tcBorders>
          </w:tcPr>
          <w:p w14:paraId="3EC9D106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/>
                <w:sz w:val="18"/>
                <w:szCs w:val="18"/>
              </w:rPr>
              <w:t>Antarabangsa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DD16EE" w:rsidRPr="00466838" w14:paraId="2B274A3A" w14:textId="77777777" w:rsidTr="006455CC">
        <w:trPr>
          <w:trHeight w:val="113"/>
        </w:trPr>
        <w:tc>
          <w:tcPr>
            <w:tcW w:w="414" w:type="dxa"/>
          </w:tcPr>
          <w:p w14:paraId="5F6E7853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7687F838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38CEBBF9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</w:tcPr>
          <w:p w14:paraId="6E0E06C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205C5" w14:paraId="6A1043B8" w14:textId="77777777" w:rsidTr="006455CC">
        <w:trPr>
          <w:trHeight w:val="113"/>
        </w:trPr>
        <w:tc>
          <w:tcPr>
            <w:tcW w:w="414" w:type="dxa"/>
          </w:tcPr>
          <w:p w14:paraId="14C27590" w14:textId="52E249D1" w:rsidR="00D205C5" w:rsidRPr="00DD16EE" w:rsidRDefault="00D205C5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7.</w:t>
            </w:r>
          </w:p>
        </w:tc>
        <w:tc>
          <w:tcPr>
            <w:tcW w:w="2847" w:type="dxa"/>
          </w:tcPr>
          <w:p w14:paraId="4F67D165" w14:textId="77777777" w:rsidR="00D205C5" w:rsidRPr="004C6D9A" w:rsidRDefault="00D205C5" w:rsidP="00DD16EE">
            <w:pPr>
              <w:rPr>
                <w:sz w:val="20"/>
                <w:szCs w:val="20"/>
              </w:rPr>
            </w:pPr>
            <w:r w:rsidRPr="004C6D9A">
              <w:rPr>
                <w:sz w:val="20"/>
                <w:szCs w:val="20"/>
              </w:rPr>
              <w:t>Nama Pengerusi</w:t>
            </w:r>
          </w:p>
          <w:p w14:paraId="0324D1F0" w14:textId="735140EF" w:rsidR="00D205C5" w:rsidRPr="00D205C5" w:rsidRDefault="00D205C5" w:rsidP="00DD16EE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D205C5">
              <w:rPr>
                <w:rFonts w:ascii="Cambria" w:hAnsi="Cambria"/>
                <w:i/>
                <w:iCs/>
                <w:sz w:val="16"/>
                <w:szCs w:val="16"/>
              </w:rPr>
              <w:t>Name of the Chair</w:t>
            </w:r>
            <w:r w:rsidR="009856E7">
              <w:rPr>
                <w:rFonts w:ascii="Cambria" w:hAnsi="Cambria"/>
                <w:i/>
                <w:iCs/>
                <w:sz w:val="16"/>
                <w:szCs w:val="16"/>
              </w:rPr>
              <w:t>person</w:t>
            </w:r>
          </w:p>
        </w:tc>
        <w:tc>
          <w:tcPr>
            <w:tcW w:w="283" w:type="dxa"/>
            <w:vAlign w:val="center"/>
          </w:tcPr>
          <w:p w14:paraId="36968648" w14:textId="339BDCFE" w:rsidR="00D205C5" w:rsidRPr="006455CC" w:rsidRDefault="00CD1D7D" w:rsidP="00DD16EE">
            <w:pPr>
              <w:rPr>
                <w:sz w:val="18"/>
                <w:szCs w:val="18"/>
              </w:rPr>
            </w:pPr>
            <w:r w:rsidRPr="006455CC">
              <w:rPr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</w:tcPr>
          <w:p w14:paraId="47AA446F" w14:textId="7015AFCA" w:rsidR="00D205C5" w:rsidRDefault="00D205C5" w:rsidP="00DD16EE"/>
        </w:tc>
      </w:tr>
      <w:tr w:rsidR="00D205C5" w:rsidRPr="00466838" w14:paraId="07058431" w14:textId="77777777" w:rsidTr="006455CC">
        <w:trPr>
          <w:trHeight w:val="113"/>
        </w:trPr>
        <w:tc>
          <w:tcPr>
            <w:tcW w:w="414" w:type="dxa"/>
          </w:tcPr>
          <w:p w14:paraId="41153078" w14:textId="77777777" w:rsidR="00D205C5" w:rsidRPr="00466838" w:rsidRDefault="00D205C5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64F135B2" w14:textId="77777777" w:rsidR="00D205C5" w:rsidRPr="00466838" w:rsidRDefault="00D205C5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4A5E028" w14:textId="77777777" w:rsidR="00D205C5" w:rsidRPr="006455CC" w:rsidRDefault="00D205C5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3A9526FD" w14:textId="77777777" w:rsidR="00D205C5" w:rsidRPr="00466838" w:rsidRDefault="00D205C5" w:rsidP="00DD16EE">
            <w:pPr>
              <w:rPr>
                <w:sz w:val="16"/>
                <w:szCs w:val="16"/>
              </w:rPr>
            </w:pPr>
          </w:p>
        </w:tc>
      </w:tr>
      <w:tr w:rsidR="009856E7" w14:paraId="0160D44C" w14:textId="77777777" w:rsidTr="00556F96">
        <w:trPr>
          <w:trHeight w:val="173"/>
        </w:trPr>
        <w:tc>
          <w:tcPr>
            <w:tcW w:w="414" w:type="dxa"/>
            <w:vMerge w:val="restart"/>
          </w:tcPr>
          <w:p w14:paraId="59D8B1E2" w14:textId="2575665D" w:rsidR="009856E7" w:rsidRPr="00DD16EE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8</w:t>
            </w:r>
            <w:r w:rsidRPr="00DD16EE">
              <w:rPr>
                <w:rFonts w:eastAsia="Cambria"/>
                <w:iCs/>
                <w:sz w:val="20"/>
                <w:szCs w:val="20"/>
              </w:rPr>
              <w:t>.</w:t>
            </w:r>
          </w:p>
        </w:tc>
        <w:tc>
          <w:tcPr>
            <w:tcW w:w="2847" w:type="dxa"/>
            <w:vMerge w:val="restart"/>
          </w:tcPr>
          <w:p w14:paraId="35E0FA4A" w14:textId="6292AFE4" w:rsidR="009856E7" w:rsidRPr="00DD16EE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Jenis</w:t>
            </w:r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Bantuan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Kewangan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Yang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Dipohon</w:t>
            </w:r>
            <w:proofErr w:type="spellEnd"/>
          </w:p>
          <w:p w14:paraId="17936FE3" w14:textId="12EEB5C3" w:rsidR="009856E7" w:rsidRDefault="009856E7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Amount of Financial Support Requested</w:t>
            </w:r>
          </w:p>
        </w:tc>
        <w:tc>
          <w:tcPr>
            <w:tcW w:w="283" w:type="dxa"/>
            <w:vMerge w:val="restart"/>
            <w:tcBorders>
              <w:right w:val="single" w:sz="4" w:space="0" w:color="auto"/>
            </w:tcBorders>
          </w:tcPr>
          <w:p w14:paraId="031FD551" w14:textId="6D22022F" w:rsidR="009856E7" w:rsidRPr="006455CC" w:rsidRDefault="009856E7" w:rsidP="006455CC">
            <w:pPr>
              <w:jc w:val="center"/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91A9F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48DF2BF7" w14:textId="21B07230" w:rsidR="009856E7" w:rsidRPr="000F45CD" w:rsidRDefault="009856E7" w:rsidP="00DD16EE">
            <w:pPr>
              <w:rPr>
                <w:sz w:val="20"/>
                <w:szCs w:val="20"/>
              </w:rPr>
            </w:pPr>
            <w:proofErr w:type="spellStart"/>
            <w:r w:rsidRPr="000F45CD">
              <w:rPr>
                <w:sz w:val="20"/>
                <w:szCs w:val="20"/>
              </w:rPr>
              <w:t>Peruntukan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Pendahuluan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sebanyak</w:t>
            </w:r>
            <w:proofErr w:type="spellEnd"/>
            <w:r w:rsidRPr="000F45CD">
              <w:rPr>
                <w:sz w:val="20"/>
                <w:szCs w:val="20"/>
              </w:rPr>
              <w:t xml:space="preserve"> RM __________</w:t>
            </w:r>
            <w:r w:rsidR="00466838">
              <w:rPr>
                <w:sz w:val="20"/>
                <w:szCs w:val="20"/>
              </w:rPr>
              <w:t>_____________</w:t>
            </w:r>
            <w:r w:rsidRPr="000F45CD">
              <w:rPr>
                <w:sz w:val="20"/>
                <w:szCs w:val="20"/>
              </w:rPr>
              <w:t>_</w:t>
            </w:r>
          </w:p>
        </w:tc>
      </w:tr>
      <w:tr w:rsidR="009856E7" w:rsidRPr="009856E7" w14:paraId="76C58B70" w14:textId="77777777" w:rsidTr="00556F96">
        <w:trPr>
          <w:trHeight w:val="173"/>
        </w:trPr>
        <w:tc>
          <w:tcPr>
            <w:tcW w:w="414" w:type="dxa"/>
            <w:vMerge/>
          </w:tcPr>
          <w:p w14:paraId="78AB7971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655ED890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02A6F78A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5A7319D6" w14:textId="77777777" w:rsidR="009856E7" w:rsidRPr="009856E7" w:rsidRDefault="009856E7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10C8264E" w14:textId="058B0C85" w:rsidR="009856E7" w:rsidRPr="000F45CD" w:rsidRDefault="009856E7" w:rsidP="009856E7">
            <w:pPr>
              <w:rPr>
                <w:i/>
                <w:iCs/>
                <w:sz w:val="20"/>
                <w:szCs w:val="20"/>
              </w:rPr>
            </w:pPr>
            <w:r w:rsidRPr="007B2302">
              <w:rPr>
                <w:rFonts w:ascii="Cambria" w:hAnsi="Cambria"/>
                <w:i/>
                <w:iCs/>
                <w:sz w:val="16"/>
                <w:szCs w:val="16"/>
              </w:rPr>
              <w:t>Advance Allocation of RM</w:t>
            </w:r>
            <w:r w:rsidRPr="007B2302">
              <w:rPr>
                <w:i/>
                <w:iCs/>
                <w:sz w:val="16"/>
                <w:szCs w:val="16"/>
              </w:rPr>
              <w:t xml:space="preserve"> </w:t>
            </w:r>
            <w:r w:rsidRPr="000F45CD">
              <w:rPr>
                <w:i/>
                <w:iCs/>
                <w:sz w:val="20"/>
                <w:szCs w:val="20"/>
              </w:rPr>
              <w:t>______</w:t>
            </w:r>
            <w:r w:rsidR="003B5C7D">
              <w:rPr>
                <w:i/>
                <w:iCs/>
                <w:sz w:val="20"/>
                <w:szCs w:val="20"/>
              </w:rPr>
              <w:t>____</w:t>
            </w:r>
            <w:r w:rsidRPr="000F45CD">
              <w:rPr>
                <w:i/>
                <w:iCs/>
                <w:sz w:val="20"/>
                <w:szCs w:val="20"/>
              </w:rPr>
              <w:t>______</w:t>
            </w:r>
          </w:p>
          <w:p w14:paraId="0CB30322" w14:textId="407D540A" w:rsidR="009856E7" w:rsidRPr="000F45CD" w:rsidRDefault="009856E7" w:rsidP="009856E7">
            <w:pPr>
              <w:rPr>
                <w:sz w:val="20"/>
                <w:szCs w:val="20"/>
              </w:rPr>
            </w:pPr>
          </w:p>
        </w:tc>
      </w:tr>
      <w:tr w:rsidR="009856E7" w14:paraId="342970AC" w14:textId="77777777" w:rsidTr="00556F96">
        <w:trPr>
          <w:trHeight w:val="173"/>
        </w:trPr>
        <w:tc>
          <w:tcPr>
            <w:tcW w:w="414" w:type="dxa"/>
            <w:vMerge/>
          </w:tcPr>
          <w:p w14:paraId="1009D42E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641D9332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5DA4BEA1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FBAF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5C913034" w14:textId="500D91B6" w:rsidR="009856E7" w:rsidRPr="000F45CD" w:rsidRDefault="009856E7" w:rsidP="009856E7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0F45CD">
              <w:rPr>
                <w:sz w:val="20"/>
                <w:szCs w:val="20"/>
              </w:rPr>
              <w:t>Belanja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Mengurus</w:t>
            </w:r>
            <w:proofErr w:type="spellEnd"/>
            <w:r w:rsidRPr="000F45CD">
              <w:rPr>
                <w:sz w:val="20"/>
                <w:szCs w:val="20"/>
              </w:rPr>
              <w:t xml:space="preserve"> JAFPIB/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 xml:space="preserve">Expenses Managing </w:t>
            </w:r>
            <w:proofErr w:type="spellStart"/>
            <w:r w:rsidR="00CD1D7D" w:rsidRPr="000F45CD">
              <w:rPr>
                <w:rFonts w:ascii="Cambria" w:hAnsi="Cambria"/>
                <w:i/>
                <w:iCs/>
                <w:sz w:val="20"/>
                <w:szCs w:val="20"/>
              </w:rPr>
              <w:t>DAFCIDi</w:t>
            </w:r>
            <w:proofErr w:type="spellEnd"/>
          </w:p>
        </w:tc>
      </w:tr>
      <w:tr w:rsidR="009856E7" w14:paraId="1DDC1414" w14:textId="77777777" w:rsidTr="00556F96">
        <w:trPr>
          <w:trHeight w:val="172"/>
        </w:trPr>
        <w:tc>
          <w:tcPr>
            <w:tcW w:w="414" w:type="dxa"/>
            <w:vMerge/>
          </w:tcPr>
          <w:p w14:paraId="1D83437E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4FC1080C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3B5E94F1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901C330" w14:textId="77777777" w:rsidR="009856E7" w:rsidRPr="009856E7" w:rsidRDefault="009856E7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03A9E713" w14:textId="77777777" w:rsidR="009856E7" w:rsidRPr="000F45CD" w:rsidRDefault="009856E7" w:rsidP="00DD16EE">
            <w:pPr>
              <w:rPr>
                <w:sz w:val="20"/>
                <w:szCs w:val="20"/>
              </w:rPr>
            </w:pPr>
          </w:p>
        </w:tc>
      </w:tr>
      <w:tr w:rsidR="00CD1D7D" w14:paraId="7FB367DE" w14:textId="77777777" w:rsidTr="00556F96">
        <w:trPr>
          <w:trHeight w:val="172"/>
        </w:trPr>
        <w:tc>
          <w:tcPr>
            <w:tcW w:w="414" w:type="dxa"/>
            <w:vMerge/>
          </w:tcPr>
          <w:p w14:paraId="676B9B14" w14:textId="77777777" w:rsidR="00CD1D7D" w:rsidRDefault="00CD1D7D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26292B2E" w14:textId="77777777" w:rsidR="00CD1D7D" w:rsidRDefault="00CD1D7D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146A402E" w14:textId="77777777" w:rsidR="00CD1D7D" w:rsidRPr="006455CC" w:rsidRDefault="00CD1D7D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EE97" w14:textId="77777777" w:rsidR="00CD1D7D" w:rsidRPr="009856E7" w:rsidRDefault="00CD1D7D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15C9F472" w14:textId="38E03F21" w:rsidR="00CD1D7D" w:rsidRPr="000F45CD" w:rsidRDefault="00CD1D7D" w:rsidP="00DD16EE">
            <w:pPr>
              <w:rPr>
                <w:sz w:val="20"/>
                <w:szCs w:val="20"/>
              </w:rPr>
            </w:pPr>
            <w:r w:rsidRPr="000F45CD">
              <w:rPr>
                <w:sz w:val="20"/>
                <w:szCs w:val="20"/>
              </w:rPr>
              <w:t xml:space="preserve">Geran </w:t>
            </w:r>
            <w:proofErr w:type="spellStart"/>
            <w:r w:rsidRPr="000F45CD">
              <w:rPr>
                <w:sz w:val="20"/>
                <w:szCs w:val="20"/>
              </w:rPr>
              <w:t>Penyelidikan</w:t>
            </w:r>
            <w:proofErr w:type="spellEnd"/>
            <w:r w:rsidRPr="000F45CD">
              <w:rPr>
                <w:sz w:val="20"/>
                <w:szCs w:val="20"/>
              </w:rPr>
              <w:t xml:space="preserve"> dan </w:t>
            </w:r>
            <w:proofErr w:type="spellStart"/>
            <w:r w:rsidRPr="000F45CD">
              <w:rPr>
                <w:sz w:val="20"/>
                <w:szCs w:val="20"/>
              </w:rPr>
              <w:t>Inovasi</w:t>
            </w:r>
            <w:proofErr w:type="spellEnd"/>
            <w:r w:rsidRPr="000F45CD">
              <w:rPr>
                <w:sz w:val="20"/>
                <w:szCs w:val="20"/>
              </w:rPr>
              <w:t>/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>Research and Innovation Grants</w:t>
            </w:r>
          </w:p>
        </w:tc>
      </w:tr>
      <w:tr w:rsidR="00CD1D7D" w14:paraId="79AFA0ED" w14:textId="77777777" w:rsidTr="00556F96">
        <w:trPr>
          <w:trHeight w:val="172"/>
        </w:trPr>
        <w:tc>
          <w:tcPr>
            <w:tcW w:w="414" w:type="dxa"/>
            <w:vMerge/>
          </w:tcPr>
          <w:p w14:paraId="7F787787" w14:textId="77777777" w:rsidR="00CD1D7D" w:rsidRDefault="00CD1D7D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4B8E792B" w14:textId="77777777" w:rsidR="00CD1D7D" w:rsidRDefault="00CD1D7D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33CB3BAA" w14:textId="77777777" w:rsidR="00CD1D7D" w:rsidRPr="006455CC" w:rsidRDefault="00CD1D7D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16BCC8D2" w14:textId="77777777" w:rsidR="00CD1D7D" w:rsidRPr="009856E7" w:rsidRDefault="00CD1D7D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6370CE85" w14:textId="77777777" w:rsidR="00CD1D7D" w:rsidRPr="000F45CD" w:rsidRDefault="00CD1D7D" w:rsidP="00DD16EE">
            <w:pPr>
              <w:rPr>
                <w:sz w:val="20"/>
                <w:szCs w:val="20"/>
              </w:rPr>
            </w:pPr>
          </w:p>
        </w:tc>
      </w:tr>
      <w:tr w:rsidR="009856E7" w14:paraId="0E965FAC" w14:textId="77777777" w:rsidTr="00556F96">
        <w:trPr>
          <w:trHeight w:val="172"/>
        </w:trPr>
        <w:tc>
          <w:tcPr>
            <w:tcW w:w="414" w:type="dxa"/>
            <w:vMerge/>
          </w:tcPr>
          <w:p w14:paraId="1EFB0CD9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2028A28C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51F093CC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D90B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4FBA6FF5" w14:textId="4AD30DA5" w:rsidR="009856E7" w:rsidRPr="000F45CD" w:rsidRDefault="00CD1D7D" w:rsidP="00DD16EE">
            <w:pPr>
              <w:rPr>
                <w:i/>
                <w:iCs/>
                <w:sz w:val="20"/>
                <w:szCs w:val="20"/>
              </w:rPr>
            </w:pPr>
            <w:proofErr w:type="spellStart"/>
            <w:r w:rsidRPr="000F45CD">
              <w:rPr>
                <w:sz w:val="20"/>
                <w:szCs w:val="20"/>
              </w:rPr>
              <w:t>Tanpa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bantuan</w:t>
            </w:r>
            <w:proofErr w:type="spellEnd"/>
            <w:r w:rsidRPr="000F45CD">
              <w:rPr>
                <w:sz w:val="20"/>
                <w:szCs w:val="20"/>
              </w:rPr>
              <w:t xml:space="preserve"> </w:t>
            </w:r>
            <w:proofErr w:type="spellStart"/>
            <w:r w:rsidRPr="000F45CD">
              <w:rPr>
                <w:sz w:val="20"/>
                <w:szCs w:val="20"/>
              </w:rPr>
              <w:t>kewangan</w:t>
            </w:r>
            <w:proofErr w:type="spellEnd"/>
            <w:r w:rsidRPr="000F45CD">
              <w:rPr>
                <w:sz w:val="20"/>
                <w:szCs w:val="20"/>
              </w:rPr>
              <w:t xml:space="preserve">/ 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>No financial support</w:t>
            </w:r>
          </w:p>
        </w:tc>
      </w:tr>
      <w:tr w:rsidR="00DD16EE" w:rsidRPr="00466838" w14:paraId="74C71D6B" w14:textId="77777777" w:rsidTr="006455CC">
        <w:trPr>
          <w:trHeight w:val="113"/>
        </w:trPr>
        <w:tc>
          <w:tcPr>
            <w:tcW w:w="414" w:type="dxa"/>
          </w:tcPr>
          <w:p w14:paraId="607ADEB3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19F10FB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674E9A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</w:tcPr>
          <w:p w14:paraId="7E35E60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083BDBC7" w14:textId="77777777" w:rsidTr="006455CC">
        <w:trPr>
          <w:trHeight w:val="113"/>
        </w:trPr>
        <w:tc>
          <w:tcPr>
            <w:tcW w:w="414" w:type="dxa"/>
          </w:tcPr>
          <w:p w14:paraId="4244703C" w14:textId="1D0008FF" w:rsidR="00DD16EE" w:rsidRPr="00DD16EE" w:rsidRDefault="00D205C5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9</w:t>
            </w:r>
            <w:r w:rsidR="00DD16EE" w:rsidRPr="00DD16EE">
              <w:rPr>
                <w:rFonts w:eastAsia="Cambria"/>
                <w:iCs/>
                <w:sz w:val="20"/>
                <w:szCs w:val="20"/>
              </w:rPr>
              <w:t>.</w:t>
            </w:r>
          </w:p>
        </w:tc>
        <w:tc>
          <w:tcPr>
            <w:tcW w:w="2847" w:type="dxa"/>
          </w:tcPr>
          <w:p w14:paraId="6ABFBB40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Sumber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Kewangan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lain (Nama Badan Luar dan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Jumlah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 xml:space="preserve"> </w:t>
            </w:r>
            <w:proofErr w:type="spellStart"/>
            <w:r w:rsidRPr="00DD16EE">
              <w:rPr>
                <w:rFonts w:eastAsia="Cambria"/>
                <w:iCs/>
                <w:sz w:val="20"/>
                <w:szCs w:val="20"/>
              </w:rPr>
              <w:t>Sumbangannya</w:t>
            </w:r>
            <w:proofErr w:type="spellEnd"/>
            <w:r w:rsidRPr="00DD16EE">
              <w:rPr>
                <w:rFonts w:eastAsia="Cambria"/>
                <w:iCs/>
                <w:sz w:val="20"/>
                <w:szCs w:val="20"/>
              </w:rPr>
              <w:t>)</w:t>
            </w:r>
          </w:p>
          <w:p w14:paraId="0CA9DED4" w14:textId="587F760B" w:rsidR="00DD16EE" w:rsidRDefault="00DD16EE" w:rsidP="00DD16EE"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ther</w:t>
            </w:r>
            <w:r w:rsidRPr="00DD16EE">
              <w:rPr>
                <w:rFonts w:ascii="Cambria" w:eastAsia="Cambria" w:hAnsi="Cambria" w:cs="Cambria"/>
                <w:i/>
                <w:iCs/>
                <w:spacing w:val="-3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Source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Funding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(Name</w:t>
            </w:r>
            <w:r w:rsidRPr="00DD16EE">
              <w:rPr>
                <w:rFonts w:ascii="Cambria" w:eastAsia="Cambria" w:hAnsi="Cambria" w:cs="Cambria"/>
                <w:i/>
                <w:iCs/>
                <w:spacing w:val="-2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External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rganization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and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Amount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3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Contribution)</w:t>
            </w:r>
          </w:p>
        </w:tc>
        <w:tc>
          <w:tcPr>
            <w:tcW w:w="283" w:type="dxa"/>
            <w:vAlign w:val="center"/>
          </w:tcPr>
          <w:p w14:paraId="4CC0DD07" w14:textId="4CBAB17F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1DEC2B0A" w14:textId="77777777" w:rsidR="00DD16EE" w:rsidRDefault="00DD16EE" w:rsidP="00DD16EE"/>
        </w:tc>
      </w:tr>
    </w:tbl>
    <w:p w14:paraId="588A0AA2" w14:textId="77777777" w:rsidR="00FA3C9B" w:rsidRDefault="00FA3C9B"/>
    <w:p w14:paraId="5BA091BD" w14:textId="11BA350E" w:rsidR="00DD16EE" w:rsidRDefault="00DD16EE">
      <w:r>
        <w:rPr>
          <w:noProof/>
        </w:rPr>
        <mc:AlternateContent>
          <mc:Choice Requires="wps">
            <w:drawing>
              <wp:inline distT="0" distB="0" distL="0" distR="0" wp14:anchorId="04C58A3D" wp14:editId="7F2C2F34">
                <wp:extent cx="6645910" cy="414721"/>
                <wp:effectExtent l="0" t="0" r="21590" b="23495"/>
                <wp:docPr id="4653067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41472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AACA5" w14:textId="77777777" w:rsidR="00DD16EE" w:rsidRDefault="00DD16EE" w:rsidP="00DD16EE">
                            <w:pPr>
                              <w:spacing w:before="72" w:line="241" w:lineRule="exact"/>
                              <w:ind w:left="3817" w:right="3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.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KERT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KERJA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NUH</w:t>
                            </w:r>
                          </w:p>
                          <w:p w14:paraId="14DE0EBC" w14:textId="77777777" w:rsidR="00DD16EE" w:rsidRPr="00AC2713" w:rsidRDefault="00DD16EE" w:rsidP="00DD16EE">
                            <w:pPr>
                              <w:pStyle w:val="BodyText"/>
                              <w:spacing w:line="187" w:lineRule="exact"/>
                              <w:ind w:left="3818" w:right="381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C2713">
                              <w:rPr>
                                <w:sz w:val="18"/>
                                <w:szCs w:val="18"/>
                              </w:rPr>
                              <w:t>Full</w:t>
                            </w:r>
                            <w:r w:rsidRPr="00AC2713">
                              <w:rPr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Conference</w:t>
                            </w:r>
                            <w:r w:rsidRPr="00AC2713">
                              <w:rPr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Working</w:t>
                            </w:r>
                            <w:r w:rsidRPr="00AC2713">
                              <w:rPr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Pap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C58A3D" id="Text Box 5" o:spid="_x0000_s1028" type="#_x0000_t202" style="width:523.3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" fillcolor="#d8d8d8 [2732]" strokeweight="1.5pt">
                <v:textbox inset="0,0,0,0">
                  <w:txbxContent>
                    <w:p w14:paraId="3C9AACA5" w14:textId="77777777" w:rsidR="00DD16EE" w:rsidRDefault="00DD16EE" w:rsidP="00DD16EE">
                      <w:pPr>
                        <w:spacing w:before="72" w:line="241" w:lineRule="exact"/>
                        <w:ind w:left="3817" w:right="3818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C.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KERTAS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KERJA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NUH</w:t>
                      </w:r>
                    </w:p>
                    <w:p w14:paraId="14DE0EBC" w14:textId="77777777" w:rsidR="00DD16EE" w:rsidRPr="00AC2713" w:rsidRDefault="00DD16EE" w:rsidP="00DD16EE">
                      <w:pPr>
                        <w:pStyle w:val="BodyText"/>
                        <w:spacing w:line="187" w:lineRule="exact"/>
                        <w:ind w:left="3818" w:right="3814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C2713">
                        <w:rPr>
                          <w:sz w:val="18"/>
                          <w:szCs w:val="18"/>
                        </w:rPr>
                        <w:t>Full</w:t>
                      </w:r>
                      <w:r w:rsidRPr="00AC2713">
                        <w:rPr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Conference</w:t>
                      </w:r>
                      <w:r w:rsidRPr="00AC2713">
                        <w:rPr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Working</w:t>
                      </w:r>
                      <w:r w:rsidRPr="00AC2713">
                        <w:rPr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Pa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8041DB" w14:textId="77777777" w:rsidR="00DD16EE" w:rsidRPr="00887665" w:rsidRDefault="00DD16EE" w:rsidP="00DD16EE">
      <w:pPr>
        <w:rPr>
          <w:sz w:val="16"/>
          <w:szCs w:val="16"/>
        </w:rPr>
      </w:pPr>
    </w:p>
    <w:p w14:paraId="665D91C6" w14:textId="77777777" w:rsidR="004734F4" w:rsidRDefault="004734F4" w:rsidP="004734F4">
      <w:pPr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PERINCIAN PERSIDANGAN</w:t>
      </w:r>
    </w:p>
    <w:p w14:paraId="3E2AB721" w14:textId="30812B0E" w:rsidR="00C969B5" w:rsidRPr="00701BDF" w:rsidRDefault="00C969B5" w:rsidP="004734F4">
      <w:pPr>
        <w:jc w:val="center"/>
        <w:rPr>
          <w:b/>
          <w:bCs/>
          <w:sz w:val="20"/>
          <w:szCs w:val="20"/>
          <w:u w:val="single"/>
        </w:rPr>
      </w:pPr>
      <w:r w:rsidRPr="004734F4">
        <w:rPr>
          <w:rFonts w:ascii="Cambria" w:hAnsi="Cambria"/>
          <w:b/>
          <w:bCs/>
          <w:i/>
          <w:iCs/>
          <w:sz w:val="16"/>
          <w:szCs w:val="16"/>
          <w:u w:val="single"/>
        </w:rPr>
        <w:t>CONFERENCE DETAILS</w:t>
      </w:r>
    </w:p>
    <w:p w14:paraId="07C03586" w14:textId="77777777" w:rsidR="00C969B5" w:rsidRPr="00701BDF" w:rsidRDefault="00C969B5" w:rsidP="00C969B5">
      <w:pPr>
        <w:rPr>
          <w:sz w:val="20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95"/>
        <w:gridCol w:w="2049"/>
        <w:gridCol w:w="294"/>
        <w:gridCol w:w="559"/>
        <w:gridCol w:w="1025"/>
        <w:gridCol w:w="1385"/>
        <w:gridCol w:w="142"/>
        <w:gridCol w:w="1048"/>
        <w:gridCol w:w="1712"/>
        <w:gridCol w:w="1776"/>
      </w:tblGrid>
      <w:tr w:rsidR="00CE7749" w14:paraId="3EBFABAA" w14:textId="77777777" w:rsidTr="00556F96">
        <w:tc>
          <w:tcPr>
            <w:tcW w:w="495" w:type="dxa"/>
          </w:tcPr>
          <w:p w14:paraId="73D2028F" w14:textId="02CBC399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1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10964791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Latar belakang</w:t>
            </w:r>
          </w:p>
          <w:p w14:paraId="06036B51" w14:textId="7E531B5F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 xml:space="preserve">(1000 </w:t>
            </w:r>
            <w:proofErr w:type="spellStart"/>
            <w:r w:rsidRPr="00701BDF">
              <w:rPr>
                <w:sz w:val="20"/>
                <w:szCs w:val="20"/>
              </w:rPr>
              <w:t>perkataan</w:t>
            </w:r>
            <w:proofErr w:type="spellEnd"/>
            <w:r w:rsidRPr="00701BDF">
              <w:rPr>
                <w:sz w:val="20"/>
                <w:szCs w:val="20"/>
              </w:rPr>
              <w:t>)</w:t>
            </w:r>
          </w:p>
          <w:p w14:paraId="26BB8EF4" w14:textId="417069C3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Background</w:t>
            </w:r>
          </w:p>
          <w:p w14:paraId="0467F59E" w14:textId="5BF9263C" w:rsidR="00701BDF" w:rsidRPr="00701BDF" w:rsidRDefault="00701BDF" w:rsidP="00701BDF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CD1D7D" w:rsidRPr="00701BDF">
              <w:rPr>
                <w:rFonts w:ascii="Cambria" w:hAnsi="Cambria"/>
                <w:i/>
                <w:iCs/>
                <w:sz w:val="16"/>
                <w:szCs w:val="16"/>
              </w:rPr>
              <w:t>Up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 xml:space="preserve"> to 1000 words)</w:t>
            </w:r>
          </w:p>
          <w:p w14:paraId="5AB92095" w14:textId="77777777" w:rsidR="00701BDF" w:rsidRDefault="00701BDF" w:rsidP="00F61E20"/>
        </w:tc>
        <w:tc>
          <w:tcPr>
            <w:tcW w:w="294" w:type="dxa"/>
          </w:tcPr>
          <w:p w14:paraId="0B23DF0E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67C7332D" w14:textId="77777777" w:rsidR="00FA3C9B" w:rsidRDefault="00FA3C9B" w:rsidP="00F61E20"/>
          <w:p w14:paraId="464F9D65" w14:textId="77777777" w:rsidR="00701BDF" w:rsidRDefault="00701BDF" w:rsidP="00F61E20"/>
          <w:p w14:paraId="756E07F9" w14:textId="77777777" w:rsidR="00FA3C9B" w:rsidRDefault="00FA3C9B" w:rsidP="00F61E20"/>
          <w:p w14:paraId="1B9F56EF" w14:textId="77777777" w:rsidR="00FA3C9B" w:rsidRDefault="00FA3C9B" w:rsidP="00F61E20"/>
          <w:p w14:paraId="50B2E56A" w14:textId="77777777" w:rsidR="001E21FF" w:rsidRDefault="001E21FF" w:rsidP="00F61E20"/>
          <w:p w14:paraId="01AEAFE1" w14:textId="77777777" w:rsidR="001E21FF" w:rsidRDefault="001E21FF" w:rsidP="00F61E20"/>
          <w:p w14:paraId="5C3E69F3" w14:textId="77777777" w:rsidR="00FA3C9B" w:rsidRDefault="00FA3C9B" w:rsidP="00F61E20"/>
          <w:p w14:paraId="7255771B" w14:textId="77777777" w:rsidR="002138E7" w:rsidRDefault="002138E7" w:rsidP="00F61E20"/>
          <w:p w14:paraId="2446AD8E" w14:textId="77777777" w:rsidR="005474F5" w:rsidRDefault="005474F5" w:rsidP="00F61E20"/>
          <w:p w14:paraId="7A30D747" w14:textId="77777777" w:rsidR="005474F5" w:rsidRDefault="005474F5" w:rsidP="00F61E20"/>
        </w:tc>
      </w:tr>
      <w:tr w:rsidR="00CE7749" w14:paraId="65068B96" w14:textId="77777777" w:rsidTr="00556F96">
        <w:tc>
          <w:tcPr>
            <w:tcW w:w="495" w:type="dxa"/>
          </w:tcPr>
          <w:p w14:paraId="5A296FC0" w14:textId="5E1B743C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2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163FAF08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proofErr w:type="spellStart"/>
            <w:r w:rsidRPr="00701BDF">
              <w:rPr>
                <w:sz w:val="20"/>
                <w:szCs w:val="20"/>
              </w:rPr>
              <w:t>Faedah</w:t>
            </w:r>
            <w:proofErr w:type="spellEnd"/>
          </w:p>
          <w:p w14:paraId="02B0EE2C" w14:textId="35098917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Benefit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58ADC428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2F66CD6D" w14:textId="77777777" w:rsidR="00C969B5" w:rsidRDefault="00C969B5" w:rsidP="00F61E20"/>
          <w:p w14:paraId="3772E2DC" w14:textId="77777777" w:rsidR="00701BDF" w:rsidRDefault="00701BDF" w:rsidP="00F61E20"/>
          <w:p w14:paraId="703AF558" w14:textId="77777777" w:rsidR="009856E7" w:rsidRDefault="009856E7" w:rsidP="00F61E20"/>
          <w:p w14:paraId="1D4B18E3" w14:textId="77777777" w:rsidR="00FA3C9B" w:rsidRDefault="00FA3C9B" w:rsidP="00F61E20"/>
        </w:tc>
      </w:tr>
      <w:tr w:rsidR="00CE7749" w14:paraId="40BB0398" w14:textId="77777777" w:rsidTr="00556F96">
        <w:tc>
          <w:tcPr>
            <w:tcW w:w="495" w:type="dxa"/>
          </w:tcPr>
          <w:p w14:paraId="4725F280" w14:textId="5E470FB8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lastRenderedPageBreak/>
              <w:t>3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36C4737B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Tujuan</w:t>
            </w:r>
          </w:p>
          <w:p w14:paraId="15D4FFC1" w14:textId="3F8ADB00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Purpose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27644E2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6E6FAA31" w14:textId="77777777" w:rsidR="00C969B5" w:rsidRDefault="00C969B5" w:rsidP="00F61E20"/>
          <w:p w14:paraId="010B39B9" w14:textId="77777777" w:rsidR="005474F5" w:rsidRDefault="005474F5" w:rsidP="00F61E20"/>
          <w:p w14:paraId="3D530700" w14:textId="77777777" w:rsidR="00FA3C9B" w:rsidRDefault="00FA3C9B" w:rsidP="00F61E20"/>
          <w:p w14:paraId="3284DFB5" w14:textId="77777777" w:rsidR="001E21FF" w:rsidRDefault="001E21FF" w:rsidP="00F61E20"/>
          <w:p w14:paraId="4E16189C" w14:textId="77777777" w:rsidR="00701BDF" w:rsidRDefault="00701BDF" w:rsidP="00F61E20"/>
        </w:tc>
      </w:tr>
      <w:tr w:rsidR="00CE7749" w14:paraId="27A442F4" w14:textId="77777777" w:rsidTr="00556F96">
        <w:tc>
          <w:tcPr>
            <w:tcW w:w="495" w:type="dxa"/>
          </w:tcPr>
          <w:p w14:paraId="6185BFC6" w14:textId="6732E23A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4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C7A6708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proofErr w:type="spellStart"/>
            <w:r w:rsidRPr="00701BDF">
              <w:rPr>
                <w:sz w:val="20"/>
                <w:szCs w:val="20"/>
              </w:rPr>
              <w:t>Objektif</w:t>
            </w:r>
            <w:proofErr w:type="spellEnd"/>
          </w:p>
          <w:p w14:paraId="631AFBCC" w14:textId="5BBFE2E6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Objectiv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s)</w:t>
            </w:r>
          </w:p>
        </w:tc>
        <w:tc>
          <w:tcPr>
            <w:tcW w:w="294" w:type="dxa"/>
          </w:tcPr>
          <w:p w14:paraId="1D3ABE64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046D5448" w14:textId="77777777" w:rsidR="00C969B5" w:rsidRDefault="00C969B5" w:rsidP="00F61E20"/>
          <w:p w14:paraId="5199A08F" w14:textId="77777777" w:rsidR="00543051" w:rsidRDefault="00543051" w:rsidP="00F61E20"/>
          <w:p w14:paraId="4E735417" w14:textId="77777777" w:rsidR="001E21FF" w:rsidRDefault="001E21FF" w:rsidP="00F61E20"/>
          <w:p w14:paraId="192DBA7C" w14:textId="77777777" w:rsidR="005474F5" w:rsidRDefault="005474F5" w:rsidP="00F61E20"/>
          <w:p w14:paraId="1F70E065" w14:textId="77777777" w:rsidR="00FA3C9B" w:rsidRDefault="00FA3C9B" w:rsidP="00F61E20"/>
          <w:p w14:paraId="71A6D0C6" w14:textId="77777777" w:rsidR="009856E7" w:rsidRDefault="009856E7" w:rsidP="00F61E20"/>
        </w:tc>
      </w:tr>
      <w:tr w:rsidR="00CE7749" w14:paraId="774AEF93" w14:textId="77777777" w:rsidTr="00556F96">
        <w:tc>
          <w:tcPr>
            <w:tcW w:w="495" w:type="dxa"/>
          </w:tcPr>
          <w:p w14:paraId="63A94A67" w14:textId="261DC9DA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5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9B66406" w14:textId="77777777" w:rsidR="00701BDF" w:rsidRPr="00CE7749" w:rsidRDefault="00701BDF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Tema</w:t>
            </w:r>
          </w:p>
          <w:p w14:paraId="7098415C" w14:textId="6B707FC6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Theme</w:t>
            </w:r>
          </w:p>
        </w:tc>
        <w:tc>
          <w:tcPr>
            <w:tcW w:w="294" w:type="dxa"/>
          </w:tcPr>
          <w:p w14:paraId="1C104E80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5AEF1FC8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548FACB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8A04384" w14:textId="77777777" w:rsidR="00701BDF" w:rsidRP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3BA34764" w14:textId="77777777" w:rsidTr="00556F96">
        <w:tc>
          <w:tcPr>
            <w:tcW w:w="495" w:type="dxa"/>
          </w:tcPr>
          <w:p w14:paraId="10D5C554" w14:textId="5FD5708F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6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2E29AF0" w14:textId="77777777" w:rsidR="00701BDF" w:rsidRPr="00CE7749" w:rsidRDefault="00701BDF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Sub-Tema</w:t>
            </w:r>
          </w:p>
          <w:p w14:paraId="73FFE2C8" w14:textId="748DF295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Subthem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CE7749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3AAC067F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216AFEF0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7266721E" w14:textId="77777777" w:rsidR="00FA3C9B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1CF947C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7954D99" w14:textId="77777777" w:rsidR="00FA3C9B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9421FAA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5ABA1098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74820914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E4084B" w14:paraId="6C08E21C" w14:textId="77777777" w:rsidTr="00556F96">
        <w:tc>
          <w:tcPr>
            <w:tcW w:w="495" w:type="dxa"/>
            <w:vMerge w:val="restart"/>
          </w:tcPr>
          <w:p w14:paraId="665A15A0" w14:textId="1A4BF8EA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7.</w:t>
            </w:r>
          </w:p>
        </w:tc>
        <w:tc>
          <w:tcPr>
            <w:tcW w:w="2049" w:type="dxa"/>
            <w:vMerge w:val="restart"/>
          </w:tcPr>
          <w:p w14:paraId="1D6AD7D7" w14:textId="77777777" w:rsidR="00E4084B" w:rsidRPr="00CE7749" w:rsidRDefault="00E4084B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Jangkaan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Peserta</w:t>
            </w:r>
            <w:proofErr w:type="spellEnd"/>
          </w:p>
          <w:p w14:paraId="28FC8C1E" w14:textId="0020ADBA" w:rsidR="00E4084B" w:rsidRPr="00CE7749" w:rsidRDefault="00E4084B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xpected participant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</w:p>
        </w:tc>
        <w:tc>
          <w:tcPr>
            <w:tcW w:w="294" w:type="dxa"/>
            <w:vMerge w:val="restart"/>
          </w:tcPr>
          <w:p w14:paraId="7B983170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4159" w:type="dxa"/>
            <w:gridSpan w:val="5"/>
            <w:vAlign w:val="center"/>
          </w:tcPr>
          <w:p w14:paraId="18AD8E06" w14:textId="06C0CA4C" w:rsidR="00E4084B" w:rsidRPr="00CD1D7D" w:rsidRDefault="00E4084B" w:rsidP="00CD1D7D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CD1D7D">
              <w:rPr>
                <w:b/>
                <w:bCs/>
                <w:sz w:val="20"/>
                <w:szCs w:val="20"/>
              </w:rPr>
              <w:t>Peringkat</w:t>
            </w:r>
            <w:proofErr w:type="spellEnd"/>
            <w:r w:rsidRPr="00CD1D7D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CD1D7D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Level</w:t>
            </w:r>
          </w:p>
        </w:tc>
        <w:tc>
          <w:tcPr>
            <w:tcW w:w="3488" w:type="dxa"/>
            <w:gridSpan w:val="2"/>
            <w:vAlign w:val="center"/>
          </w:tcPr>
          <w:p w14:paraId="30372597" w14:textId="77777777" w:rsidR="00E4084B" w:rsidRPr="00CD1D7D" w:rsidRDefault="00E4084B" w:rsidP="00CD1D7D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CD1D7D">
              <w:rPr>
                <w:b/>
                <w:bCs/>
                <w:sz w:val="20"/>
                <w:szCs w:val="20"/>
              </w:rPr>
              <w:t>Jangkaan</w:t>
            </w:r>
            <w:proofErr w:type="spellEnd"/>
            <w:r w:rsidRPr="00CD1D7D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D1D7D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CD1D7D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D1D7D"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552E4B3A" w14:textId="1CC798A1" w:rsidR="00E4084B" w:rsidRPr="00CD1D7D" w:rsidRDefault="00E4084B" w:rsidP="00CD1D7D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D1D7D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Expected number of participants</w:t>
            </w:r>
          </w:p>
        </w:tc>
      </w:tr>
      <w:tr w:rsidR="00E4084B" w14:paraId="40985942" w14:textId="77777777" w:rsidTr="00556F96">
        <w:tc>
          <w:tcPr>
            <w:tcW w:w="495" w:type="dxa"/>
            <w:vMerge/>
          </w:tcPr>
          <w:p w14:paraId="2BD7378C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A7AB492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06E4684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31940AFF" w14:textId="7E26065D" w:rsidR="00E4084B" w:rsidRPr="005474F5" w:rsidRDefault="00E4084B" w:rsidP="00F61E2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Kebangsaan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National</w:t>
            </w:r>
          </w:p>
        </w:tc>
        <w:tc>
          <w:tcPr>
            <w:tcW w:w="3488" w:type="dxa"/>
            <w:gridSpan w:val="2"/>
          </w:tcPr>
          <w:p w14:paraId="1776B8B3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61625BD0" w14:textId="77777777" w:rsidTr="00556F96">
        <w:tc>
          <w:tcPr>
            <w:tcW w:w="495" w:type="dxa"/>
            <w:vMerge/>
          </w:tcPr>
          <w:p w14:paraId="2FA51597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B3A08CF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C70EDED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03647957" w14:textId="7ECF8056" w:rsidR="00E4084B" w:rsidRPr="005474F5" w:rsidRDefault="00E4084B" w:rsidP="00F61E2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Antarabangsa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 xml:space="preserve">/ 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International</w:t>
            </w:r>
          </w:p>
        </w:tc>
        <w:tc>
          <w:tcPr>
            <w:tcW w:w="3488" w:type="dxa"/>
            <w:gridSpan w:val="2"/>
          </w:tcPr>
          <w:p w14:paraId="408FA2B9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262D9EAD" w14:textId="77777777" w:rsidTr="00556F96">
        <w:tc>
          <w:tcPr>
            <w:tcW w:w="495" w:type="dxa"/>
            <w:vMerge/>
          </w:tcPr>
          <w:p w14:paraId="156914C7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B4EE471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C9EAE33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0E8DAAC7" w14:textId="60548A92" w:rsidR="00E4084B" w:rsidRPr="005474F5" w:rsidRDefault="00E4084B" w:rsidP="005474F5">
            <w:pPr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Jumlah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Total</w:t>
            </w:r>
          </w:p>
        </w:tc>
        <w:tc>
          <w:tcPr>
            <w:tcW w:w="3488" w:type="dxa"/>
            <w:gridSpan w:val="2"/>
          </w:tcPr>
          <w:p w14:paraId="6BDD5C5F" w14:textId="77777777" w:rsidR="007F326E" w:rsidRPr="00786451" w:rsidRDefault="007F326E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7F326E" w14:paraId="4E1EF289" w14:textId="77777777" w:rsidTr="00241BB6">
        <w:tc>
          <w:tcPr>
            <w:tcW w:w="495" w:type="dxa"/>
            <w:vMerge/>
          </w:tcPr>
          <w:p w14:paraId="417CD154" w14:textId="77777777" w:rsidR="007F326E" w:rsidRPr="00D205C5" w:rsidRDefault="007F326E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C775A0E" w14:textId="77777777" w:rsidR="007F326E" w:rsidRPr="00701BDF" w:rsidRDefault="007F326E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39C6C36C" w14:textId="77777777" w:rsidR="007F326E" w:rsidRPr="00431BE4" w:rsidRDefault="007F326E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647" w:type="dxa"/>
            <w:gridSpan w:val="7"/>
          </w:tcPr>
          <w:p w14:paraId="5A5A1D32" w14:textId="77777777" w:rsidR="007F326E" w:rsidRPr="00786451" w:rsidRDefault="007F326E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7EA86C8C" w14:textId="77777777" w:rsidTr="00E4084B">
        <w:tc>
          <w:tcPr>
            <w:tcW w:w="495" w:type="dxa"/>
            <w:vMerge/>
          </w:tcPr>
          <w:p w14:paraId="03DCF146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E20C7F2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AA36D9F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11" w:type="dxa"/>
            <w:gridSpan w:val="4"/>
          </w:tcPr>
          <w:p w14:paraId="4AB15D61" w14:textId="7176E800" w:rsidR="00E4084B" w:rsidRPr="005474F5" w:rsidRDefault="00E4084B" w:rsidP="0013264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Kumpulan </w:t>
            </w:r>
            <w:proofErr w:type="spellStart"/>
            <w:r>
              <w:rPr>
                <w:b/>
                <w:bCs/>
                <w:sz w:val="20"/>
                <w:szCs w:val="20"/>
              </w:rPr>
              <w:t>sasaran</w:t>
            </w:r>
            <w:proofErr w:type="spellEnd"/>
            <w:r>
              <w:rPr>
                <w:b/>
                <w:bCs/>
                <w:sz w:val="20"/>
                <w:szCs w:val="20"/>
              </w:rPr>
              <w:t>/</w:t>
            </w:r>
            <w:proofErr w:type="spellStart"/>
            <w:r>
              <w:rPr>
                <w:b/>
                <w:bCs/>
                <w:sz w:val="20"/>
                <w:szCs w:val="20"/>
              </w:rPr>
              <w:t>Peserta</w:t>
            </w:r>
            <w:proofErr w:type="spellEnd"/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36" w:type="dxa"/>
            <w:gridSpan w:val="3"/>
          </w:tcPr>
          <w:p w14:paraId="11582C4E" w14:textId="768097C3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E7749" w14:paraId="02035C55" w14:textId="77777777" w:rsidTr="00556F96">
        <w:tc>
          <w:tcPr>
            <w:tcW w:w="495" w:type="dxa"/>
          </w:tcPr>
          <w:p w14:paraId="3F2D178F" w14:textId="6F98F01D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8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C46F61C" w14:textId="77777777" w:rsidR="00CE7749" w:rsidRPr="00CE7749" w:rsidRDefault="00CE7749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Penginapan</w:t>
            </w:r>
            <w:proofErr w:type="spellEnd"/>
          </w:p>
          <w:p w14:paraId="3FED9214" w14:textId="3CF05DB0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Accommodation</w:t>
            </w:r>
          </w:p>
        </w:tc>
        <w:tc>
          <w:tcPr>
            <w:tcW w:w="294" w:type="dxa"/>
          </w:tcPr>
          <w:p w14:paraId="1809EDE6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056F7A99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5508568" w14:textId="77777777" w:rsid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FF841DB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379A44DA" w14:textId="77777777" w:rsidTr="00556F96">
        <w:tc>
          <w:tcPr>
            <w:tcW w:w="495" w:type="dxa"/>
          </w:tcPr>
          <w:p w14:paraId="55F9E053" w14:textId="594070D6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9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78BD0AA8" w14:textId="519ABEF2" w:rsidR="00CE7749" w:rsidRPr="00CE7749" w:rsidRDefault="001E21FF" w:rsidP="00F61E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nis </w:t>
            </w:r>
            <w:proofErr w:type="spellStart"/>
            <w:r w:rsidR="00CE7749" w:rsidRPr="00CE7749">
              <w:rPr>
                <w:sz w:val="20"/>
                <w:szCs w:val="20"/>
              </w:rPr>
              <w:t>Pengangkutan</w:t>
            </w:r>
            <w:proofErr w:type="spellEnd"/>
          </w:p>
          <w:p w14:paraId="6E1FB9E0" w14:textId="02C91F29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Mode of transportation</w:t>
            </w:r>
          </w:p>
        </w:tc>
        <w:tc>
          <w:tcPr>
            <w:tcW w:w="294" w:type="dxa"/>
          </w:tcPr>
          <w:p w14:paraId="522AC288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576B6489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32C0A2B" w14:textId="77777777" w:rsid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D75B47F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2644EF38" w14:textId="77777777" w:rsidTr="00556F96">
        <w:tc>
          <w:tcPr>
            <w:tcW w:w="495" w:type="dxa"/>
            <w:vMerge w:val="restart"/>
          </w:tcPr>
          <w:p w14:paraId="34503B6F" w14:textId="18359597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0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  <w:vMerge w:val="restart"/>
          </w:tcPr>
          <w:p w14:paraId="35C895C7" w14:textId="23BAF119" w:rsidR="00CE7749" w:rsidRPr="00CE7749" w:rsidRDefault="00CE7749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Jadual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tentati</w:t>
            </w:r>
            <w:r w:rsidR="001E21FF">
              <w:rPr>
                <w:sz w:val="20"/>
                <w:szCs w:val="20"/>
              </w:rPr>
              <w:t>f</w:t>
            </w:r>
            <w:proofErr w:type="spellEnd"/>
            <w:r w:rsidR="001E21FF">
              <w:rPr>
                <w:sz w:val="20"/>
                <w:szCs w:val="20"/>
              </w:rPr>
              <w:t xml:space="preserve"> (</w:t>
            </w:r>
            <w:proofErr w:type="spellStart"/>
            <w:r w:rsidR="001E21FF">
              <w:rPr>
                <w:sz w:val="20"/>
                <w:szCs w:val="20"/>
              </w:rPr>
              <w:t>beri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lampiran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sekiranya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perlu</w:t>
            </w:r>
            <w:proofErr w:type="spellEnd"/>
            <w:r w:rsidR="001E21FF">
              <w:rPr>
                <w:sz w:val="20"/>
                <w:szCs w:val="20"/>
              </w:rPr>
              <w:t>)</w:t>
            </w:r>
          </w:p>
          <w:p w14:paraId="09FDFF1E" w14:textId="77777777" w:rsidR="00C969B5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Tentative Schedul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1E21FF" w:rsidRPr="001E21FF">
              <w:rPr>
                <w:rFonts w:ascii="Cambria" w:hAnsi="Cambria"/>
                <w:i/>
                <w:iCs/>
                <w:sz w:val="16"/>
                <w:szCs w:val="16"/>
              </w:rPr>
              <w:t>(give attachments if necessary)</w:t>
            </w:r>
          </w:p>
          <w:p w14:paraId="0504DBCF" w14:textId="7F41FC5A" w:rsidR="00847237" w:rsidRPr="006E7E09" w:rsidRDefault="00847237" w:rsidP="00F61E20">
            <w:pPr>
              <w:rPr>
                <w:rFonts w:ascii="Cambria" w:hAnsi="Cambria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4" w:type="dxa"/>
            <w:vMerge w:val="restart"/>
          </w:tcPr>
          <w:p w14:paraId="2671367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1584" w:type="dxa"/>
            <w:gridSpan w:val="2"/>
          </w:tcPr>
          <w:p w14:paraId="60426743" w14:textId="5A9A9D83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Tarikh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1385" w:type="dxa"/>
          </w:tcPr>
          <w:p w14:paraId="6E8069DA" w14:textId="0BCEC762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Masa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Time</w:t>
            </w:r>
          </w:p>
        </w:tc>
        <w:tc>
          <w:tcPr>
            <w:tcW w:w="4678" w:type="dxa"/>
            <w:gridSpan w:val="4"/>
          </w:tcPr>
          <w:p w14:paraId="4F69BB58" w14:textId="4371706D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Perkara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Item</w:t>
            </w:r>
          </w:p>
        </w:tc>
      </w:tr>
      <w:tr w:rsidR="005474F5" w14:paraId="4D0A013B" w14:textId="77777777" w:rsidTr="00556F96">
        <w:tc>
          <w:tcPr>
            <w:tcW w:w="495" w:type="dxa"/>
            <w:vMerge/>
          </w:tcPr>
          <w:p w14:paraId="3D99FF6D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57E8C865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85CB5B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37B30977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A7EDC9D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1FE270B1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438F30A9" w14:textId="77777777" w:rsidTr="00556F96">
        <w:tc>
          <w:tcPr>
            <w:tcW w:w="495" w:type="dxa"/>
            <w:vMerge/>
          </w:tcPr>
          <w:p w14:paraId="13DE007D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6C57CE6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15553F4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61828DA8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88153F3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447E7D06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40EC989C" w14:textId="77777777" w:rsidTr="00556F96">
        <w:tc>
          <w:tcPr>
            <w:tcW w:w="495" w:type="dxa"/>
            <w:vMerge/>
          </w:tcPr>
          <w:p w14:paraId="1E9CED5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054A6D37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34C9074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7B4E71D4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0B71BAFE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251F682F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2CF70C51" w14:textId="77777777" w:rsidTr="00556F96">
        <w:tc>
          <w:tcPr>
            <w:tcW w:w="495" w:type="dxa"/>
            <w:vMerge/>
          </w:tcPr>
          <w:p w14:paraId="37255F7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FCC5330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CA0350C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391FFAAE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1AE0BF94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3B22467D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44CA284E" w14:textId="77777777" w:rsidTr="00556F96">
        <w:tc>
          <w:tcPr>
            <w:tcW w:w="495" w:type="dxa"/>
            <w:vMerge/>
          </w:tcPr>
          <w:p w14:paraId="5BC4A172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17284FB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164609C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42DB08D4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7EE83C8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44427688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5ED47DD3" w14:textId="77777777" w:rsidTr="00556F96">
        <w:tc>
          <w:tcPr>
            <w:tcW w:w="495" w:type="dxa"/>
            <w:vMerge/>
          </w:tcPr>
          <w:p w14:paraId="556D321E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59289146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45A053F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0C87FB0F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57B738A1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2B044B96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04547197" w14:textId="77777777" w:rsidTr="00556F96">
        <w:tc>
          <w:tcPr>
            <w:tcW w:w="495" w:type="dxa"/>
            <w:vMerge/>
          </w:tcPr>
          <w:p w14:paraId="0942BE6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08F6103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7789A9FF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774B89C7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27F19819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7A64B3D8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786451" w14:paraId="4A15FBF9" w14:textId="77777777" w:rsidTr="00556F96">
        <w:tc>
          <w:tcPr>
            <w:tcW w:w="495" w:type="dxa"/>
            <w:vMerge/>
          </w:tcPr>
          <w:p w14:paraId="674AA94C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364DA3A6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B8BE56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20EB9E6B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0A294318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6BFFA97C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E7749" w14:paraId="4A8C5E24" w14:textId="77777777" w:rsidTr="00556F96">
        <w:tc>
          <w:tcPr>
            <w:tcW w:w="495" w:type="dxa"/>
            <w:vMerge w:val="restart"/>
          </w:tcPr>
          <w:p w14:paraId="48705819" w14:textId="5AB87F25" w:rsidR="00FA3C9B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1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  <w:vMerge w:val="restart"/>
          </w:tcPr>
          <w:p w14:paraId="76EE212F" w14:textId="3AB199E9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 xml:space="preserve">Ahli </w:t>
            </w:r>
            <w:proofErr w:type="spellStart"/>
            <w:r w:rsidRPr="00CE7749">
              <w:rPr>
                <w:sz w:val="20"/>
                <w:szCs w:val="20"/>
              </w:rPr>
              <w:t>Jawatankuasa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Persidangan</w:t>
            </w:r>
            <w:proofErr w:type="spellEnd"/>
            <w:r w:rsidR="001E21FF">
              <w:rPr>
                <w:sz w:val="20"/>
                <w:szCs w:val="20"/>
              </w:rPr>
              <w:t xml:space="preserve"> (</w:t>
            </w:r>
            <w:proofErr w:type="spellStart"/>
            <w:r w:rsidR="001E21FF">
              <w:rPr>
                <w:sz w:val="20"/>
                <w:szCs w:val="20"/>
              </w:rPr>
              <w:t>beri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lampiran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sekiranya</w:t>
            </w:r>
            <w:proofErr w:type="spellEnd"/>
            <w:r w:rsidR="001E21FF">
              <w:rPr>
                <w:sz w:val="20"/>
                <w:szCs w:val="20"/>
              </w:rPr>
              <w:t xml:space="preserve"> </w:t>
            </w:r>
            <w:proofErr w:type="spellStart"/>
            <w:r w:rsidR="001E21FF">
              <w:rPr>
                <w:sz w:val="20"/>
                <w:szCs w:val="20"/>
              </w:rPr>
              <w:t>perlu</w:t>
            </w:r>
            <w:proofErr w:type="spellEnd"/>
            <w:r w:rsidR="001E21FF">
              <w:rPr>
                <w:sz w:val="20"/>
                <w:szCs w:val="20"/>
              </w:rPr>
              <w:t>)</w:t>
            </w:r>
          </w:p>
          <w:p w14:paraId="1ECBE791" w14:textId="77777777" w:rsidR="00FA3C9B" w:rsidRDefault="00CE7749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</w:t>
            </w:r>
            <w:r w:rsidR="001E21FF" w:rsidRPr="00CE7749">
              <w:rPr>
                <w:rFonts w:ascii="Cambria" w:hAnsi="Cambria"/>
                <w:i/>
                <w:iCs/>
                <w:sz w:val="16"/>
                <w:szCs w:val="16"/>
              </w:rPr>
              <w:t>Committee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1E21FF" w:rsidRPr="001E21FF">
              <w:rPr>
                <w:rFonts w:ascii="Cambria" w:hAnsi="Cambria"/>
                <w:i/>
                <w:iCs/>
                <w:sz w:val="16"/>
                <w:szCs w:val="16"/>
              </w:rPr>
              <w:t>(give attachments if necessary)</w:t>
            </w:r>
          </w:p>
          <w:p w14:paraId="18F08C5A" w14:textId="1AD24555" w:rsidR="0096361C" w:rsidRPr="00CE7749" w:rsidRDefault="0096361C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</w:p>
        </w:tc>
        <w:tc>
          <w:tcPr>
            <w:tcW w:w="294" w:type="dxa"/>
            <w:vMerge w:val="restart"/>
          </w:tcPr>
          <w:p w14:paraId="5F45274B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559" w:type="dxa"/>
            <w:vAlign w:val="center"/>
          </w:tcPr>
          <w:p w14:paraId="7B0156D6" w14:textId="77777777" w:rsidR="00FA3C9B" w:rsidRPr="005474F5" w:rsidRDefault="00FA3C9B" w:rsidP="00543051">
            <w:pPr>
              <w:jc w:val="center"/>
              <w:rPr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312" w:type="dxa"/>
            <w:gridSpan w:val="5"/>
            <w:vAlign w:val="center"/>
          </w:tcPr>
          <w:p w14:paraId="7D6D53D6" w14:textId="78804F3B" w:rsidR="00FA3C9B" w:rsidRPr="005474F5" w:rsidRDefault="004734F4" w:rsidP="00543051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Nama/</w:t>
            </w:r>
            <w:r w:rsidR="00FA3C9B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Name</w:t>
            </w:r>
          </w:p>
        </w:tc>
        <w:tc>
          <w:tcPr>
            <w:tcW w:w="1776" w:type="dxa"/>
            <w:vAlign w:val="center"/>
          </w:tcPr>
          <w:p w14:paraId="663641EF" w14:textId="30D2DF48" w:rsidR="00FA3C9B" w:rsidRPr="005474F5" w:rsidRDefault="004734F4" w:rsidP="00543051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5474F5">
              <w:rPr>
                <w:b/>
                <w:bCs/>
                <w:sz w:val="20"/>
                <w:szCs w:val="20"/>
              </w:rPr>
              <w:t>Jawatan</w:t>
            </w:r>
            <w:proofErr w:type="spellEnd"/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FA3C9B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Role</w:t>
            </w:r>
          </w:p>
        </w:tc>
      </w:tr>
      <w:tr w:rsidR="00CE7749" w14:paraId="46F3E906" w14:textId="77777777" w:rsidTr="00556F96">
        <w:tc>
          <w:tcPr>
            <w:tcW w:w="495" w:type="dxa"/>
            <w:vMerge/>
          </w:tcPr>
          <w:p w14:paraId="06046FA3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33B6A8C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9736EC0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6C6C992F" w14:textId="77777777" w:rsidR="00FA3C9B" w:rsidRPr="00543051" w:rsidRDefault="00FA3C9B" w:rsidP="00543051">
            <w:pPr>
              <w:jc w:val="center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1</w:t>
            </w:r>
          </w:p>
        </w:tc>
        <w:tc>
          <w:tcPr>
            <w:tcW w:w="5312" w:type="dxa"/>
            <w:gridSpan w:val="5"/>
            <w:vAlign w:val="center"/>
          </w:tcPr>
          <w:p w14:paraId="1D3D8D52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5D635655" w14:textId="299D2E34" w:rsidR="00FA3C9B" w:rsidRPr="00ED345F" w:rsidRDefault="00FA3C9B" w:rsidP="00543051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</w:p>
        </w:tc>
      </w:tr>
      <w:tr w:rsidR="00CE7749" w14:paraId="342D76A9" w14:textId="77777777" w:rsidTr="00556F96">
        <w:tc>
          <w:tcPr>
            <w:tcW w:w="495" w:type="dxa"/>
            <w:vMerge/>
          </w:tcPr>
          <w:p w14:paraId="163F6579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192481B7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8910A25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5F3EFDEA" w14:textId="77777777" w:rsidR="00FA3C9B" w:rsidRPr="00543051" w:rsidRDefault="00FA3C9B" w:rsidP="00543051">
            <w:pPr>
              <w:jc w:val="center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2</w:t>
            </w:r>
          </w:p>
        </w:tc>
        <w:tc>
          <w:tcPr>
            <w:tcW w:w="5312" w:type="dxa"/>
            <w:gridSpan w:val="5"/>
            <w:vAlign w:val="center"/>
          </w:tcPr>
          <w:p w14:paraId="0E9FD6FF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507B813" w14:textId="77777777" w:rsidR="001E21FF" w:rsidRPr="00701BDF" w:rsidRDefault="001E21FF" w:rsidP="001E21FF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6DD2AD95" w14:textId="77777777" w:rsidTr="00556F96">
        <w:tc>
          <w:tcPr>
            <w:tcW w:w="495" w:type="dxa"/>
            <w:vMerge/>
          </w:tcPr>
          <w:p w14:paraId="5F245B0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10C58C11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59B1E34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AE262F2" w14:textId="7A6F35C4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312" w:type="dxa"/>
            <w:gridSpan w:val="5"/>
            <w:vAlign w:val="center"/>
          </w:tcPr>
          <w:p w14:paraId="49FA9E47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E96E4C2" w14:textId="77777777" w:rsidR="001E21FF" w:rsidRPr="00701BDF" w:rsidRDefault="001E21FF" w:rsidP="001E21FF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3485EDF6" w14:textId="77777777" w:rsidTr="00556F96">
        <w:tc>
          <w:tcPr>
            <w:tcW w:w="495" w:type="dxa"/>
            <w:vMerge/>
          </w:tcPr>
          <w:p w14:paraId="3A00D0C4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C55C6B8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1B560AE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764AB2E6" w14:textId="176EAC79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312" w:type="dxa"/>
            <w:gridSpan w:val="5"/>
            <w:vAlign w:val="center"/>
          </w:tcPr>
          <w:p w14:paraId="2ABE0A88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57A6C950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43E88C93" w14:textId="77777777" w:rsidTr="00556F96">
        <w:tc>
          <w:tcPr>
            <w:tcW w:w="495" w:type="dxa"/>
            <w:vMerge/>
          </w:tcPr>
          <w:p w14:paraId="0DBF020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3BE0E39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D34A3AE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47783788" w14:textId="0BDB52A3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5312" w:type="dxa"/>
            <w:gridSpan w:val="5"/>
            <w:vAlign w:val="center"/>
          </w:tcPr>
          <w:p w14:paraId="69F736C4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4BFCFFA7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7A51F7F0" w14:textId="77777777" w:rsidTr="00556F96">
        <w:tc>
          <w:tcPr>
            <w:tcW w:w="495" w:type="dxa"/>
            <w:vMerge/>
          </w:tcPr>
          <w:p w14:paraId="31D650A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05E0F9A7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2D62D1F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0D8DD39C" w14:textId="77FDDEEC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5312" w:type="dxa"/>
            <w:gridSpan w:val="5"/>
            <w:vAlign w:val="center"/>
          </w:tcPr>
          <w:p w14:paraId="14FBB6E1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17A399DA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68142999" w14:textId="77777777" w:rsidTr="00556F96">
        <w:tc>
          <w:tcPr>
            <w:tcW w:w="495" w:type="dxa"/>
            <w:vMerge/>
          </w:tcPr>
          <w:p w14:paraId="4F2E0F5B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350FE75B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3E2B6AF8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2B38EED" w14:textId="70568E16" w:rsidR="00FA3C9B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312" w:type="dxa"/>
            <w:gridSpan w:val="5"/>
            <w:vAlign w:val="center"/>
          </w:tcPr>
          <w:p w14:paraId="5D7EE3FA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67FCCB67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0007D7B9" w14:textId="77777777" w:rsidTr="00556F96">
        <w:tc>
          <w:tcPr>
            <w:tcW w:w="495" w:type="dxa"/>
            <w:vMerge/>
          </w:tcPr>
          <w:p w14:paraId="02205611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D92842C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68E55617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4124937C" w14:textId="1BECD238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5312" w:type="dxa"/>
            <w:gridSpan w:val="5"/>
            <w:vAlign w:val="center"/>
          </w:tcPr>
          <w:p w14:paraId="333AE1CD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74F54292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369F64DA" w14:textId="77777777" w:rsidTr="00556F96">
        <w:tc>
          <w:tcPr>
            <w:tcW w:w="495" w:type="dxa"/>
            <w:vMerge/>
          </w:tcPr>
          <w:p w14:paraId="2FA780D9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806D4A1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9180F7C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3B16F093" w14:textId="67496BB5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312" w:type="dxa"/>
            <w:gridSpan w:val="5"/>
            <w:vAlign w:val="center"/>
          </w:tcPr>
          <w:p w14:paraId="7A17F9C9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04D691AE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7E0BD63C" w14:textId="77777777" w:rsidTr="00556F96">
        <w:tc>
          <w:tcPr>
            <w:tcW w:w="495" w:type="dxa"/>
            <w:vMerge/>
          </w:tcPr>
          <w:p w14:paraId="0F4692C9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179EC58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D6CBA74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F39EB77" w14:textId="0DA6FE54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5312" w:type="dxa"/>
            <w:gridSpan w:val="5"/>
            <w:vAlign w:val="center"/>
          </w:tcPr>
          <w:p w14:paraId="5C0B0500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DCBC9DC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2F7AF836" w14:textId="77777777" w:rsidTr="00556F96">
        <w:tc>
          <w:tcPr>
            <w:tcW w:w="495" w:type="dxa"/>
            <w:vMerge/>
          </w:tcPr>
          <w:p w14:paraId="1F455CEB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30A6130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03F42A9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15ED072B" w14:textId="37C7B5DA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5312" w:type="dxa"/>
            <w:gridSpan w:val="5"/>
            <w:vAlign w:val="center"/>
          </w:tcPr>
          <w:p w14:paraId="4138B1D2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370AAC26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2B45860E" w14:textId="77777777" w:rsidTr="00556F96">
        <w:tc>
          <w:tcPr>
            <w:tcW w:w="495" w:type="dxa"/>
            <w:vMerge/>
          </w:tcPr>
          <w:p w14:paraId="6B959833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4FCC2A7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FC470AF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3E23D89E" w14:textId="373A2B7C" w:rsidR="00FA3C9B" w:rsidRPr="00543051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5312" w:type="dxa"/>
            <w:gridSpan w:val="5"/>
            <w:vAlign w:val="center"/>
          </w:tcPr>
          <w:p w14:paraId="003A0696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4D1B4C28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601FE550" w14:textId="77777777" w:rsidTr="00556F96">
        <w:tc>
          <w:tcPr>
            <w:tcW w:w="495" w:type="dxa"/>
          </w:tcPr>
          <w:p w14:paraId="688CC419" w14:textId="188DF8D3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</w:t>
            </w:r>
            <w:r w:rsidR="00D205C5" w:rsidRPr="00D205C5">
              <w:rPr>
                <w:sz w:val="20"/>
                <w:szCs w:val="20"/>
              </w:rPr>
              <w:t>2.</w:t>
            </w:r>
          </w:p>
        </w:tc>
        <w:tc>
          <w:tcPr>
            <w:tcW w:w="2049" w:type="dxa"/>
          </w:tcPr>
          <w:p w14:paraId="5968B618" w14:textId="77777777" w:rsidR="00CE7749" w:rsidRPr="00CE7749" w:rsidRDefault="00CE7749" w:rsidP="00F61E20">
            <w:pPr>
              <w:rPr>
                <w:sz w:val="20"/>
                <w:szCs w:val="20"/>
              </w:rPr>
            </w:pPr>
            <w:proofErr w:type="spellStart"/>
            <w:r w:rsidRPr="00CE7749">
              <w:rPr>
                <w:sz w:val="20"/>
                <w:szCs w:val="20"/>
              </w:rPr>
              <w:t>Jangkaan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hasil</w:t>
            </w:r>
            <w:proofErr w:type="spellEnd"/>
          </w:p>
          <w:p w14:paraId="2BD9186B" w14:textId="4E065FF4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 xml:space="preserve">(Sila </w:t>
            </w:r>
            <w:proofErr w:type="spellStart"/>
            <w:r w:rsidRPr="00CE7749">
              <w:rPr>
                <w:sz w:val="20"/>
                <w:szCs w:val="20"/>
              </w:rPr>
              <w:t>perincikan</w:t>
            </w:r>
            <w:proofErr w:type="spellEnd"/>
            <w:r w:rsidRPr="00CE7749">
              <w:rPr>
                <w:sz w:val="20"/>
                <w:szCs w:val="20"/>
              </w:rPr>
              <w:t xml:space="preserve">. </w:t>
            </w:r>
            <w:proofErr w:type="spellStart"/>
            <w:r w:rsidRPr="00CE7749">
              <w:rPr>
                <w:sz w:val="20"/>
                <w:szCs w:val="20"/>
              </w:rPr>
              <w:t>Contoh</w:t>
            </w:r>
            <w:proofErr w:type="spellEnd"/>
            <w:r>
              <w:rPr>
                <w:sz w:val="20"/>
                <w:szCs w:val="20"/>
              </w:rPr>
              <w:t>:</w:t>
            </w:r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prosiding</w:t>
            </w:r>
            <w:proofErr w:type="spellEnd"/>
            <w:r w:rsidRPr="00CE7749">
              <w:rPr>
                <w:sz w:val="20"/>
                <w:szCs w:val="20"/>
              </w:rPr>
              <w:t xml:space="preserve">, </w:t>
            </w:r>
            <w:proofErr w:type="spellStart"/>
            <w:r w:rsidRPr="00CE7749">
              <w:rPr>
                <w:sz w:val="20"/>
                <w:szCs w:val="20"/>
              </w:rPr>
              <w:t>penerbitan</w:t>
            </w:r>
            <w:proofErr w:type="spellEnd"/>
            <w:r w:rsidRPr="00CE7749">
              <w:rPr>
                <w:sz w:val="20"/>
                <w:szCs w:val="20"/>
              </w:rPr>
              <w:t xml:space="preserve">, </w:t>
            </w:r>
            <w:proofErr w:type="spellStart"/>
            <w:r w:rsidRPr="00CE7749">
              <w:rPr>
                <w:sz w:val="20"/>
                <w:szCs w:val="20"/>
              </w:rPr>
              <w:t>jurnal</w:t>
            </w:r>
            <w:proofErr w:type="spellEnd"/>
            <w:r w:rsidRPr="00CE7749">
              <w:rPr>
                <w:sz w:val="20"/>
                <w:szCs w:val="20"/>
              </w:rPr>
              <w:t xml:space="preserve">, </w:t>
            </w:r>
            <w:proofErr w:type="spellStart"/>
            <w:r w:rsidRPr="00CE7749">
              <w:rPr>
                <w:sz w:val="20"/>
                <w:szCs w:val="20"/>
              </w:rPr>
              <w:t>buku</w:t>
            </w:r>
            <w:proofErr w:type="spellEnd"/>
            <w:r w:rsidRPr="00CE7749">
              <w:rPr>
                <w:sz w:val="20"/>
                <w:szCs w:val="20"/>
              </w:rPr>
              <w:t xml:space="preserve"> </w:t>
            </w:r>
            <w:proofErr w:type="spellStart"/>
            <w:r w:rsidRPr="00CE7749">
              <w:rPr>
                <w:sz w:val="20"/>
                <w:szCs w:val="20"/>
              </w:rPr>
              <w:t>dll</w:t>
            </w:r>
            <w:proofErr w:type="spellEnd"/>
            <w:r w:rsidRPr="00CE7749">
              <w:rPr>
                <w:sz w:val="20"/>
                <w:szCs w:val="20"/>
              </w:rPr>
              <w:t>.)</w:t>
            </w:r>
          </w:p>
          <w:p w14:paraId="7B4BD409" w14:textId="7E929B9C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xpected Output</w:t>
            </w:r>
          </w:p>
          <w:p w14:paraId="27125F1F" w14:textId="1777BB10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(Please </w:t>
            </w:r>
            <w:r w:rsid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give details. </w:t>
            </w: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.g.: proceeding, publications, journals, books etc.)</w:t>
            </w:r>
          </w:p>
        </w:tc>
        <w:tc>
          <w:tcPr>
            <w:tcW w:w="294" w:type="dxa"/>
          </w:tcPr>
          <w:p w14:paraId="06D7F9DD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37FD9CCC" w14:textId="77777777" w:rsidR="00C969B5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263D41C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0046FD0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8BFCD35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54C2BE6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28BA2891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59B5ECFF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64C20E9E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26993F58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</w:tbl>
    <w:p w14:paraId="4BC09CD3" w14:textId="4DA2F6CF" w:rsidR="004734F4" w:rsidRDefault="004734F4" w:rsidP="004734F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ERINCIAN BAJET</w:t>
      </w:r>
    </w:p>
    <w:p w14:paraId="329A96D3" w14:textId="6E4E452C" w:rsidR="00C969B5" w:rsidRPr="00701BDF" w:rsidRDefault="00C969B5" w:rsidP="004734F4">
      <w:pPr>
        <w:jc w:val="center"/>
        <w:rPr>
          <w:b/>
          <w:bCs/>
          <w:u w:val="single"/>
        </w:rPr>
      </w:pPr>
      <w:r w:rsidRPr="004734F4">
        <w:rPr>
          <w:rFonts w:ascii="Cambria" w:hAnsi="Cambria"/>
          <w:b/>
          <w:bCs/>
          <w:i/>
          <w:iCs/>
          <w:sz w:val="16"/>
          <w:szCs w:val="16"/>
          <w:u w:val="single"/>
        </w:rPr>
        <w:t>BUDGET DETAILS</w:t>
      </w:r>
    </w:p>
    <w:p w14:paraId="6F98FE35" w14:textId="77777777" w:rsidR="00C969B5" w:rsidRDefault="00C969B5" w:rsidP="00C969B5"/>
    <w:p w14:paraId="440B2BDD" w14:textId="77777777" w:rsidR="004734F4" w:rsidRDefault="004734F4" w:rsidP="00C969B5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20"/>
          <w:szCs w:val="20"/>
        </w:rPr>
      </w:pPr>
      <w:proofErr w:type="spellStart"/>
      <w:r>
        <w:rPr>
          <w:sz w:val="20"/>
          <w:szCs w:val="20"/>
        </w:rPr>
        <w:t>Sum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patan</w:t>
      </w:r>
      <w:proofErr w:type="spellEnd"/>
    </w:p>
    <w:p w14:paraId="5B5D2420" w14:textId="24755358" w:rsidR="00C969B5" w:rsidRDefault="00C969B5" w:rsidP="004734F4">
      <w:pPr>
        <w:pStyle w:val="ListParagraph"/>
        <w:widowControl/>
        <w:autoSpaceDE/>
        <w:autoSpaceDN/>
        <w:ind w:left="284"/>
        <w:rPr>
          <w:rFonts w:ascii="Cambria" w:hAnsi="Cambria"/>
          <w:i/>
          <w:iCs/>
          <w:sz w:val="16"/>
          <w:szCs w:val="16"/>
        </w:rPr>
      </w:pPr>
      <w:r w:rsidRPr="004734F4">
        <w:rPr>
          <w:rFonts w:ascii="Cambria" w:hAnsi="Cambria"/>
          <w:i/>
          <w:iCs/>
          <w:sz w:val="16"/>
          <w:szCs w:val="16"/>
        </w:rPr>
        <w:t>Source of income</w:t>
      </w:r>
    </w:p>
    <w:p w14:paraId="0CF0659F" w14:textId="77777777" w:rsidR="004734F4" w:rsidRPr="004734F4" w:rsidRDefault="004734F4" w:rsidP="004734F4">
      <w:pPr>
        <w:pStyle w:val="ListParagraph"/>
        <w:widowControl/>
        <w:autoSpaceDE/>
        <w:autoSpaceDN/>
        <w:ind w:left="284"/>
        <w:rPr>
          <w:sz w:val="20"/>
          <w:szCs w:val="20"/>
        </w:rPr>
      </w:pPr>
    </w:p>
    <w:p w14:paraId="132B52DC" w14:textId="77777777" w:rsidR="004734F4" w:rsidRDefault="004734F4" w:rsidP="001E21FF">
      <w:pPr>
        <w:pStyle w:val="ListParagraph"/>
        <w:widowControl/>
        <w:numPr>
          <w:ilvl w:val="1"/>
          <w:numId w:val="9"/>
        </w:numPr>
        <w:autoSpaceDE/>
        <w:autoSpaceDN/>
        <w:ind w:left="709" w:hanging="283"/>
        <w:rPr>
          <w:sz w:val="20"/>
          <w:szCs w:val="20"/>
        </w:rPr>
      </w:pPr>
      <w:r>
        <w:rPr>
          <w:sz w:val="20"/>
          <w:szCs w:val="20"/>
        </w:rPr>
        <w:t xml:space="preserve">Yuran </w:t>
      </w:r>
      <w:proofErr w:type="spellStart"/>
      <w:r>
        <w:rPr>
          <w:sz w:val="20"/>
          <w:szCs w:val="20"/>
        </w:rPr>
        <w:t>Pendaftaran</w:t>
      </w:r>
      <w:proofErr w:type="spellEnd"/>
    </w:p>
    <w:p w14:paraId="6A4DA0D0" w14:textId="6205CA36" w:rsidR="00C969B5" w:rsidRPr="004734F4" w:rsidRDefault="00C969B5" w:rsidP="004734F4">
      <w:pPr>
        <w:pStyle w:val="ListParagraph"/>
        <w:widowControl/>
        <w:autoSpaceDE/>
        <w:autoSpaceDN/>
        <w:ind w:left="709"/>
        <w:rPr>
          <w:sz w:val="20"/>
          <w:szCs w:val="20"/>
        </w:rPr>
      </w:pPr>
      <w:r w:rsidRPr="004734F4">
        <w:rPr>
          <w:rFonts w:ascii="Cambria" w:hAnsi="Cambria"/>
          <w:i/>
          <w:iCs/>
          <w:sz w:val="16"/>
          <w:szCs w:val="16"/>
        </w:rPr>
        <w:t>Registration Fee</w:t>
      </w:r>
    </w:p>
    <w:p w14:paraId="3F1F4E76" w14:textId="77777777" w:rsidR="00C969B5" w:rsidRPr="004734F4" w:rsidRDefault="00C969B5" w:rsidP="00C969B5">
      <w:pPr>
        <w:rPr>
          <w:sz w:val="20"/>
          <w:szCs w:val="20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984"/>
        <w:gridCol w:w="2481"/>
        <w:gridCol w:w="2481"/>
        <w:gridCol w:w="3118"/>
      </w:tblGrid>
      <w:tr w:rsidR="00C969B5" w:rsidRPr="004734F4" w14:paraId="3A927217" w14:textId="77777777" w:rsidTr="00786451">
        <w:tc>
          <w:tcPr>
            <w:tcW w:w="1984" w:type="dxa"/>
            <w:vAlign w:val="center"/>
          </w:tcPr>
          <w:p w14:paraId="3B26E7BB" w14:textId="77777777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ategor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2F11EB38" w14:textId="28395963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Participant Category</w:t>
            </w:r>
          </w:p>
        </w:tc>
        <w:tc>
          <w:tcPr>
            <w:tcW w:w="2481" w:type="dxa"/>
            <w:vAlign w:val="center"/>
          </w:tcPr>
          <w:p w14:paraId="7E546C20" w14:textId="77777777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Jumla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5D79A1D4" w14:textId="6088E209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Number of participants</w:t>
            </w:r>
          </w:p>
        </w:tc>
        <w:tc>
          <w:tcPr>
            <w:tcW w:w="2481" w:type="dxa"/>
            <w:vAlign w:val="center"/>
          </w:tcPr>
          <w:p w14:paraId="58380967" w14:textId="16D43A56" w:rsidR="004734F4" w:rsidRDefault="00CD1D7D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uran</w:t>
            </w:r>
            <w:r w:rsidR="004734F4">
              <w:rPr>
                <w:b/>
                <w:bCs/>
                <w:sz w:val="20"/>
                <w:szCs w:val="20"/>
              </w:rPr>
              <w:t xml:space="preserve"> (RM)/</w:t>
            </w:r>
            <w:proofErr w:type="spellStart"/>
            <w:r w:rsidR="004734F4">
              <w:rPr>
                <w:b/>
                <w:bCs/>
                <w:sz w:val="20"/>
                <w:szCs w:val="20"/>
              </w:rPr>
              <w:t>peserta</w:t>
            </w:r>
            <w:proofErr w:type="spellEnd"/>
          </w:p>
          <w:p w14:paraId="1E421DBB" w14:textId="41823A92" w:rsidR="00C969B5" w:rsidRPr="004734F4" w:rsidRDefault="00CD1D7D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Fee</w:t>
            </w:r>
            <w:r w:rsidR="00C969B5"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 (RM)/participant</w:t>
            </w:r>
          </w:p>
        </w:tc>
        <w:tc>
          <w:tcPr>
            <w:tcW w:w="3118" w:type="dxa"/>
            <w:vAlign w:val="center"/>
          </w:tcPr>
          <w:p w14:paraId="6F735DF0" w14:textId="1E6E22C8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="00D205C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D205C5">
              <w:rPr>
                <w:b/>
                <w:bCs/>
                <w:sz w:val="20"/>
                <w:szCs w:val="20"/>
              </w:rPr>
              <w:t>keseluruh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697B4EFF" w14:textId="7AC3DFD9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Total </w:t>
            </w:r>
            <w:r w:rsidR="00D205C5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Amount </w:t>
            </w: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(RM)</w:t>
            </w:r>
          </w:p>
        </w:tc>
      </w:tr>
      <w:tr w:rsidR="00C969B5" w:rsidRPr="004734F4" w14:paraId="10FCEE74" w14:textId="77777777" w:rsidTr="00D205C5">
        <w:tc>
          <w:tcPr>
            <w:tcW w:w="1984" w:type="dxa"/>
          </w:tcPr>
          <w:p w14:paraId="1F2FB3F3" w14:textId="5111CD56" w:rsidR="00C969B5" w:rsidRPr="004734F4" w:rsidRDefault="00C969B5" w:rsidP="00F61E2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041731B8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08DB1B6A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58B7747E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</w:tr>
      <w:tr w:rsidR="00C969B5" w:rsidRPr="004734F4" w14:paraId="247C04E8" w14:textId="77777777" w:rsidTr="00D205C5">
        <w:tc>
          <w:tcPr>
            <w:tcW w:w="1984" w:type="dxa"/>
          </w:tcPr>
          <w:p w14:paraId="5254821A" w14:textId="32FF3FE6" w:rsidR="00C969B5" w:rsidRPr="004734F4" w:rsidRDefault="00C969B5" w:rsidP="00F61E2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0F0FEE7F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713D49D0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57459BEF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1FE28B96" w14:textId="77777777" w:rsidTr="00D205C5">
        <w:tc>
          <w:tcPr>
            <w:tcW w:w="1984" w:type="dxa"/>
          </w:tcPr>
          <w:p w14:paraId="2CDAA549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5B039A8A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344C82BD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764067FF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451B5D7A" w14:textId="77777777" w:rsidTr="00D205C5">
        <w:tc>
          <w:tcPr>
            <w:tcW w:w="1984" w:type="dxa"/>
          </w:tcPr>
          <w:p w14:paraId="0D507796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3085F00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533174F7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2B610C23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0E591E7F" w14:textId="77777777" w:rsidTr="00D205C5">
        <w:tc>
          <w:tcPr>
            <w:tcW w:w="1984" w:type="dxa"/>
          </w:tcPr>
          <w:p w14:paraId="38C7FDD8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B6228E0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2FC6F84F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7F30CDEE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2ECE11D6" w14:textId="77777777" w:rsidTr="00D205C5">
        <w:tc>
          <w:tcPr>
            <w:tcW w:w="1984" w:type="dxa"/>
          </w:tcPr>
          <w:p w14:paraId="543DD9E0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3DC3F2A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13701177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4D5AC896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67D2CD4A" w14:textId="77777777" w:rsidTr="00D205C5">
        <w:tc>
          <w:tcPr>
            <w:tcW w:w="1984" w:type="dxa"/>
          </w:tcPr>
          <w:p w14:paraId="60E3CE68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1E724AA5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21A64DC5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04025064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C969B5" w:rsidRPr="004734F4" w14:paraId="76F2235A" w14:textId="77777777" w:rsidTr="00D205C5">
        <w:tc>
          <w:tcPr>
            <w:tcW w:w="1984" w:type="dxa"/>
          </w:tcPr>
          <w:p w14:paraId="2E8CFADD" w14:textId="77777777" w:rsidR="004734F4" w:rsidRDefault="004734F4" w:rsidP="00F61E20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</w:t>
            </w:r>
          </w:p>
          <w:p w14:paraId="44D4ED08" w14:textId="1DF3D707" w:rsidR="00C969B5" w:rsidRPr="004734F4" w:rsidRDefault="00C969B5" w:rsidP="00F61E20">
            <w:pPr>
              <w:jc w:val="right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2481" w:type="dxa"/>
          </w:tcPr>
          <w:p w14:paraId="379620F3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157AEA57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14:paraId="277CB9D7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42432104" w14:textId="77777777" w:rsidR="00C969B5" w:rsidRDefault="00C969B5" w:rsidP="00C969B5">
      <w:pPr>
        <w:rPr>
          <w:sz w:val="20"/>
          <w:szCs w:val="20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698"/>
        <w:gridCol w:w="287"/>
        <w:gridCol w:w="3544"/>
      </w:tblGrid>
      <w:tr w:rsidR="004734F4" w14:paraId="14F7DAC9" w14:textId="77777777" w:rsidTr="00CD1D7D">
        <w:tc>
          <w:tcPr>
            <w:tcW w:w="425" w:type="dxa"/>
          </w:tcPr>
          <w:p w14:paraId="7563BEA2" w14:textId="7CA71A8F" w:rsidR="004734F4" w:rsidRDefault="001E21FF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.</w:t>
            </w:r>
          </w:p>
        </w:tc>
        <w:tc>
          <w:tcPr>
            <w:tcW w:w="2698" w:type="dxa"/>
            <w:vAlign w:val="center"/>
          </w:tcPr>
          <w:p w14:paraId="183133D6" w14:textId="77777777" w:rsidR="004734F4" w:rsidRPr="004734F4" w:rsidRDefault="004734F4" w:rsidP="004734F4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 w:rsidRPr="004734F4">
              <w:rPr>
                <w:sz w:val="20"/>
                <w:szCs w:val="20"/>
              </w:rPr>
              <w:t>Sumbangan</w:t>
            </w:r>
            <w:proofErr w:type="spellEnd"/>
            <w:r w:rsidRPr="004734F4">
              <w:rPr>
                <w:sz w:val="20"/>
                <w:szCs w:val="20"/>
              </w:rPr>
              <w:t xml:space="preserve"> Luar</w:t>
            </w:r>
          </w:p>
          <w:p w14:paraId="0E9542B8" w14:textId="329E6818" w:rsidR="004734F4" w:rsidRDefault="004734F4" w:rsidP="004734F4">
            <w:pPr>
              <w:rPr>
                <w:sz w:val="20"/>
                <w:szCs w:val="20"/>
              </w:rPr>
            </w:pPr>
            <w:r w:rsidRPr="004734F4">
              <w:rPr>
                <w:rFonts w:ascii="Cambria" w:hAnsi="Cambria"/>
                <w:i/>
                <w:iCs/>
                <w:sz w:val="16"/>
                <w:szCs w:val="16"/>
              </w:rPr>
              <w:t>External donation</w:t>
            </w:r>
          </w:p>
        </w:tc>
        <w:tc>
          <w:tcPr>
            <w:tcW w:w="284" w:type="dxa"/>
            <w:vAlign w:val="center"/>
          </w:tcPr>
          <w:p w14:paraId="0F2D35AF" w14:textId="67372667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54712DD3" w14:textId="767A91F6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M</w:t>
            </w:r>
          </w:p>
        </w:tc>
      </w:tr>
      <w:tr w:rsidR="004734F4" w14:paraId="37CDD70D" w14:textId="77777777" w:rsidTr="00CD1D7D">
        <w:tc>
          <w:tcPr>
            <w:tcW w:w="425" w:type="dxa"/>
          </w:tcPr>
          <w:p w14:paraId="0391106A" w14:textId="01F37103" w:rsidR="004734F4" w:rsidRDefault="001E21FF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i</w:t>
            </w:r>
            <w:r w:rsidR="004734F4">
              <w:rPr>
                <w:sz w:val="20"/>
                <w:szCs w:val="20"/>
              </w:rPr>
              <w:t>.</w:t>
            </w:r>
          </w:p>
        </w:tc>
        <w:tc>
          <w:tcPr>
            <w:tcW w:w="2698" w:type="dxa"/>
            <w:vAlign w:val="center"/>
          </w:tcPr>
          <w:p w14:paraId="37C1E8C9" w14:textId="77777777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in-lain</w:t>
            </w:r>
          </w:p>
          <w:p w14:paraId="6F2F593E" w14:textId="59C3BCCC" w:rsidR="004734F4" w:rsidRPr="004734F4" w:rsidRDefault="004734F4" w:rsidP="004734F4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i/>
                <w:iCs/>
                <w:sz w:val="16"/>
                <w:szCs w:val="16"/>
              </w:rPr>
              <w:t>Others</w:t>
            </w:r>
          </w:p>
        </w:tc>
        <w:tc>
          <w:tcPr>
            <w:tcW w:w="284" w:type="dxa"/>
            <w:vAlign w:val="center"/>
          </w:tcPr>
          <w:p w14:paraId="067F9C35" w14:textId="49C93933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85A51" w14:textId="166DA82B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M</w:t>
            </w:r>
          </w:p>
        </w:tc>
      </w:tr>
    </w:tbl>
    <w:p w14:paraId="08DB6F03" w14:textId="77777777" w:rsidR="00D205C5" w:rsidRPr="00D205C5" w:rsidRDefault="00D205C5" w:rsidP="00D205C5">
      <w:pPr>
        <w:pStyle w:val="ListParagraph"/>
        <w:widowControl/>
        <w:autoSpaceDE/>
        <w:autoSpaceDN/>
        <w:ind w:left="284"/>
        <w:rPr>
          <w:sz w:val="16"/>
          <w:szCs w:val="16"/>
        </w:rPr>
      </w:pPr>
    </w:p>
    <w:p w14:paraId="2B42E4E6" w14:textId="77777777" w:rsidR="00D205C5" w:rsidRPr="00D205C5" w:rsidRDefault="00D205C5" w:rsidP="00D205C5">
      <w:pPr>
        <w:pStyle w:val="ListParagraph"/>
        <w:widowControl/>
        <w:autoSpaceDE/>
        <w:autoSpaceDN/>
        <w:ind w:left="284"/>
        <w:rPr>
          <w:sz w:val="16"/>
          <w:szCs w:val="16"/>
        </w:rPr>
      </w:pPr>
    </w:p>
    <w:p w14:paraId="1C346745" w14:textId="653E8A0C" w:rsidR="004734F4" w:rsidRPr="004734F4" w:rsidRDefault="004734F4" w:rsidP="00C969B5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16"/>
          <w:szCs w:val="16"/>
        </w:rPr>
      </w:pPr>
      <w:proofErr w:type="spellStart"/>
      <w:r w:rsidRPr="004734F4">
        <w:rPr>
          <w:sz w:val="20"/>
          <w:szCs w:val="20"/>
        </w:rPr>
        <w:t>Jangkaan</w:t>
      </w:r>
      <w:proofErr w:type="spellEnd"/>
      <w:r w:rsidRPr="004734F4">
        <w:rPr>
          <w:sz w:val="20"/>
          <w:szCs w:val="20"/>
        </w:rPr>
        <w:t xml:space="preserve"> </w:t>
      </w:r>
      <w:proofErr w:type="spellStart"/>
      <w:r w:rsidRPr="004734F4">
        <w:rPr>
          <w:sz w:val="20"/>
          <w:szCs w:val="20"/>
        </w:rPr>
        <w:t>Perbelanjaan</w:t>
      </w:r>
      <w:proofErr w:type="spellEnd"/>
      <w:r w:rsidRPr="004734F4">
        <w:rPr>
          <w:sz w:val="20"/>
          <w:szCs w:val="20"/>
        </w:rPr>
        <w:t xml:space="preserve"> (</w:t>
      </w:r>
      <w:proofErr w:type="spellStart"/>
      <w:r w:rsidRPr="004734F4">
        <w:rPr>
          <w:sz w:val="20"/>
          <w:szCs w:val="20"/>
        </w:rPr>
        <w:t>sila</w:t>
      </w:r>
      <w:proofErr w:type="spellEnd"/>
      <w:r w:rsidRPr="004734F4">
        <w:rPr>
          <w:sz w:val="20"/>
          <w:szCs w:val="20"/>
        </w:rPr>
        <w:t xml:space="preserve"> </w:t>
      </w:r>
      <w:proofErr w:type="spellStart"/>
      <w:r w:rsidRPr="004734F4">
        <w:rPr>
          <w:sz w:val="20"/>
          <w:szCs w:val="20"/>
        </w:rPr>
        <w:t>perincikan</w:t>
      </w:r>
      <w:proofErr w:type="spellEnd"/>
      <w:r w:rsidRPr="004734F4">
        <w:rPr>
          <w:sz w:val="20"/>
          <w:szCs w:val="20"/>
        </w:rPr>
        <w:t>)</w:t>
      </w:r>
    </w:p>
    <w:p w14:paraId="3FCB86B0" w14:textId="56E7F87B" w:rsidR="00C969B5" w:rsidRPr="004734F4" w:rsidRDefault="00C969B5" w:rsidP="004734F4">
      <w:pPr>
        <w:pStyle w:val="ListParagraph"/>
        <w:widowControl/>
        <w:autoSpaceDE/>
        <w:autoSpaceDN/>
        <w:ind w:left="284"/>
        <w:rPr>
          <w:sz w:val="16"/>
          <w:szCs w:val="16"/>
        </w:rPr>
      </w:pPr>
      <w:r w:rsidRPr="004734F4">
        <w:rPr>
          <w:rFonts w:ascii="Cambria" w:hAnsi="Cambria"/>
          <w:i/>
          <w:iCs/>
          <w:sz w:val="16"/>
          <w:szCs w:val="16"/>
        </w:rPr>
        <w:t>Expected Expenditure (please write in details)</w:t>
      </w:r>
    </w:p>
    <w:p w14:paraId="7DFAE3E0" w14:textId="77777777" w:rsidR="00C969B5" w:rsidRPr="004734F4" w:rsidRDefault="00C969B5" w:rsidP="00C969B5">
      <w:pPr>
        <w:pStyle w:val="ListParagraph"/>
        <w:rPr>
          <w:sz w:val="20"/>
          <w:szCs w:val="20"/>
        </w:rPr>
      </w:pPr>
    </w:p>
    <w:tbl>
      <w:tblPr>
        <w:tblStyle w:val="TableGrid"/>
        <w:tblW w:w="4845" w:type="pct"/>
        <w:tblInd w:w="279" w:type="dxa"/>
        <w:tblLook w:val="04A0" w:firstRow="1" w:lastRow="0" w:firstColumn="1" w:lastColumn="0" w:noHBand="0" w:noVBand="1"/>
      </w:tblPr>
      <w:tblGrid>
        <w:gridCol w:w="557"/>
        <w:gridCol w:w="4403"/>
        <w:gridCol w:w="3279"/>
        <w:gridCol w:w="1893"/>
      </w:tblGrid>
      <w:tr w:rsidR="00C969B5" w:rsidRPr="004734F4" w14:paraId="22EFB583" w14:textId="77777777" w:rsidTr="009A6D10">
        <w:trPr>
          <w:tblHeader/>
        </w:trPr>
        <w:tc>
          <w:tcPr>
            <w:tcW w:w="275" w:type="pct"/>
            <w:vAlign w:val="center"/>
          </w:tcPr>
          <w:p w14:paraId="1D0515B1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4734F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173" w:type="pct"/>
            <w:vAlign w:val="center"/>
          </w:tcPr>
          <w:p w14:paraId="3B0EA232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Perinci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erbelanjaan</w:t>
            </w:r>
            <w:proofErr w:type="spellEnd"/>
          </w:p>
          <w:p w14:paraId="671DF0F4" w14:textId="2B857CB9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Expenditure details</w:t>
            </w:r>
          </w:p>
        </w:tc>
        <w:tc>
          <w:tcPr>
            <w:tcW w:w="1618" w:type="pct"/>
            <w:vAlign w:val="center"/>
          </w:tcPr>
          <w:p w14:paraId="0BFFEA1A" w14:textId="2EE06CD3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uantiti</w:t>
            </w:r>
            <w:proofErr w:type="spellEnd"/>
            <w:r>
              <w:rPr>
                <w:b/>
                <w:bCs/>
                <w:sz w:val="20"/>
                <w:szCs w:val="20"/>
              </w:rPr>
              <w:t>/Kekerapan</w:t>
            </w:r>
            <w:r w:rsidR="00BF2E47">
              <w:rPr>
                <w:b/>
                <w:bCs/>
                <w:sz w:val="20"/>
                <w:szCs w:val="20"/>
              </w:rPr>
              <w:t xml:space="preserve"> x Harga </w:t>
            </w:r>
            <w:proofErr w:type="spellStart"/>
            <w:r w:rsidR="00BF2E47">
              <w:rPr>
                <w:b/>
                <w:bCs/>
                <w:sz w:val="20"/>
                <w:szCs w:val="20"/>
              </w:rPr>
              <w:t>seunit</w:t>
            </w:r>
            <w:proofErr w:type="spellEnd"/>
            <w:r w:rsidR="009A6D10"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02B1AFB0" w14:textId="4BDA2D12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Quantity/Frequency</w:t>
            </w:r>
          </w:p>
        </w:tc>
        <w:tc>
          <w:tcPr>
            <w:tcW w:w="934" w:type="pct"/>
            <w:vAlign w:val="center"/>
          </w:tcPr>
          <w:p w14:paraId="0BD35A2E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(RM)</w:t>
            </w:r>
          </w:p>
          <w:p w14:paraId="75ADADC1" w14:textId="7812FF26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(RM)</w:t>
            </w:r>
          </w:p>
        </w:tc>
      </w:tr>
      <w:tr w:rsidR="00C969B5" w:rsidRPr="004734F4" w14:paraId="45851562" w14:textId="77777777" w:rsidTr="009A6D10">
        <w:tc>
          <w:tcPr>
            <w:tcW w:w="275" w:type="pct"/>
          </w:tcPr>
          <w:p w14:paraId="61131876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1</w:t>
            </w:r>
          </w:p>
        </w:tc>
        <w:tc>
          <w:tcPr>
            <w:tcW w:w="2173" w:type="pct"/>
            <w:vAlign w:val="center"/>
          </w:tcPr>
          <w:p w14:paraId="74F51586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kan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Minuman</w:t>
            </w:r>
            <w:proofErr w:type="spellEnd"/>
          </w:p>
          <w:p w14:paraId="331E729A" w14:textId="78C33C8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Food and beverages</w:t>
            </w:r>
          </w:p>
          <w:p w14:paraId="5B4CA3D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349E57B6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3997A9B9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0A56F86D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2D7EC231" w14:textId="77777777" w:rsidTr="009A6D10">
        <w:tc>
          <w:tcPr>
            <w:tcW w:w="275" w:type="pct"/>
          </w:tcPr>
          <w:p w14:paraId="1D923BC0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2</w:t>
            </w:r>
          </w:p>
        </w:tc>
        <w:tc>
          <w:tcPr>
            <w:tcW w:w="2173" w:type="pct"/>
            <w:vAlign w:val="center"/>
          </w:tcPr>
          <w:p w14:paraId="2E5C574D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jalan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engangkutan</w:t>
            </w:r>
            <w:proofErr w:type="spellEnd"/>
          </w:p>
          <w:p w14:paraId="4DE33FBE" w14:textId="5980698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Travelling and Transportation</w:t>
            </w:r>
          </w:p>
          <w:p w14:paraId="069CF703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0E0B04DA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57C5D957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5C2FB6A5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3A3879F" w14:textId="77777777" w:rsidTr="009A6D10">
        <w:tc>
          <w:tcPr>
            <w:tcW w:w="275" w:type="pct"/>
          </w:tcPr>
          <w:p w14:paraId="72EC9B01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3</w:t>
            </w:r>
          </w:p>
        </w:tc>
        <w:tc>
          <w:tcPr>
            <w:tcW w:w="2173" w:type="pct"/>
            <w:vAlign w:val="center"/>
          </w:tcPr>
          <w:p w14:paraId="7706AF1F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waan</w:t>
            </w:r>
            <w:proofErr w:type="spellEnd"/>
          </w:p>
          <w:p w14:paraId="4052B845" w14:textId="548E6D5F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Rental</w:t>
            </w:r>
          </w:p>
          <w:p w14:paraId="3D549E4D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7A0360F5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6EAB90E9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46E328DD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B833547" w14:textId="77777777" w:rsidTr="009A6D10">
        <w:tc>
          <w:tcPr>
            <w:tcW w:w="275" w:type="pct"/>
          </w:tcPr>
          <w:p w14:paraId="0396905E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4</w:t>
            </w:r>
          </w:p>
        </w:tc>
        <w:tc>
          <w:tcPr>
            <w:tcW w:w="2173" w:type="pct"/>
            <w:vAlign w:val="center"/>
          </w:tcPr>
          <w:p w14:paraId="39ED1DE6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inapan</w:t>
            </w:r>
            <w:proofErr w:type="spellEnd"/>
          </w:p>
          <w:p w14:paraId="24AA2E3D" w14:textId="1D5751E2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Accommodation</w:t>
            </w:r>
          </w:p>
          <w:p w14:paraId="104F2A9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422D2311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58A7108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1C30E9BA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6062DC72" w14:textId="77777777" w:rsidTr="009A6D10">
        <w:tc>
          <w:tcPr>
            <w:tcW w:w="275" w:type="pct"/>
          </w:tcPr>
          <w:p w14:paraId="139F9AD2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5</w:t>
            </w:r>
          </w:p>
        </w:tc>
        <w:tc>
          <w:tcPr>
            <w:tcW w:w="2173" w:type="pct"/>
            <w:vAlign w:val="center"/>
          </w:tcPr>
          <w:p w14:paraId="702AB554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khidm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fesional</w:t>
            </w:r>
            <w:proofErr w:type="spellEnd"/>
          </w:p>
          <w:p w14:paraId="06D0337E" w14:textId="41F85D93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Professional Services</w:t>
            </w:r>
          </w:p>
          <w:p w14:paraId="48BCAD24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6D031C57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2B631C55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1442C3EB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5F718EAF" w14:textId="77777777" w:rsidTr="009A6D10">
        <w:tc>
          <w:tcPr>
            <w:tcW w:w="275" w:type="pct"/>
          </w:tcPr>
          <w:p w14:paraId="4BAFE598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6</w:t>
            </w:r>
          </w:p>
        </w:tc>
        <w:tc>
          <w:tcPr>
            <w:tcW w:w="2173" w:type="pct"/>
            <w:vAlign w:val="center"/>
          </w:tcPr>
          <w:p w14:paraId="777770EE" w14:textId="77777777" w:rsidR="00543051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han dan </w:t>
            </w:r>
            <w:proofErr w:type="spellStart"/>
            <w:r w:rsidR="00543051">
              <w:rPr>
                <w:sz w:val="20"/>
                <w:szCs w:val="20"/>
              </w:rPr>
              <w:t>Bekalan</w:t>
            </w:r>
            <w:proofErr w:type="spellEnd"/>
            <w:r w:rsidR="00543051">
              <w:rPr>
                <w:sz w:val="20"/>
                <w:szCs w:val="20"/>
              </w:rPr>
              <w:t xml:space="preserve"> (</w:t>
            </w:r>
            <w:proofErr w:type="spellStart"/>
            <w:r w:rsidR="00543051">
              <w:rPr>
                <w:sz w:val="20"/>
                <w:szCs w:val="20"/>
              </w:rPr>
              <w:t>sila</w:t>
            </w:r>
            <w:proofErr w:type="spellEnd"/>
            <w:r w:rsidR="00543051">
              <w:rPr>
                <w:sz w:val="20"/>
                <w:szCs w:val="20"/>
              </w:rPr>
              <w:t xml:space="preserve"> </w:t>
            </w:r>
            <w:proofErr w:type="spellStart"/>
            <w:r w:rsidR="00543051">
              <w:rPr>
                <w:sz w:val="20"/>
                <w:szCs w:val="20"/>
              </w:rPr>
              <w:t>perincikan</w:t>
            </w:r>
            <w:proofErr w:type="spellEnd"/>
            <w:r w:rsidR="00543051">
              <w:rPr>
                <w:sz w:val="20"/>
                <w:szCs w:val="20"/>
              </w:rPr>
              <w:t>)</w:t>
            </w:r>
          </w:p>
          <w:p w14:paraId="5029E75B" w14:textId="68D2BBB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Material and Supplies (give details)</w:t>
            </w:r>
          </w:p>
          <w:p w14:paraId="2137A02A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3607CC70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643AC4D2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3D9D87DA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373242A9" w14:textId="77777777" w:rsidTr="009A6D10">
        <w:tc>
          <w:tcPr>
            <w:tcW w:w="275" w:type="pct"/>
          </w:tcPr>
          <w:p w14:paraId="227BBD45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7</w:t>
            </w:r>
          </w:p>
        </w:tc>
        <w:tc>
          <w:tcPr>
            <w:tcW w:w="2173" w:type="pct"/>
            <w:vAlign w:val="center"/>
          </w:tcPr>
          <w:p w14:paraId="3185ABEE" w14:textId="7021900A" w:rsidR="00543051" w:rsidRDefault="00543051" w:rsidP="00F61E20">
            <w:pPr>
              <w:pStyle w:val="ListParagraph"/>
              <w:ind w:left="0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Honorarium/</w:t>
            </w:r>
            <w:proofErr w:type="spellStart"/>
            <w:r>
              <w:rPr>
                <w:sz w:val="20"/>
                <w:szCs w:val="20"/>
              </w:rPr>
              <w:t>Emolumen</w:t>
            </w:r>
            <w:proofErr w:type="spellEnd"/>
          </w:p>
          <w:p w14:paraId="65E4F318" w14:textId="5F43B6C6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Honorarium/Emolument</w:t>
            </w:r>
          </w:p>
          <w:p w14:paraId="4CF6B14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0018D6EA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618" w:type="pct"/>
            <w:vAlign w:val="center"/>
          </w:tcPr>
          <w:p w14:paraId="53F9702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234F6068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795F3863" w14:textId="77777777" w:rsidTr="009A6D10">
        <w:tc>
          <w:tcPr>
            <w:tcW w:w="275" w:type="pct"/>
          </w:tcPr>
          <w:p w14:paraId="1E340ECF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8</w:t>
            </w:r>
          </w:p>
        </w:tc>
        <w:tc>
          <w:tcPr>
            <w:tcW w:w="2173" w:type="pct"/>
            <w:vAlign w:val="center"/>
          </w:tcPr>
          <w:p w14:paraId="39BE0871" w14:textId="06F9E7CB" w:rsidR="00C969B5" w:rsidRDefault="00543051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in-lain</w:t>
            </w:r>
          </w:p>
          <w:p w14:paraId="440032FB" w14:textId="77777777" w:rsidR="001E21FF" w:rsidRDefault="00543051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Others</w:t>
            </w:r>
          </w:p>
          <w:p w14:paraId="4E28E4A1" w14:textId="637FF944" w:rsidR="0048098E" w:rsidRPr="0048098E" w:rsidRDefault="0048098E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</w:p>
        </w:tc>
        <w:tc>
          <w:tcPr>
            <w:tcW w:w="1618" w:type="pct"/>
            <w:vAlign w:val="center"/>
          </w:tcPr>
          <w:p w14:paraId="11D7CEA1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vAlign w:val="center"/>
          </w:tcPr>
          <w:p w14:paraId="1F1EBDAC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05CB466" w14:textId="77777777" w:rsidTr="009A6D10">
        <w:tc>
          <w:tcPr>
            <w:tcW w:w="4066" w:type="pct"/>
            <w:gridSpan w:val="3"/>
            <w:vAlign w:val="center"/>
          </w:tcPr>
          <w:p w14:paraId="3A7E8D28" w14:textId="56B53E18" w:rsidR="00543051" w:rsidRDefault="00543051" w:rsidP="00F61E20">
            <w:pPr>
              <w:pStyle w:val="ListParagraph"/>
              <w:ind w:left="0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KESELURUHAN (RM)</w:t>
            </w:r>
          </w:p>
          <w:p w14:paraId="5503240D" w14:textId="619FF0D5" w:rsidR="00C969B5" w:rsidRPr="00543051" w:rsidRDefault="00C969B5" w:rsidP="00F61E20">
            <w:pPr>
              <w:pStyle w:val="ListParagraph"/>
              <w:ind w:left="0"/>
              <w:jc w:val="right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AMOUNT (RM)</w:t>
            </w:r>
          </w:p>
        </w:tc>
        <w:tc>
          <w:tcPr>
            <w:tcW w:w="934" w:type="pct"/>
            <w:vAlign w:val="center"/>
          </w:tcPr>
          <w:p w14:paraId="748AEAC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1DAAD7EF" w14:textId="77777777" w:rsidR="00C969B5" w:rsidRPr="004734F4" w:rsidRDefault="00C969B5">
      <w:pPr>
        <w:rPr>
          <w:sz w:val="20"/>
          <w:szCs w:val="20"/>
        </w:rPr>
      </w:pPr>
    </w:p>
    <w:p w14:paraId="3902D04C" w14:textId="0B2D771F" w:rsidR="00543051" w:rsidRDefault="00543051" w:rsidP="00FA3C9B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20"/>
          <w:szCs w:val="20"/>
        </w:rPr>
      </w:pPr>
      <w:proofErr w:type="spellStart"/>
      <w:r>
        <w:rPr>
          <w:sz w:val="20"/>
          <w:szCs w:val="20"/>
        </w:rPr>
        <w:t>Jangkaan</w:t>
      </w:r>
      <w:proofErr w:type="spellEnd"/>
      <w:r>
        <w:rPr>
          <w:sz w:val="20"/>
          <w:szCs w:val="20"/>
        </w:rPr>
        <w:t xml:space="preserve"> Hasil </w:t>
      </w:r>
      <w:proofErr w:type="spellStart"/>
      <w:r>
        <w:rPr>
          <w:sz w:val="20"/>
          <w:szCs w:val="20"/>
        </w:rPr>
        <w:t>Keuntungan</w:t>
      </w:r>
      <w:proofErr w:type="spellEnd"/>
    </w:p>
    <w:p w14:paraId="5E29D51F" w14:textId="22EF57E0" w:rsidR="00FA3C9B" w:rsidRPr="00543051" w:rsidRDefault="00FA3C9B" w:rsidP="00543051">
      <w:pPr>
        <w:pStyle w:val="ListParagraph"/>
        <w:widowControl/>
        <w:autoSpaceDE/>
        <w:autoSpaceDN/>
        <w:ind w:left="284"/>
        <w:rPr>
          <w:rFonts w:ascii="Cambria" w:hAnsi="Cambria"/>
          <w:i/>
          <w:iCs/>
          <w:sz w:val="16"/>
          <w:szCs w:val="16"/>
        </w:rPr>
      </w:pPr>
      <w:r w:rsidRPr="00543051">
        <w:rPr>
          <w:rFonts w:ascii="Cambria" w:hAnsi="Cambria"/>
          <w:i/>
          <w:iCs/>
          <w:sz w:val="16"/>
          <w:szCs w:val="16"/>
        </w:rPr>
        <w:t xml:space="preserve">Expected </w:t>
      </w:r>
      <w:r w:rsidR="00543051" w:rsidRPr="00543051">
        <w:rPr>
          <w:rFonts w:ascii="Cambria" w:hAnsi="Cambria"/>
          <w:i/>
          <w:iCs/>
          <w:sz w:val="16"/>
          <w:szCs w:val="16"/>
        </w:rPr>
        <w:t>profit</w:t>
      </w:r>
    </w:p>
    <w:p w14:paraId="72F6A97F" w14:textId="77777777" w:rsidR="00FA3C9B" w:rsidRPr="004734F4" w:rsidRDefault="00FA3C9B" w:rsidP="00FA3C9B">
      <w:pPr>
        <w:widowControl/>
        <w:autoSpaceDE/>
        <w:autoSpaceDN/>
        <w:rPr>
          <w:sz w:val="20"/>
          <w:szCs w:val="20"/>
        </w:rPr>
      </w:pPr>
    </w:p>
    <w:tbl>
      <w:tblPr>
        <w:tblStyle w:val="TableGrid"/>
        <w:tblW w:w="0" w:type="auto"/>
        <w:tblInd w:w="422" w:type="dxa"/>
        <w:tblLook w:val="04A0" w:firstRow="1" w:lastRow="0" w:firstColumn="1" w:lastColumn="0" w:noHBand="0" w:noVBand="1"/>
      </w:tblPr>
      <w:tblGrid>
        <w:gridCol w:w="557"/>
        <w:gridCol w:w="3694"/>
        <w:gridCol w:w="2977"/>
      </w:tblGrid>
      <w:tr w:rsidR="00543051" w:rsidRPr="004734F4" w14:paraId="05648D48" w14:textId="77777777" w:rsidTr="00543051">
        <w:tc>
          <w:tcPr>
            <w:tcW w:w="0" w:type="auto"/>
          </w:tcPr>
          <w:p w14:paraId="1F811F66" w14:textId="7B7D39E2" w:rsidR="00FA3C9B" w:rsidRPr="004734F4" w:rsidRDefault="00FA3C9B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004734F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694" w:type="dxa"/>
          </w:tcPr>
          <w:p w14:paraId="4061CF04" w14:textId="77777777" w:rsidR="00543051" w:rsidRDefault="00543051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Perkara</w:t>
            </w:r>
            <w:proofErr w:type="spellEnd"/>
          </w:p>
          <w:p w14:paraId="379E5509" w14:textId="7F8C31DC" w:rsidR="00FA3C9B" w:rsidRPr="00543051" w:rsidRDefault="00FA3C9B" w:rsidP="00FA3C9B">
            <w:pPr>
              <w:widowControl/>
              <w:autoSpaceDE/>
              <w:autoSpaceDN/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Item</w:t>
            </w:r>
          </w:p>
        </w:tc>
        <w:tc>
          <w:tcPr>
            <w:tcW w:w="2977" w:type="dxa"/>
          </w:tcPr>
          <w:p w14:paraId="669DE29A" w14:textId="77777777" w:rsidR="00543051" w:rsidRDefault="00543051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Jumla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Keseluruh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503110F6" w14:textId="79590190" w:rsidR="00FA3C9B" w:rsidRPr="00543051" w:rsidRDefault="00FA3C9B" w:rsidP="00FA3C9B">
            <w:pPr>
              <w:widowControl/>
              <w:autoSpaceDE/>
              <w:autoSpaceDN/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Amount (RM)</w:t>
            </w:r>
          </w:p>
        </w:tc>
      </w:tr>
      <w:tr w:rsidR="00543051" w:rsidRPr="004734F4" w14:paraId="0BD6E89A" w14:textId="77777777" w:rsidTr="00543051">
        <w:tc>
          <w:tcPr>
            <w:tcW w:w="0" w:type="auto"/>
            <w:vAlign w:val="center"/>
          </w:tcPr>
          <w:p w14:paraId="7D8CA372" w14:textId="0E229D46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1</w:t>
            </w:r>
          </w:p>
        </w:tc>
        <w:tc>
          <w:tcPr>
            <w:tcW w:w="3694" w:type="dxa"/>
          </w:tcPr>
          <w:p w14:paraId="7219D9E1" w14:textId="1AE01E42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ngk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apatan</w:t>
            </w:r>
            <w:proofErr w:type="spellEnd"/>
            <w:r w:rsidR="001E21FF">
              <w:rPr>
                <w:sz w:val="20"/>
                <w:szCs w:val="20"/>
              </w:rPr>
              <w:t xml:space="preserve"> (A)</w:t>
            </w:r>
          </w:p>
          <w:p w14:paraId="176757A2" w14:textId="7A3DADD8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Expected Incom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(A)</w:t>
            </w:r>
          </w:p>
        </w:tc>
        <w:tc>
          <w:tcPr>
            <w:tcW w:w="2977" w:type="dxa"/>
          </w:tcPr>
          <w:p w14:paraId="7299A835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43051" w:rsidRPr="004734F4" w14:paraId="5D8F6099" w14:textId="77777777" w:rsidTr="00543051">
        <w:tc>
          <w:tcPr>
            <w:tcW w:w="0" w:type="auto"/>
            <w:vAlign w:val="center"/>
          </w:tcPr>
          <w:p w14:paraId="4EA60C6C" w14:textId="60F837CE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2</w:t>
            </w:r>
          </w:p>
        </w:tc>
        <w:tc>
          <w:tcPr>
            <w:tcW w:w="3694" w:type="dxa"/>
          </w:tcPr>
          <w:p w14:paraId="2A2886BC" w14:textId="2FF13EB8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ngk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belanjaan</w:t>
            </w:r>
            <w:proofErr w:type="spellEnd"/>
            <w:r w:rsidR="001E21FF">
              <w:rPr>
                <w:sz w:val="20"/>
                <w:szCs w:val="20"/>
              </w:rPr>
              <w:t xml:space="preserve"> (B)</w:t>
            </w:r>
          </w:p>
          <w:p w14:paraId="53377914" w14:textId="4C4CB4AD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Expected Ex</w:t>
            </w:r>
            <w:r w:rsidR="00786451">
              <w:rPr>
                <w:rFonts w:ascii="Cambria" w:hAnsi="Cambria"/>
                <w:i/>
                <w:iCs/>
                <w:sz w:val="16"/>
                <w:szCs w:val="16"/>
              </w:rPr>
              <w:t>pense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(B)</w:t>
            </w:r>
          </w:p>
        </w:tc>
        <w:tc>
          <w:tcPr>
            <w:tcW w:w="2977" w:type="dxa"/>
          </w:tcPr>
          <w:p w14:paraId="122CD90C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43051" w:rsidRPr="004734F4" w14:paraId="53DEC057" w14:textId="77777777" w:rsidTr="00543051">
        <w:tc>
          <w:tcPr>
            <w:tcW w:w="0" w:type="auto"/>
            <w:vAlign w:val="center"/>
          </w:tcPr>
          <w:p w14:paraId="6079B31C" w14:textId="2D81CE93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3</w:t>
            </w:r>
          </w:p>
        </w:tc>
        <w:tc>
          <w:tcPr>
            <w:tcW w:w="3694" w:type="dxa"/>
          </w:tcPr>
          <w:p w14:paraId="2E451119" w14:textId="18A1DC45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ngk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untungan</w:t>
            </w:r>
            <w:proofErr w:type="spellEnd"/>
            <w:r w:rsidR="00D205C5">
              <w:rPr>
                <w:sz w:val="20"/>
                <w:szCs w:val="20"/>
              </w:rPr>
              <w:t xml:space="preserve"> </w:t>
            </w:r>
            <w:proofErr w:type="spellStart"/>
            <w:r w:rsidR="00D205C5">
              <w:rPr>
                <w:sz w:val="20"/>
                <w:szCs w:val="20"/>
              </w:rPr>
              <w:t>Bersih</w:t>
            </w:r>
            <w:proofErr w:type="spellEnd"/>
            <w:r w:rsidR="001E21FF">
              <w:rPr>
                <w:sz w:val="20"/>
                <w:szCs w:val="20"/>
              </w:rPr>
              <w:t xml:space="preserve"> (A-B)</w:t>
            </w:r>
          </w:p>
          <w:p w14:paraId="37D917BB" w14:textId="13A8887F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 xml:space="preserve">Expected </w:t>
            </w:r>
            <w:r w:rsidR="00786451">
              <w:rPr>
                <w:rFonts w:ascii="Cambria" w:hAnsi="Cambria"/>
                <w:i/>
                <w:iCs/>
                <w:sz w:val="16"/>
                <w:szCs w:val="16"/>
              </w:rPr>
              <w:t xml:space="preserve">Net </w:t>
            </w: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 xml:space="preserve">Profit 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A-B)</w:t>
            </w:r>
          </w:p>
        </w:tc>
        <w:tc>
          <w:tcPr>
            <w:tcW w:w="2977" w:type="dxa"/>
          </w:tcPr>
          <w:p w14:paraId="1E70439E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07F98D64" w14:textId="77777777" w:rsidR="00701BDF" w:rsidRDefault="00701BDF" w:rsidP="00FA3C9B">
      <w:pPr>
        <w:widowControl/>
        <w:autoSpaceDE/>
        <w:autoSpaceDN/>
      </w:pPr>
    </w:p>
    <w:p w14:paraId="4EA703B3" w14:textId="77777777" w:rsidR="00543051" w:rsidRDefault="00543051" w:rsidP="00FA3C9B">
      <w:pPr>
        <w:widowControl/>
        <w:autoSpaceDE/>
        <w:autoSpaceDN/>
      </w:pPr>
    </w:p>
    <w:p w14:paraId="3065FAE5" w14:textId="2595EA6D" w:rsidR="002C7174" w:rsidRDefault="002C7174">
      <w:pPr>
        <w:rPr>
          <w:rFonts w:ascii="Cambria" w:hAnsi="Cambria"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51E2FB76" wp14:editId="441EFFBC">
                <wp:extent cx="6645910" cy="414607"/>
                <wp:effectExtent l="0" t="0" r="21590" b="24130"/>
                <wp:docPr id="18219613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4146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2B1EB" w14:textId="77777777" w:rsidR="002C7174" w:rsidRDefault="002C7174" w:rsidP="002C7174">
                            <w:pPr>
                              <w:spacing w:before="71"/>
                              <w:ind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.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NGARAH/DEKAN/KETUA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JAFPIB</w:t>
                            </w:r>
                          </w:p>
                          <w:p w14:paraId="50B03693" w14:textId="77777777" w:rsidR="002C7174" w:rsidRPr="006C63F0" w:rsidRDefault="002C7174" w:rsidP="002C7174">
                            <w:pPr>
                              <w:pStyle w:val="BodyText"/>
                              <w:spacing w:before="1"/>
                              <w:ind w:left="2914" w:right="291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C63F0">
                              <w:rPr>
                                <w:sz w:val="18"/>
                                <w:szCs w:val="18"/>
                              </w:rPr>
                              <w:t>Certification</w:t>
                            </w:r>
                            <w:r w:rsidRPr="006C63F0">
                              <w:rPr>
                                <w:spacing w:val="-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C63F0">
                              <w:rPr>
                                <w:sz w:val="18"/>
                                <w:szCs w:val="18"/>
                              </w:rPr>
                              <w:t>by</w:t>
                            </w:r>
                            <w:r w:rsidRPr="006C63F0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C63F0">
                              <w:rPr>
                                <w:sz w:val="18"/>
                                <w:szCs w:val="18"/>
                              </w:rPr>
                              <w:t>Director/Dean/Head</w:t>
                            </w:r>
                            <w:r w:rsidRPr="006C63F0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DAFCID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E2FB76" id="Text Box 6" o:spid="_x0000_s1029" type="#_x0000_t202" style="width:523.3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" fillcolor="#d8d8d8 [2732]" strokeweight="1.5pt">
                <v:textbox inset="0,0,0,0">
                  <w:txbxContent>
                    <w:p w14:paraId="2342B1EB" w14:textId="77777777" w:rsidR="002C7174" w:rsidRDefault="002C7174" w:rsidP="002C7174">
                      <w:pPr>
                        <w:spacing w:before="71"/>
                        <w:ind w:right="90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D.</w:t>
                      </w:r>
                      <w:r>
                        <w:rPr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AKUAN</w:t>
                      </w:r>
                      <w:r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NGARAH/DEKAN/KETUA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JAFPIB</w:t>
                      </w:r>
                    </w:p>
                    <w:p w14:paraId="50B03693" w14:textId="77777777" w:rsidR="002C7174" w:rsidRPr="006C63F0" w:rsidRDefault="002C7174" w:rsidP="002C7174">
                      <w:pPr>
                        <w:pStyle w:val="BodyText"/>
                        <w:spacing w:before="1"/>
                        <w:ind w:left="2914" w:right="2912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C63F0">
                        <w:rPr>
                          <w:sz w:val="18"/>
                          <w:szCs w:val="18"/>
                        </w:rPr>
                        <w:t>Certification</w:t>
                      </w:r>
                      <w:r w:rsidRPr="006C63F0">
                        <w:rPr>
                          <w:spacing w:val="-6"/>
                          <w:sz w:val="18"/>
                          <w:szCs w:val="18"/>
                        </w:rPr>
                        <w:t xml:space="preserve"> </w:t>
                      </w:r>
                      <w:r w:rsidRPr="006C63F0">
                        <w:rPr>
                          <w:sz w:val="18"/>
                          <w:szCs w:val="18"/>
                        </w:rPr>
                        <w:t>by</w:t>
                      </w:r>
                      <w:r w:rsidRPr="006C63F0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6C63F0">
                        <w:rPr>
                          <w:sz w:val="18"/>
                          <w:szCs w:val="18"/>
                        </w:rPr>
                        <w:t>Director/Dean/Head</w:t>
                      </w:r>
                      <w:r w:rsidRPr="006C63F0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DAFCID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89BA06" w14:textId="77777777" w:rsidR="002C7174" w:rsidRDefault="002C7174">
      <w:pPr>
        <w:rPr>
          <w:rFonts w:ascii="Cambria" w:hAnsi="Cambria"/>
          <w:sz w:val="16"/>
          <w:szCs w:val="16"/>
        </w:rPr>
      </w:pPr>
    </w:p>
    <w:p w14:paraId="3B8DDC78" w14:textId="77777777" w:rsidR="002C7174" w:rsidRPr="002C7174" w:rsidRDefault="002C7174" w:rsidP="002C7174">
      <w:pPr>
        <w:rPr>
          <w:sz w:val="20"/>
          <w:szCs w:val="20"/>
        </w:rPr>
      </w:pPr>
      <w:proofErr w:type="spellStart"/>
      <w:r w:rsidRPr="002C7174">
        <w:rPr>
          <w:sz w:val="20"/>
          <w:szCs w:val="20"/>
        </w:rPr>
        <w:t>Permohonan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ini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disokong</w:t>
      </w:r>
      <w:proofErr w:type="spellEnd"/>
      <w:r w:rsidRPr="002C7174">
        <w:rPr>
          <w:sz w:val="20"/>
          <w:szCs w:val="20"/>
        </w:rPr>
        <w:t>/</w:t>
      </w:r>
      <w:proofErr w:type="spellStart"/>
      <w:r w:rsidRPr="002C7174">
        <w:rPr>
          <w:sz w:val="20"/>
          <w:szCs w:val="20"/>
        </w:rPr>
        <w:t>tidak</w:t>
      </w:r>
      <w:proofErr w:type="spellEnd"/>
      <w:r w:rsidRPr="002C7174">
        <w:rPr>
          <w:spacing w:val="-3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disokong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atas</w:t>
      </w:r>
      <w:proofErr w:type="spellEnd"/>
      <w:r w:rsidRPr="002C7174">
        <w:rPr>
          <w:spacing w:val="-3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sebab-sebab</w:t>
      </w:r>
      <w:proofErr w:type="spellEnd"/>
      <w:r w:rsidRPr="002C7174">
        <w:rPr>
          <w:spacing w:val="-6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berikut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(Sila</w:t>
      </w:r>
      <w:r w:rsidRPr="002C7174">
        <w:rPr>
          <w:spacing w:val="-5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berikan</w:t>
      </w:r>
      <w:proofErr w:type="spellEnd"/>
      <w:r w:rsidRPr="002C7174">
        <w:rPr>
          <w:spacing w:val="-4"/>
          <w:sz w:val="20"/>
          <w:szCs w:val="20"/>
        </w:rPr>
        <w:t xml:space="preserve"> </w:t>
      </w:r>
      <w:proofErr w:type="spellStart"/>
      <w:r w:rsidRPr="002C7174">
        <w:rPr>
          <w:sz w:val="20"/>
          <w:szCs w:val="20"/>
        </w:rPr>
        <w:t>ulasan</w:t>
      </w:r>
      <w:proofErr w:type="spellEnd"/>
      <w:r w:rsidRPr="002C7174">
        <w:rPr>
          <w:sz w:val="20"/>
          <w:szCs w:val="20"/>
        </w:rPr>
        <w:t>):</w:t>
      </w:r>
    </w:p>
    <w:p w14:paraId="4C4FA94E" w14:textId="77777777" w:rsidR="002C7174" w:rsidRPr="002C7174" w:rsidRDefault="002C7174" w:rsidP="002C7174">
      <w:pPr>
        <w:rPr>
          <w:rFonts w:ascii="Cambria" w:hAnsi="Cambria"/>
          <w:i/>
          <w:iCs/>
          <w:sz w:val="16"/>
          <w:szCs w:val="16"/>
        </w:rPr>
      </w:pPr>
      <w:r w:rsidRPr="002C7174">
        <w:rPr>
          <w:rFonts w:ascii="Cambria" w:hAnsi="Cambria"/>
          <w:i/>
          <w:iCs/>
          <w:sz w:val="16"/>
          <w:szCs w:val="16"/>
        </w:rPr>
        <w:t>This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application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is</w:t>
      </w:r>
      <w:r w:rsidRPr="002C7174">
        <w:rPr>
          <w:rFonts w:ascii="Cambria" w:hAnsi="Cambria"/>
          <w:i/>
          <w:iCs/>
          <w:spacing w:val="-4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supported/not</w:t>
      </w:r>
      <w:r w:rsidRPr="002C7174">
        <w:rPr>
          <w:rFonts w:ascii="Cambria" w:hAnsi="Cambria"/>
          <w:i/>
          <w:iCs/>
          <w:spacing w:val="-5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supported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because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of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the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following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reason(s)</w:t>
      </w:r>
      <w:r w:rsidRPr="002C7174">
        <w:rPr>
          <w:rFonts w:ascii="Cambria" w:hAnsi="Cambria"/>
          <w:i/>
          <w:iCs/>
          <w:spacing w:val="-5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(please</w:t>
      </w:r>
      <w:r w:rsidRPr="002C7174">
        <w:rPr>
          <w:rFonts w:ascii="Cambria" w:hAnsi="Cambria"/>
          <w:i/>
          <w:iCs/>
          <w:spacing w:val="-4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give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remark):</w:t>
      </w:r>
    </w:p>
    <w:p w14:paraId="271EFAA4" w14:textId="77777777" w:rsidR="002C7174" w:rsidRDefault="002C7174" w:rsidP="002C7174">
      <w:pPr>
        <w:pStyle w:val="BodyText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2C7174" w14:paraId="046F5665" w14:textId="77777777" w:rsidTr="003F0F03">
        <w:trPr>
          <w:trHeight w:val="454"/>
        </w:trPr>
        <w:tc>
          <w:tcPr>
            <w:tcW w:w="10456" w:type="dxa"/>
          </w:tcPr>
          <w:p w14:paraId="0CA08086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4996279D" w14:textId="77777777" w:rsidTr="003F0F03">
        <w:trPr>
          <w:trHeight w:val="454"/>
        </w:trPr>
        <w:tc>
          <w:tcPr>
            <w:tcW w:w="10456" w:type="dxa"/>
          </w:tcPr>
          <w:p w14:paraId="28546AE9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6F9FA82B" w14:textId="77777777" w:rsidTr="003F0F03">
        <w:trPr>
          <w:trHeight w:val="454"/>
        </w:trPr>
        <w:tc>
          <w:tcPr>
            <w:tcW w:w="10456" w:type="dxa"/>
          </w:tcPr>
          <w:p w14:paraId="5696BB63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180D0548" w14:textId="77777777" w:rsidTr="003F0F03">
        <w:trPr>
          <w:trHeight w:val="454"/>
        </w:trPr>
        <w:tc>
          <w:tcPr>
            <w:tcW w:w="10456" w:type="dxa"/>
          </w:tcPr>
          <w:p w14:paraId="2F93003D" w14:textId="77777777" w:rsidR="000D76C1" w:rsidRDefault="000D76C1" w:rsidP="002C7174">
            <w:pPr>
              <w:pStyle w:val="BodyText"/>
              <w:rPr>
                <w:sz w:val="20"/>
              </w:rPr>
            </w:pPr>
          </w:p>
          <w:p w14:paraId="207A8A01" w14:textId="77777777" w:rsidR="008D29AA" w:rsidRDefault="008D29AA" w:rsidP="002C7174">
            <w:pPr>
              <w:pStyle w:val="BodyText"/>
              <w:rPr>
                <w:sz w:val="20"/>
              </w:rPr>
            </w:pPr>
          </w:p>
        </w:tc>
      </w:tr>
    </w:tbl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686"/>
        <w:gridCol w:w="6780"/>
      </w:tblGrid>
      <w:tr w:rsidR="008D29AA" w:rsidRPr="00E972DC" w14:paraId="15447C4E" w14:textId="77777777" w:rsidTr="008D29AA">
        <w:trPr>
          <w:jc w:val="center"/>
        </w:trPr>
        <w:tc>
          <w:tcPr>
            <w:tcW w:w="1761" w:type="pct"/>
            <w:shd w:val="clear" w:color="auto" w:fill="auto"/>
          </w:tcPr>
          <w:p w14:paraId="4E66F886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F58FF2D" w14:textId="77777777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  <w:r w:rsidRPr="00E972DC">
              <w:rPr>
                <w:rFonts w:cs="Tahoma"/>
                <w:sz w:val="20"/>
                <w:szCs w:val="10"/>
              </w:rPr>
              <w:t>Date</w:t>
            </w:r>
          </w:p>
        </w:tc>
        <w:tc>
          <w:tcPr>
            <w:tcW w:w="3239" w:type="pct"/>
            <w:shd w:val="clear" w:color="auto" w:fill="auto"/>
          </w:tcPr>
          <w:p w14:paraId="74423AA9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2BD15304" w14:textId="77777777" w:rsidR="008D29AA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  <w:r w:rsidRPr="00E972DC">
              <w:rPr>
                <w:rFonts w:cs="Tahoma"/>
                <w:sz w:val="20"/>
                <w:szCs w:val="10"/>
              </w:rPr>
              <w:t>Signature and Stamp</w:t>
            </w:r>
          </w:p>
          <w:p w14:paraId="186A9068" w14:textId="77777777" w:rsidR="008D29AA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  <w:p w14:paraId="6E177731" w14:textId="77777777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708D0B80" w14:textId="77777777" w:rsidR="00543051" w:rsidRDefault="00543051">
      <w:pPr>
        <w:rPr>
          <w:rFonts w:ascii="Cambria" w:hAnsi="Cambria"/>
          <w:sz w:val="16"/>
          <w:szCs w:val="16"/>
        </w:rPr>
      </w:pPr>
    </w:p>
    <w:p w14:paraId="23CFBF56" w14:textId="77777777" w:rsidR="00543051" w:rsidRDefault="00543051">
      <w:pPr>
        <w:widowControl/>
        <w:autoSpaceDE/>
        <w:autoSpaceDN/>
        <w:spacing w:after="160" w:line="259" w:lineRule="auto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6"/>
          <w:szCs w:val="16"/>
        </w:rPr>
        <w:br w:type="page"/>
      </w:r>
    </w:p>
    <w:p w14:paraId="53DC1600" w14:textId="3003FB63" w:rsidR="002C7174" w:rsidRDefault="002C7174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49C4D9A8" wp14:editId="7445A264">
                <wp:extent cx="6637867" cy="321733"/>
                <wp:effectExtent l="0" t="0" r="10795" b="2159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867" cy="32173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53697" w14:textId="33044994" w:rsidR="002C7174" w:rsidRDefault="002C7174" w:rsidP="004C7FD3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E. </w:t>
                            </w:r>
                            <w:r w:rsidR="004C7FD3">
                              <w:rPr>
                                <w:b/>
                                <w:sz w:val="20"/>
                              </w:rPr>
                              <w:t>UNTUK KEGUNAAN SEKTOR PERSIDANGAN, PENERBIT UMS</w:t>
                            </w:r>
                          </w:p>
                          <w:p w14:paraId="3BD883AF" w14:textId="5838EDAB" w:rsidR="003A1C91" w:rsidRPr="003A1C91" w:rsidRDefault="003A1C91" w:rsidP="003A1C91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CONFERENCE SECTO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R USE</w:t>
                            </w:r>
                            <w:r w:rsidR="0054305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ONL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C4D9A8" id="Text Box 11" o:spid="_x0000_s1030" type="#_x0000_t202" style="width:522.65pt;height:2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" fillcolor="#d8d8d8 [2732]" strokeweight="1.5pt">
                <v:textbox inset="0,0,0,0">
                  <w:txbxContent>
                    <w:p w14:paraId="26A53697" w14:textId="33044994" w:rsidR="002C7174" w:rsidRDefault="002C7174" w:rsidP="004C7FD3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E. </w:t>
                      </w:r>
                      <w:r w:rsidR="004C7FD3">
                        <w:rPr>
                          <w:b/>
                          <w:sz w:val="20"/>
                        </w:rPr>
                        <w:t>UNTUK KEGUNAAN SEKTOR PERSIDANGAN, PENERBIT UMS</w:t>
                      </w:r>
                    </w:p>
                    <w:p w14:paraId="3BD883AF" w14:textId="5838EDAB" w:rsidR="003A1C91" w:rsidRPr="003A1C91" w:rsidRDefault="003A1C91" w:rsidP="003A1C91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CONFERENCE SECTO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R USE</w:t>
                      </w:r>
                      <w:r w:rsidR="0054305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94F444" w14:textId="77777777" w:rsidR="004C7FD3" w:rsidRDefault="004C7FD3">
      <w:pPr>
        <w:rPr>
          <w:rFonts w:ascii="Cambria" w:hAnsi="Cambria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2127"/>
        <w:gridCol w:w="1842"/>
        <w:gridCol w:w="1418"/>
        <w:gridCol w:w="2097"/>
      </w:tblGrid>
      <w:tr w:rsidR="002C7174" w:rsidRPr="002C7174" w14:paraId="6AC3890C" w14:textId="77777777" w:rsidTr="00E972DC"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CA8975B" w14:textId="55FFBABC" w:rsidR="002C7174" w:rsidRPr="002C7174" w:rsidRDefault="002C7174" w:rsidP="003A1C91">
            <w:pPr>
              <w:rPr>
                <w:b/>
                <w:bCs/>
                <w:sz w:val="20"/>
                <w:szCs w:val="20"/>
              </w:rPr>
            </w:pPr>
            <w:r w:rsidRPr="002C7174">
              <w:rPr>
                <w:b/>
                <w:bCs/>
                <w:sz w:val="20"/>
                <w:szCs w:val="20"/>
              </w:rPr>
              <w:t xml:space="preserve">MAKLUMAT PENCADANG                                                                         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  <w:r w:rsidR="004C7FD3">
              <w:rPr>
                <w:b/>
                <w:bCs/>
                <w:sz w:val="20"/>
                <w:szCs w:val="20"/>
              </w:rPr>
              <w:t xml:space="preserve"> </w:t>
            </w:r>
            <w:r w:rsidRPr="002C7174">
              <w:rPr>
                <w:bCs/>
                <w:sz w:val="20"/>
                <w:szCs w:val="20"/>
              </w:rPr>
              <w:t xml:space="preserve">No. </w:t>
            </w:r>
            <w:proofErr w:type="spellStart"/>
            <w:r>
              <w:rPr>
                <w:bCs/>
                <w:sz w:val="20"/>
                <w:szCs w:val="20"/>
              </w:rPr>
              <w:t>Ruj</w:t>
            </w:r>
            <w:proofErr w:type="spellEnd"/>
            <w:r>
              <w:rPr>
                <w:bCs/>
                <w:sz w:val="20"/>
                <w:szCs w:val="20"/>
              </w:rPr>
              <w:t>.:</w:t>
            </w:r>
          </w:p>
        </w:tc>
      </w:tr>
      <w:tr w:rsidR="004C7FD3" w:rsidRPr="002C7174" w14:paraId="00563AFD" w14:textId="77777777" w:rsidTr="00F751A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5969C" w14:textId="447B7EB6" w:rsidR="002C7174" w:rsidRPr="002C7174" w:rsidRDefault="002C7174" w:rsidP="00F751AB">
            <w:pPr>
              <w:rPr>
                <w:sz w:val="20"/>
                <w:szCs w:val="20"/>
              </w:rPr>
            </w:pPr>
            <w:r w:rsidRPr="002C7174">
              <w:rPr>
                <w:sz w:val="20"/>
                <w:szCs w:val="20"/>
              </w:rPr>
              <w:t xml:space="preserve">Nama </w:t>
            </w:r>
            <w:proofErr w:type="spellStart"/>
            <w:r w:rsidRPr="002C7174">
              <w:rPr>
                <w:sz w:val="20"/>
                <w:szCs w:val="20"/>
              </w:rPr>
              <w:t>Pencadang</w:t>
            </w:r>
            <w:proofErr w:type="spellEnd"/>
            <w:r w:rsidRPr="002C7174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96B6" w14:textId="77777777" w:rsidR="002C7174" w:rsidRDefault="002C7174" w:rsidP="00F751AB">
            <w:pPr>
              <w:rPr>
                <w:bCs/>
                <w:sz w:val="20"/>
                <w:szCs w:val="20"/>
              </w:rPr>
            </w:pPr>
          </w:p>
          <w:p w14:paraId="6160CDBC" w14:textId="73C3CEC3" w:rsidR="002C7174" w:rsidRPr="002C7174" w:rsidRDefault="002C7174" w:rsidP="00F751AB">
            <w:pPr>
              <w:rPr>
                <w:bCs/>
                <w:sz w:val="20"/>
                <w:szCs w:val="20"/>
              </w:rPr>
            </w:pPr>
          </w:p>
        </w:tc>
        <w:tc>
          <w:tcPr>
            <w:tcW w:w="16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6225EF" w14:textId="2C8EB88F" w:rsidR="002C7174" w:rsidRPr="002C7174" w:rsidRDefault="002C7174" w:rsidP="00F751AB">
            <w:pPr>
              <w:rPr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Jawatan</w:t>
            </w:r>
            <w:proofErr w:type="spellEnd"/>
            <w:r w:rsidRPr="002C7174">
              <w:rPr>
                <w:bCs/>
                <w:sz w:val="20"/>
                <w:szCs w:val="20"/>
              </w:rPr>
              <w:t>:</w:t>
            </w:r>
            <w:r w:rsidRPr="002C7174">
              <w:rPr>
                <w:sz w:val="20"/>
                <w:szCs w:val="20"/>
              </w:rPr>
              <w:t xml:space="preserve"> </w:t>
            </w:r>
          </w:p>
        </w:tc>
      </w:tr>
      <w:tr w:rsidR="001D380B" w:rsidRPr="002C7174" w14:paraId="03B2A6CC" w14:textId="77777777" w:rsidTr="001D380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33A26" w14:textId="6AC79610" w:rsidR="001D380B" w:rsidRPr="002C7174" w:rsidRDefault="001D380B" w:rsidP="00F75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FPIB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BAA56" w14:textId="77777777" w:rsidR="001D380B" w:rsidRPr="002C7174" w:rsidRDefault="001D380B" w:rsidP="00F751AB">
            <w:pPr>
              <w:rPr>
                <w:bCs/>
                <w:sz w:val="20"/>
                <w:szCs w:val="20"/>
              </w:rPr>
            </w:pPr>
          </w:p>
        </w:tc>
      </w:tr>
      <w:tr w:rsidR="001D380B" w:rsidRPr="002C7174" w14:paraId="5A691445" w14:textId="77777777" w:rsidTr="001D380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30F0" w14:textId="4280AD83" w:rsidR="001D380B" w:rsidRPr="002C7174" w:rsidRDefault="001D380B" w:rsidP="00F75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a Pengerusi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9C39FA" w14:textId="77777777" w:rsidR="001D380B" w:rsidRPr="002C7174" w:rsidRDefault="001D380B" w:rsidP="00F751AB">
            <w:pPr>
              <w:rPr>
                <w:bCs/>
                <w:sz w:val="20"/>
                <w:szCs w:val="20"/>
              </w:rPr>
            </w:pPr>
          </w:p>
        </w:tc>
      </w:tr>
      <w:tr w:rsidR="002C7174" w:rsidRPr="002C7174" w14:paraId="4591796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15CE21" w14:textId="77777777" w:rsidR="002C7174" w:rsidRPr="002C7174" w:rsidRDefault="002C7174" w:rsidP="003A1C91">
            <w:pPr>
              <w:rPr>
                <w:sz w:val="20"/>
                <w:szCs w:val="20"/>
              </w:rPr>
            </w:pPr>
            <w:r w:rsidRPr="002C7174">
              <w:rPr>
                <w:b/>
                <w:bCs/>
                <w:sz w:val="20"/>
                <w:szCs w:val="20"/>
              </w:rPr>
              <w:t>MAKLUMAT PENGANJURAN PERSIDANGAN</w:t>
            </w:r>
          </w:p>
        </w:tc>
      </w:tr>
      <w:tr w:rsidR="002C7174" w:rsidRPr="002C7174" w14:paraId="756DF859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B4975" w14:textId="16999F19" w:rsidR="002C7174" w:rsidRPr="002C7174" w:rsidRDefault="002C7174" w:rsidP="003A1C91">
            <w:pPr>
              <w:rPr>
                <w:bCs/>
                <w:sz w:val="20"/>
                <w:szCs w:val="20"/>
                <w:lang w:val="fi-FI"/>
              </w:rPr>
            </w:pPr>
            <w:r w:rsidRPr="002C7174">
              <w:rPr>
                <w:bCs/>
                <w:sz w:val="20"/>
                <w:szCs w:val="20"/>
                <w:lang w:val="fi-FI"/>
              </w:rPr>
              <w:t>Baki Tabung Amanah (</w:t>
            </w:r>
            <w:r w:rsidR="00D205C5">
              <w:rPr>
                <w:bCs/>
                <w:sz w:val="20"/>
                <w:szCs w:val="20"/>
                <w:lang w:val="fi-FI"/>
              </w:rPr>
              <w:t>Penganjuran Persidangan dan Seminar</w:t>
            </w:r>
            <w:r w:rsidRPr="002C7174">
              <w:rPr>
                <w:bCs/>
                <w:sz w:val="20"/>
                <w:szCs w:val="20"/>
                <w:lang w:val="fi-FI"/>
              </w:rPr>
              <w:t>) PR00164</w:t>
            </w:r>
            <w:r w:rsidR="00D205C5">
              <w:rPr>
                <w:bCs/>
                <w:sz w:val="20"/>
                <w:szCs w:val="20"/>
                <w:lang w:val="fi-FI"/>
              </w:rPr>
              <w:t>-R003</w:t>
            </w:r>
            <w:r w:rsidRPr="002C7174">
              <w:rPr>
                <w:bCs/>
                <w:sz w:val="20"/>
                <w:szCs w:val="20"/>
                <w:lang w:val="fi-FI"/>
              </w:rPr>
              <w:t xml:space="preserve"> : </w:t>
            </w:r>
          </w:p>
        </w:tc>
      </w:tr>
      <w:tr w:rsidR="003A1C91" w:rsidRPr="002C7174" w14:paraId="14D25200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D6F70" w14:textId="7B18A6CE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Tajuk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Persidang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CDF7" w14:textId="013C32D0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7B11E014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09899" w14:textId="2FC44D2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ringkat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Persidang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B142E" w14:textId="7D7601D7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18A212E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E6862" w14:textId="32BD0C31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nganjur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76107" w14:textId="3331A2B9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692D8FE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BD4BA" w14:textId="4A03812B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arikh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CAEDF" w14:textId="123C5DC4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047CFAD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8A88" w14:textId="1355F519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empat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2F50" w14:textId="30E5D16A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D205C5" w:rsidRPr="002C7174" w14:paraId="78647CD3" w14:textId="77777777" w:rsidTr="00D205C5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FB770" w14:textId="559C3564" w:rsidR="00D205C5" w:rsidRPr="002C7174" w:rsidRDefault="00D205C5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runtuk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Dipoho</w:t>
            </w:r>
            <w:r w:rsidRPr="003A1C91">
              <w:rPr>
                <w:bCs/>
                <w:sz w:val="20"/>
                <w:szCs w:val="20"/>
              </w:rPr>
              <w:t>n</w:t>
            </w:r>
            <w:proofErr w:type="spellEnd"/>
          </w:p>
        </w:tc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9BFE" w14:textId="77777777" w:rsidR="00D205C5" w:rsidRPr="002C7174" w:rsidRDefault="00D205C5" w:rsidP="003A1C9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22B6" w14:textId="67358F59" w:rsidR="00D205C5" w:rsidRPr="00D205C5" w:rsidRDefault="00D205C5" w:rsidP="003A1C91">
            <w:pPr>
              <w:rPr>
                <w:sz w:val="20"/>
                <w:szCs w:val="20"/>
              </w:rPr>
            </w:pPr>
            <w:proofErr w:type="spellStart"/>
            <w:r w:rsidRPr="00D205C5">
              <w:rPr>
                <w:sz w:val="20"/>
                <w:szCs w:val="20"/>
              </w:rPr>
              <w:t>Jumlah</w:t>
            </w:r>
            <w:proofErr w:type="spellEnd"/>
            <w:r w:rsidRPr="00D205C5">
              <w:rPr>
                <w:sz w:val="20"/>
                <w:szCs w:val="20"/>
              </w:rPr>
              <w:t xml:space="preserve"> </w:t>
            </w:r>
            <w:proofErr w:type="spellStart"/>
            <w:r w:rsidRPr="00D205C5">
              <w:rPr>
                <w:sz w:val="20"/>
                <w:szCs w:val="20"/>
              </w:rPr>
              <w:t>pendahuluan</w:t>
            </w:r>
            <w:proofErr w:type="spellEnd"/>
            <w:r w:rsidRPr="00D205C5">
              <w:rPr>
                <w:sz w:val="20"/>
                <w:szCs w:val="20"/>
              </w:rPr>
              <w:t xml:space="preserve"> </w:t>
            </w:r>
            <w:proofErr w:type="spellStart"/>
            <w:r w:rsidRPr="00D205C5">
              <w:rPr>
                <w:sz w:val="20"/>
                <w:szCs w:val="20"/>
              </w:rPr>
              <w:t>dicadangkan</w:t>
            </w:r>
            <w:proofErr w:type="spellEnd"/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D1967" w14:textId="12C8A8F6" w:rsidR="00D205C5" w:rsidRPr="002C7174" w:rsidRDefault="00D205C5" w:rsidP="003A1C9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A1C91" w:rsidRPr="002C7174" w14:paraId="1215BF62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A6F5" w14:textId="34C84F1D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Anggar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205C5">
              <w:rPr>
                <w:bCs/>
                <w:sz w:val="20"/>
                <w:szCs w:val="20"/>
              </w:rPr>
              <w:t>Pendapat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EC08" w14:textId="489F73EA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029935FD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BC939" w14:textId="0258FA8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Anggar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2C7174">
              <w:rPr>
                <w:bCs/>
                <w:sz w:val="20"/>
                <w:szCs w:val="20"/>
              </w:rPr>
              <w:t>Pe</w:t>
            </w:r>
            <w:r w:rsidR="00D205C5">
              <w:rPr>
                <w:bCs/>
                <w:sz w:val="20"/>
                <w:szCs w:val="20"/>
              </w:rPr>
              <w:t>rbelanjaan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37981" w14:textId="282EA87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09281699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8E282" w14:textId="3A33195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2C7174">
              <w:rPr>
                <w:bCs/>
                <w:sz w:val="20"/>
                <w:szCs w:val="20"/>
              </w:rPr>
              <w:t>Pendapatan-Perbelanjaan</w:t>
            </w:r>
            <w:proofErr w:type="spellEnd"/>
            <w:r w:rsidRPr="002C7174">
              <w:rPr>
                <w:bCs/>
                <w:sz w:val="20"/>
                <w:szCs w:val="20"/>
              </w:rPr>
              <w:t xml:space="preserve"> </w:t>
            </w:r>
            <w:r w:rsidRPr="00D205C5">
              <w:rPr>
                <w:bCs/>
                <w:sz w:val="16"/>
                <w:szCs w:val="16"/>
              </w:rPr>
              <w:t>(</w:t>
            </w:r>
            <w:proofErr w:type="spellStart"/>
            <w:r w:rsidRPr="00D205C5">
              <w:rPr>
                <w:bCs/>
                <w:sz w:val="16"/>
                <w:szCs w:val="16"/>
              </w:rPr>
              <w:t>anggaran</w:t>
            </w:r>
            <w:proofErr w:type="spellEnd"/>
            <w:r w:rsidRPr="00D205C5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D205C5">
              <w:rPr>
                <w:bCs/>
                <w:sz w:val="16"/>
                <w:szCs w:val="16"/>
              </w:rPr>
              <w:t>untung</w:t>
            </w:r>
            <w:proofErr w:type="spellEnd"/>
            <w:r w:rsidRPr="00D205C5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D205C5">
              <w:rPr>
                <w:bCs/>
                <w:sz w:val="16"/>
                <w:szCs w:val="16"/>
              </w:rPr>
              <w:t>bersih</w:t>
            </w:r>
            <w:proofErr w:type="spellEnd"/>
            <w:r w:rsidRPr="00D205C5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66687" w14:textId="210253A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1A9918C3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9EFB" w14:textId="5560A980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 xml:space="preserve">Kumpulan </w:t>
            </w:r>
            <w:proofErr w:type="spellStart"/>
            <w:r w:rsidRPr="002C7174">
              <w:rPr>
                <w:bCs/>
                <w:sz w:val="20"/>
                <w:szCs w:val="20"/>
              </w:rPr>
              <w:t>sasaran</w:t>
            </w:r>
            <w:proofErr w:type="spellEnd"/>
            <w:r w:rsidRPr="002C7174">
              <w:rPr>
                <w:bCs/>
                <w:sz w:val="20"/>
                <w:szCs w:val="20"/>
              </w:rPr>
              <w:t>/</w:t>
            </w:r>
            <w:proofErr w:type="spellStart"/>
            <w:r w:rsidRPr="002C7174">
              <w:rPr>
                <w:bCs/>
                <w:sz w:val="20"/>
                <w:szCs w:val="20"/>
              </w:rPr>
              <w:t>Peserta</w:t>
            </w:r>
            <w:proofErr w:type="spellEnd"/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F43F" w14:textId="7150B0EB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4C7FD3" w:rsidRPr="002C7174" w14:paraId="47866D36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4C55" w14:textId="77777777" w:rsidR="004C7FD3" w:rsidRPr="003A1C91" w:rsidRDefault="004C7FD3" w:rsidP="003A1C91">
            <w:pPr>
              <w:rPr>
                <w:bCs/>
                <w:sz w:val="20"/>
                <w:szCs w:val="20"/>
              </w:rPr>
            </w:pPr>
            <w:proofErr w:type="spellStart"/>
            <w:r w:rsidRPr="003A1C91">
              <w:rPr>
                <w:bCs/>
                <w:sz w:val="20"/>
                <w:szCs w:val="20"/>
              </w:rPr>
              <w:t>Kertas</w:t>
            </w:r>
            <w:proofErr w:type="spellEnd"/>
            <w:r w:rsidRPr="003A1C91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A1C91">
              <w:rPr>
                <w:bCs/>
                <w:sz w:val="20"/>
                <w:szCs w:val="20"/>
              </w:rPr>
              <w:t>Kerja</w:t>
            </w:r>
            <w:proofErr w:type="spellEnd"/>
          </w:p>
          <w:p w14:paraId="549013F5" w14:textId="446B9A06" w:rsidR="004C7FD3" w:rsidRPr="003A1C91" w:rsidRDefault="004C7FD3" w:rsidP="003A1C91">
            <w:pPr>
              <w:rPr>
                <w:bCs/>
                <w:sz w:val="20"/>
                <w:szCs w:val="20"/>
              </w:rPr>
            </w:pPr>
            <w:r w:rsidRPr="003A1C91">
              <w:rPr>
                <w:bCs/>
                <w:sz w:val="16"/>
                <w:szCs w:val="16"/>
              </w:rPr>
              <w:t>*</w:t>
            </w:r>
            <w:proofErr w:type="spellStart"/>
            <w:proofErr w:type="gramStart"/>
            <w:r w:rsidRPr="003A1C91">
              <w:rPr>
                <w:bCs/>
                <w:sz w:val="16"/>
                <w:szCs w:val="16"/>
              </w:rPr>
              <w:t>potong</w:t>
            </w:r>
            <w:proofErr w:type="spellEnd"/>
            <w:proofErr w:type="gramEnd"/>
            <w:r w:rsidRPr="003A1C91">
              <w:rPr>
                <w:bCs/>
                <w:sz w:val="16"/>
                <w:szCs w:val="16"/>
              </w:rPr>
              <w:t xml:space="preserve"> mana yang </w:t>
            </w:r>
            <w:proofErr w:type="spellStart"/>
            <w:r w:rsidRPr="003A1C91">
              <w:rPr>
                <w:bCs/>
                <w:sz w:val="16"/>
                <w:szCs w:val="16"/>
              </w:rPr>
              <w:t>tidak</w:t>
            </w:r>
            <w:proofErr w:type="spellEnd"/>
            <w:r w:rsidRPr="003A1C91">
              <w:rPr>
                <w:bCs/>
                <w:sz w:val="16"/>
                <w:szCs w:val="16"/>
              </w:rPr>
              <w:t xml:space="preserve"> </w:t>
            </w:r>
            <w:r w:rsidR="00786451">
              <w:rPr>
                <w:bCs/>
                <w:sz w:val="16"/>
                <w:szCs w:val="16"/>
              </w:rPr>
              <w:t>berkena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A76A5" w14:textId="2DEC1C29" w:rsidR="004C7FD3" w:rsidRPr="002C7174" w:rsidRDefault="004C7FD3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*</w:t>
            </w:r>
            <w:proofErr w:type="spellStart"/>
            <w:r>
              <w:rPr>
                <w:bCs/>
                <w:sz w:val="20"/>
                <w:szCs w:val="20"/>
              </w:rPr>
              <w:t>Disediakan</w:t>
            </w:r>
            <w:proofErr w:type="spellEnd"/>
            <w:r>
              <w:rPr>
                <w:bCs/>
                <w:sz w:val="20"/>
                <w:szCs w:val="20"/>
              </w:rPr>
              <w:t xml:space="preserve"> / Tidak </w:t>
            </w:r>
            <w:proofErr w:type="spellStart"/>
            <w:r>
              <w:rPr>
                <w:bCs/>
                <w:sz w:val="20"/>
                <w:szCs w:val="20"/>
              </w:rPr>
              <w:t>disediakan</w:t>
            </w:r>
            <w:proofErr w:type="spellEnd"/>
          </w:p>
        </w:tc>
      </w:tr>
      <w:tr w:rsidR="003A1C91" w:rsidRPr="002C7174" w14:paraId="0F945E8E" w14:textId="77777777" w:rsidTr="00F751AB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71DB" w14:textId="2FE511F0" w:rsidR="003A1C91" w:rsidRPr="003A1C91" w:rsidRDefault="003A1C91" w:rsidP="00F751AB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Perakuan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Pengarah</w:t>
            </w:r>
            <w:proofErr w:type="spellEnd"/>
            <w:r>
              <w:rPr>
                <w:bCs/>
                <w:sz w:val="20"/>
                <w:szCs w:val="20"/>
              </w:rPr>
              <w:t>/Dekan/</w:t>
            </w:r>
            <w:proofErr w:type="spellStart"/>
            <w:r>
              <w:rPr>
                <w:bCs/>
                <w:sz w:val="20"/>
                <w:szCs w:val="20"/>
              </w:rPr>
              <w:t>Ketua</w:t>
            </w:r>
            <w:proofErr w:type="spellEnd"/>
            <w:r>
              <w:rPr>
                <w:bCs/>
                <w:sz w:val="20"/>
                <w:szCs w:val="20"/>
              </w:rPr>
              <w:t xml:space="preserve"> JAFPIB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9ABCF" w14:textId="77777777" w:rsidR="003A1C91" w:rsidRDefault="003A1C91" w:rsidP="003A1C91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Ulasan</w:t>
            </w:r>
            <w:proofErr w:type="spellEnd"/>
            <w:r>
              <w:rPr>
                <w:bCs/>
                <w:sz w:val="20"/>
                <w:szCs w:val="20"/>
              </w:rPr>
              <w:t>:</w:t>
            </w:r>
          </w:p>
          <w:p w14:paraId="5769C416" w14:textId="15EEC9E1" w:rsidR="003A1C91" w:rsidRDefault="003A1C91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rikh:</w:t>
            </w:r>
          </w:p>
        </w:tc>
      </w:tr>
    </w:tbl>
    <w:p w14:paraId="53BCB06F" w14:textId="77777777" w:rsidR="00E972DC" w:rsidRDefault="00E972DC">
      <w:pPr>
        <w:rPr>
          <w:sz w:val="20"/>
          <w:szCs w:val="20"/>
        </w:rPr>
      </w:pPr>
    </w:p>
    <w:p w14:paraId="2372D695" w14:textId="1EE2F609" w:rsidR="00B03CC4" w:rsidRDefault="008850D7">
      <w:pPr>
        <w:rPr>
          <w:sz w:val="20"/>
          <w:szCs w:val="20"/>
        </w:rPr>
      </w:pPr>
      <w:r>
        <w:rPr>
          <w:sz w:val="20"/>
          <w:szCs w:val="20"/>
        </w:rPr>
        <w:t>Tandatangan dan cop:</w:t>
      </w:r>
    </w:p>
    <w:p w14:paraId="616C2941" w14:textId="77777777" w:rsidR="008850D7" w:rsidRDefault="008850D7">
      <w:pPr>
        <w:rPr>
          <w:sz w:val="20"/>
          <w:szCs w:val="20"/>
        </w:rPr>
      </w:pPr>
    </w:p>
    <w:p w14:paraId="41B4D88A" w14:textId="77777777" w:rsidR="00543051" w:rsidRDefault="00543051">
      <w:pPr>
        <w:rPr>
          <w:sz w:val="20"/>
          <w:szCs w:val="20"/>
        </w:rPr>
      </w:pPr>
    </w:p>
    <w:p w14:paraId="4367E5DC" w14:textId="77777777" w:rsidR="005474F5" w:rsidRDefault="005474F5">
      <w:pPr>
        <w:rPr>
          <w:sz w:val="20"/>
          <w:szCs w:val="20"/>
        </w:rPr>
      </w:pPr>
    </w:p>
    <w:p w14:paraId="4586A281" w14:textId="19FE678E" w:rsidR="004C7FD3" w:rsidRDefault="004C7FD3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mc:AlternateContent>
          <mc:Choice Requires="wps">
            <w:drawing>
              <wp:inline distT="0" distB="0" distL="0" distR="0" wp14:anchorId="4FD77F76" wp14:editId="5B026A0E">
                <wp:extent cx="6637867" cy="396000"/>
                <wp:effectExtent l="0" t="0" r="10795" b="23495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867" cy="39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4FFEF" w14:textId="2176818E" w:rsidR="004C7FD3" w:rsidRDefault="003A1C91" w:rsidP="004C7FD3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</w:t>
                            </w:r>
                            <w:r w:rsidR="004C7FD3">
                              <w:rPr>
                                <w:b/>
                                <w:sz w:val="20"/>
                              </w:rPr>
                              <w:t>. KELULUSAN PENGARAH PENERBIT UMS</w:t>
                            </w:r>
                          </w:p>
                          <w:p w14:paraId="6AE2E0FE" w14:textId="5FCFBDA5" w:rsidR="004C7FD3" w:rsidRDefault="004C7FD3" w:rsidP="004C7FD3">
                            <w:pPr>
                              <w:pStyle w:val="BodyText"/>
                              <w:jc w:val="center"/>
                            </w:pPr>
                            <w:r>
                              <w:t>Approva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 xml:space="preserve">UMS Press Director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D77F76" id="_x0000_s1031" type="#_x0000_t202" style="width:522.65pt;height:3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" fillcolor="#d8d8d8 [2732]" strokeweight="1.5pt">
                <v:textbox inset="0,0,0,0">
                  <w:txbxContent>
                    <w:p w14:paraId="5914FFEF" w14:textId="2176818E" w:rsidR="004C7FD3" w:rsidRDefault="003A1C91" w:rsidP="004C7FD3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</w:t>
                      </w:r>
                      <w:r w:rsidR="004C7FD3">
                        <w:rPr>
                          <w:b/>
                          <w:sz w:val="20"/>
                        </w:rPr>
                        <w:t>. KELULUSAN PENGARAH PENERBIT UMS</w:t>
                      </w:r>
                    </w:p>
                    <w:p w14:paraId="6AE2E0FE" w14:textId="5FCFBDA5" w:rsidR="004C7FD3" w:rsidRDefault="004C7FD3" w:rsidP="004C7FD3">
                      <w:pPr>
                        <w:pStyle w:val="BodyText"/>
                        <w:jc w:val="center"/>
                      </w:pPr>
                      <w:r>
                        <w:t>Approva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 xml:space="preserve">UMS Press Director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AF224E" w14:textId="77777777" w:rsidR="003A1C91" w:rsidRDefault="003A1C91">
      <w:pPr>
        <w:rPr>
          <w:rFonts w:ascii="Cambria" w:hAnsi="Cambria"/>
          <w:sz w:val="16"/>
          <w:szCs w:val="16"/>
        </w:rPr>
      </w:pPr>
    </w:p>
    <w:p w14:paraId="4B9CCB28" w14:textId="77777777" w:rsidR="007B499B" w:rsidRDefault="007B499B" w:rsidP="007B499B">
      <w:pPr>
        <w:ind w:right="-1051"/>
        <w:rPr>
          <w:sz w:val="20"/>
          <w:szCs w:val="20"/>
        </w:rPr>
      </w:pPr>
      <w:proofErr w:type="spellStart"/>
      <w:r>
        <w:rPr>
          <w:sz w:val="20"/>
          <w:szCs w:val="20"/>
        </w:rPr>
        <w:t>Permohon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anju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id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oko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: </w:t>
      </w:r>
    </w:p>
    <w:p w14:paraId="4914F620" w14:textId="0C992B34" w:rsidR="003A1C91" w:rsidRDefault="008D29AA" w:rsidP="003A1C91">
      <w:pPr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8667EB" wp14:editId="6B1B33D8">
                <wp:simplePos x="0" y="0"/>
                <wp:positionH relativeFrom="margin">
                  <wp:posOffset>825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0C6FE" w14:textId="77777777" w:rsidR="003A1C91" w:rsidRDefault="003A1C91" w:rsidP="003A1C9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667EB" id="Text Box 17" o:spid="_x0000_s1032" type="#_x0000_t202" style="position:absolute;margin-left:.65pt;margin-top:8.7pt;width:2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">
                <v:textbox>
                  <w:txbxContent>
                    <w:p w14:paraId="1C00C6FE" w14:textId="77777777" w:rsidR="003A1C91" w:rsidRDefault="003A1C91" w:rsidP="003A1C91"/>
                  </w:txbxContent>
                </v:textbox>
                <w10:wrap anchorx="margin"/>
              </v:shape>
            </w:pict>
          </mc:Fallback>
        </mc:AlternateContent>
      </w:r>
    </w:p>
    <w:p w14:paraId="728C0FBF" w14:textId="6A0B442F" w:rsidR="003A1C91" w:rsidRDefault="003A1C91" w:rsidP="000D76C1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unt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huluan</w:t>
      </w:r>
      <w:proofErr w:type="spellEnd"/>
      <w:r w:rsidR="001E21FF" w:rsidRPr="001E21FF">
        <w:rPr>
          <w:sz w:val="20"/>
          <w:szCs w:val="20"/>
        </w:rPr>
        <w:t xml:space="preserve"> </w:t>
      </w:r>
      <w:proofErr w:type="spellStart"/>
      <w:r w:rsidR="001E21FF">
        <w:rPr>
          <w:sz w:val="20"/>
          <w:szCs w:val="20"/>
        </w:rPr>
        <w:t>sebanyak</w:t>
      </w:r>
      <w:proofErr w:type="spellEnd"/>
      <w:r w:rsidR="001E21FF">
        <w:rPr>
          <w:sz w:val="20"/>
          <w:szCs w:val="20"/>
        </w:rPr>
        <w:t xml:space="preserve"> RM ___________</w:t>
      </w:r>
      <w:r w:rsidR="00CA08B1">
        <w:rPr>
          <w:sz w:val="20"/>
          <w:szCs w:val="20"/>
        </w:rPr>
        <w:t>________</w:t>
      </w:r>
      <w:r w:rsidR="001E21FF">
        <w:rPr>
          <w:sz w:val="20"/>
          <w:szCs w:val="20"/>
        </w:rPr>
        <w:t>_</w:t>
      </w:r>
      <w:r w:rsidR="001E21FF">
        <w:rPr>
          <w:sz w:val="20"/>
          <w:szCs w:val="20"/>
        </w:rPr>
        <w:tab/>
      </w:r>
      <w:r w:rsidR="008D29AA">
        <w:rPr>
          <w:sz w:val="20"/>
          <w:szCs w:val="20"/>
        </w:rPr>
        <w:tab/>
      </w:r>
    </w:p>
    <w:p w14:paraId="02450B66" w14:textId="1484A631" w:rsidR="003A1C91" w:rsidRDefault="003A1C91" w:rsidP="003A1C91">
      <w:pPr>
        <w:tabs>
          <w:tab w:val="left" w:pos="5535"/>
        </w:tabs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E242D9" wp14:editId="46115112">
                <wp:simplePos x="0" y="0"/>
                <wp:positionH relativeFrom="column">
                  <wp:posOffset>12700</wp:posOffset>
                </wp:positionH>
                <wp:positionV relativeFrom="paragraph">
                  <wp:posOffset>10533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E9BCED" id="Rectangle 14" o:spid="_x0000_s1026" style="position:absolute;margin-left:1pt;margin-top:8.3pt;width:2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k0neM2gAAAAY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DD30905" w14:textId="0A927D15" w:rsidR="003A1C91" w:rsidRDefault="003A1C91" w:rsidP="000D76C1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mohon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oko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pa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runtukan</w:t>
      </w:r>
      <w:proofErr w:type="spellEnd"/>
      <w:r w:rsidR="00F751AB"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ndahuluan</w:t>
      </w:r>
      <w:proofErr w:type="spellEnd"/>
    </w:p>
    <w:p w14:paraId="494FCBA8" w14:textId="00BB92BF" w:rsidR="003A1C91" w:rsidRDefault="003A1C91" w:rsidP="003A1C91">
      <w:pPr>
        <w:tabs>
          <w:tab w:val="left" w:pos="284"/>
        </w:tabs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74417B" wp14:editId="5161BDFF">
                <wp:simplePos x="0" y="0"/>
                <wp:positionH relativeFrom="column">
                  <wp:posOffset>12700</wp:posOffset>
                </wp:positionH>
                <wp:positionV relativeFrom="paragraph">
                  <wp:posOffset>113665</wp:posOffset>
                </wp:positionV>
                <wp:extent cx="317500" cy="228600"/>
                <wp:effectExtent l="0" t="0" r="25400" b="19050"/>
                <wp:wrapNone/>
                <wp:docPr id="66673759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79BDA" id="Rectangle 12" o:spid="_x0000_s1026" style="position:absolute;margin-left:1pt;margin-top:8.95pt;width:2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"/>
            </w:pict>
          </mc:Fallback>
        </mc:AlternateContent>
      </w:r>
    </w:p>
    <w:p w14:paraId="7F4CEF40" w14:textId="77777777" w:rsidR="000D76C1" w:rsidRDefault="003A1C91" w:rsidP="000D76C1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mohon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okong</w:t>
      </w:r>
      <w:proofErr w:type="spellEnd"/>
    </w:p>
    <w:p w14:paraId="4FBFEE11" w14:textId="77777777" w:rsidR="008D29AA" w:rsidRDefault="008D29AA" w:rsidP="008D29AA">
      <w:pPr>
        <w:ind w:right="-1051"/>
        <w:rPr>
          <w:sz w:val="20"/>
          <w:szCs w:val="20"/>
        </w:rPr>
      </w:pPr>
    </w:p>
    <w:p w14:paraId="48AFE476" w14:textId="77777777" w:rsidR="008D29AA" w:rsidRDefault="008D29AA" w:rsidP="008D29AA">
      <w:pPr>
        <w:ind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53"/>
        <w:gridCol w:w="6213"/>
      </w:tblGrid>
      <w:tr w:rsidR="008D29AA" w:rsidRPr="00E972DC" w14:paraId="3D636708" w14:textId="77777777" w:rsidTr="008D29AA">
        <w:trPr>
          <w:jc w:val="center"/>
        </w:trPr>
        <w:tc>
          <w:tcPr>
            <w:tcW w:w="4253" w:type="dxa"/>
            <w:shd w:val="clear" w:color="auto" w:fill="auto"/>
          </w:tcPr>
          <w:p w14:paraId="707A0B16" w14:textId="77777777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665D5A5B" w14:textId="03E9FA4C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  <w:tc>
          <w:tcPr>
            <w:tcW w:w="6213" w:type="dxa"/>
            <w:shd w:val="clear" w:color="auto" w:fill="auto"/>
          </w:tcPr>
          <w:p w14:paraId="315A3BDD" w14:textId="77777777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BB8034C" w14:textId="4233F320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27F08435" w14:textId="77777777" w:rsidR="00786451" w:rsidRDefault="00786451" w:rsidP="00786451">
      <w:pPr>
        <w:ind w:right="-1051"/>
        <w:rPr>
          <w:sz w:val="20"/>
          <w:szCs w:val="20"/>
        </w:rPr>
      </w:pPr>
    </w:p>
    <w:p w14:paraId="6F00A4ED" w14:textId="06C4069F" w:rsidR="00786451" w:rsidRDefault="00786451">
      <w:pPr>
        <w:widowControl/>
        <w:autoSpaceDE/>
        <w:autoSpaceDN/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93EB23E" w14:textId="77777777" w:rsidR="00786451" w:rsidRDefault="00786451" w:rsidP="00786451">
      <w:pPr>
        <w:ind w:right="-1051"/>
        <w:rPr>
          <w:sz w:val="20"/>
          <w:szCs w:val="20"/>
        </w:rPr>
      </w:pPr>
    </w:p>
    <w:p w14:paraId="394D1A69" w14:textId="77777777" w:rsidR="000D76C1" w:rsidRDefault="000D76C1" w:rsidP="000D76C1">
      <w:pPr>
        <w:ind w:left="2880" w:right="-1051" w:firstLine="720"/>
        <w:rPr>
          <w:sz w:val="20"/>
          <w:szCs w:val="20"/>
        </w:rPr>
      </w:pPr>
    </w:p>
    <w:p w14:paraId="6F909FFD" w14:textId="7A6E420A" w:rsidR="000D76C1" w:rsidRDefault="000D76C1">
      <w:pPr>
        <w:rPr>
          <w:rFonts w:ascii="Cambria" w:hAnsi="Cambria"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0687D5FF" wp14:editId="26920F31">
                <wp:extent cx="6645910" cy="576000"/>
                <wp:effectExtent l="0" t="0" r="21590" b="14605"/>
                <wp:docPr id="78975858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57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25FE5" w14:textId="32615725" w:rsidR="000D76C1" w:rsidRDefault="00786451" w:rsidP="000D76C1">
                            <w:pPr>
                              <w:spacing w:before="71"/>
                              <w:ind w:left="142" w:right="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0D76C1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KELULUSAN</w:t>
                            </w:r>
                            <w:r w:rsidR="000D76C1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TIMBALAN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NAIB</w:t>
                            </w:r>
                            <w:r w:rsidR="000D76C1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CANSELOR (PENYELIDIKAN DAN INOVASI)</w:t>
                            </w:r>
                          </w:p>
                          <w:p w14:paraId="5625B7C5" w14:textId="77777777" w:rsidR="000D76C1" w:rsidRDefault="000D76C1" w:rsidP="000D76C1">
                            <w:pPr>
                              <w:spacing w:before="1" w:line="241" w:lineRule="exact"/>
                              <w:ind w:left="142" w:right="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[BAGI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INGK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NTARABANGSA]</w:t>
                            </w:r>
                          </w:p>
                          <w:p w14:paraId="4A9FDEF1" w14:textId="296C798A" w:rsidR="000D76C1" w:rsidRDefault="000D76C1" w:rsidP="000D76C1">
                            <w:pPr>
                              <w:pStyle w:val="BodyText"/>
                              <w:spacing w:line="242" w:lineRule="auto"/>
                              <w:ind w:left="142" w:right="4"/>
                              <w:jc w:val="center"/>
                            </w:pPr>
                            <w:r w:rsidRPr="00EF7E2D">
                              <w:t>Approval by Deputy Vice Chancellor (Research and Innovation)</w:t>
                            </w:r>
                            <w:r w:rsidR="00E972DC">
                              <w:t xml:space="preserve"> </w:t>
                            </w:r>
                            <w:r>
                              <w:t>(For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Internation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nferenc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Level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87D5FF" id="Text Box 18" o:spid="_x0000_s1033" type="#_x0000_t202" style="width:523.3pt;height:4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" fillcolor="#d8d8d8 [2732]" strokeweight="1.5pt">
                <v:textbox inset="0,0,0,0">
                  <w:txbxContent>
                    <w:p w14:paraId="60025FE5" w14:textId="32615725" w:rsidR="000D76C1" w:rsidRDefault="00786451" w:rsidP="000D76C1">
                      <w:pPr>
                        <w:spacing w:before="71"/>
                        <w:ind w:left="142" w:right="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G</w:t>
                      </w:r>
                      <w:r w:rsidR="000D76C1">
                        <w:rPr>
                          <w:b/>
                          <w:sz w:val="20"/>
                        </w:rPr>
                        <w:t>.</w:t>
                      </w:r>
                      <w:r w:rsidR="000D76C1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0D76C1">
                        <w:rPr>
                          <w:b/>
                          <w:sz w:val="20"/>
                        </w:rPr>
                        <w:t>KELULUSAN</w:t>
                      </w:r>
                      <w:r w:rsidR="000D76C1">
                        <w:rPr>
                          <w:b/>
                          <w:spacing w:val="-4"/>
                          <w:sz w:val="20"/>
                        </w:rPr>
                        <w:t xml:space="preserve"> TIMBALAN </w:t>
                      </w:r>
                      <w:r w:rsidR="000D76C1">
                        <w:rPr>
                          <w:b/>
                          <w:sz w:val="20"/>
                        </w:rPr>
                        <w:t>NAIB</w:t>
                      </w:r>
                      <w:r w:rsidR="000D76C1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0D76C1">
                        <w:rPr>
                          <w:b/>
                          <w:sz w:val="20"/>
                        </w:rPr>
                        <w:t>CANSELOR (PENYELIDIKAN DAN INOVASI)</w:t>
                      </w:r>
                    </w:p>
                    <w:p w14:paraId="5625B7C5" w14:textId="77777777" w:rsidR="000D76C1" w:rsidRDefault="000D76C1" w:rsidP="000D76C1">
                      <w:pPr>
                        <w:spacing w:before="1" w:line="241" w:lineRule="exact"/>
                        <w:ind w:left="142" w:right="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[BAGI</w:t>
                      </w:r>
                      <w:r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INGK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ANTARABANGSA]</w:t>
                      </w:r>
                    </w:p>
                    <w:p w14:paraId="4A9FDEF1" w14:textId="296C798A" w:rsidR="000D76C1" w:rsidRDefault="000D76C1" w:rsidP="000D76C1">
                      <w:pPr>
                        <w:pStyle w:val="BodyText"/>
                        <w:spacing w:line="242" w:lineRule="auto"/>
                        <w:ind w:left="142" w:right="4"/>
                        <w:jc w:val="center"/>
                      </w:pPr>
                      <w:r w:rsidRPr="00EF7E2D">
                        <w:t>Approval by Deputy Vice Chancellor (Research and Innovation)</w:t>
                      </w:r>
                      <w:r w:rsidR="00E972DC">
                        <w:t xml:space="preserve"> </w:t>
                      </w:r>
                      <w:r>
                        <w:t>(For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Internation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nferenc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Level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A0EC8E" w14:textId="77777777" w:rsidR="00E972DC" w:rsidRDefault="00E972DC">
      <w:pPr>
        <w:rPr>
          <w:rFonts w:ascii="Cambria" w:hAnsi="Cambria"/>
          <w:sz w:val="16"/>
          <w:szCs w:val="16"/>
        </w:rPr>
      </w:pPr>
    </w:p>
    <w:p w14:paraId="4C3355F2" w14:textId="77777777" w:rsidR="005474F5" w:rsidRDefault="001E21FF" w:rsidP="001E21FF">
      <w:pPr>
        <w:ind w:right="-1051"/>
        <w:rPr>
          <w:sz w:val="20"/>
          <w:szCs w:val="20"/>
        </w:rPr>
      </w:pPr>
      <w:proofErr w:type="spellStart"/>
      <w:r>
        <w:rPr>
          <w:sz w:val="20"/>
          <w:szCs w:val="20"/>
        </w:rPr>
        <w:t>Permohonan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5474F5">
        <w:rPr>
          <w:sz w:val="20"/>
          <w:szCs w:val="20"/>
        </w:rPr>
        <w:t>penganjuran</w:t>
      </w:r>
      <w:proofErr w:type="spellEnd"/>
      <w:r w:rsidR="005474F5">
        <w:rPr>
          <w:sz w:val="20"/>
          <w:szCs w:val="20"/>
        </w:rPr>
        <w:t xml:space="preserve"> </w:t>
      </w:r>
      <w:proofErr w:type="spellStart"/>
      <w:r w:rsidR="005474F5">
        <w:rPr>
          <w:sz w:val="20"/>
          <w:szCs w:val="20"/>
        </w:rPr>
        <w:t>persidangan</w:t>
      </w:r>
      <w:proofErr w:type="spellEnd"/>
      <w:r w:rsidR="005474F5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oko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: </w:t>
      </w:r>
    </w:p>
    <w:p w14:paraId="05B0D736" w14:textId="6ED71451" w:rsidR="001E21FF" w:rsidRDefault="001E21FF" w:rsidP="001E21FF">
      <w:pPr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272537" wp14:editId="29CB921D">
                <wp:simplePos x="0" y="0"/>
                <wp:positionH relativeFrom="margin">
                  <wp:posOffset>825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174925436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241EF" w14:textId="77777777" w:rsidR="001E21FF" w:rsidRDefault="001E21FF" w:rsidP="001E21F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272537" id="_x0000_s1034" type="#_x0000_t202" style="position:absolute;margin-left:.65pt;margin-top:8.7pt;width:2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">
                <v:textbox>
                  <w:txbxContent>
                    <w:p w14:paraId="2E7241EF" w14:textId="77777777" w:rsidR="001E21FF" w:rsidRDefault="001E21FF" w:rsidP="001E21FF"/>
                  </w:txbxContent>
                </v:textbox>
                <w10:wrap anchorx="margin"/>
              </v:shape>
            </w:pict>
          </mc:Fallback>
        </mc:AlternateContent>
      </w:r>
    </w:p>
    <w:p w14:paraId="6C3CD801" w14:textId="5FFFC39D" w:rsidR="001E21FF" w:rsidRDefault="001E21FF" w:rsidP="001E21FF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unt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huluan</w:t>
      </w:r>
      <w:proofErr w:type="spellEnd"/>
      <w:r w:rsidRPr="001E21FF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nyak</w:t>
      </w:r>
      <w:proofErr w:type="spellEnd"/>
      <w:r>
        <w:rPr>
          <w:sz w:val="20"/>
          <w:szCs w:val="20"/>
        </w:rPr>
        <w:t xml:space="preserve"> RM </w:t>
      </w:r>
      <w:r w:rsidR="00CA08B1">
        <w:rPr>
          <w:sz w:val="20"/>
          <w:szCs w:val="20"/>
        </w:rPr>
        <w:t>__________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53790B3" w14:textId="77777777" w:rsidR="001E21FF" w:rsidRDefault="001E21FF" w:rsidP="001E21FF">
      <w:pPr>
        <w:tabs>
          <w:tab w:val="left" w:pos="5535"/>
        </w:tabs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B121EE" wp14:editId="036F4E34">
                <wp:simplePos x="0" y="0"/>
                <wp:positionH relativeFrom="column">
                  <wp:posOffset>12700</wp:posOffset>
                </wp:positionH>
                <wp:positionV relativeFrom="paragraph">
                  <wp:posOffset>105335</wp:posOffset>
                </wp:positionV>
                <wp:extent cx="317500" cy="228600"/>
                <wp:effectExtent l="0" t="0" r="25400" b="19050"/>
                <wp:wrapNone/>
                <wp:docPr id="153579126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CE9C7D" id="Rectangle 14" o:spid="_x0000_s1026" style="position:absolute;margin-left:1pt;margin-top:8.3pt;width:25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k0neM2gAAAAY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6FB72A6C" w14:textId="55C383C8" w:rsidR="001E21FF" w:rsidRDefault="005474F5" w:rsidP="001E21FF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T</w:t>
      </w:r>
      <w:r w:rsidR="001E21FF">
        <w:rPr>
          <w:sz w:val="20"/>
          <w:szCs w:val="20"/>
        </w:rPr>
        <w:t>anpa</w:t>
      </w:r>
      <w:proofErr w:type="spellEnd"/>
      <w:r w:rsidR="001E21FF"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runtukan</w:t>
      </w:r>
      <w:proofErr w:type="spellEnd"/>
      <w:r w:rsidR="00F751AB">
        <w:rPr>
          <w:sz w:val="20"/>
          <w:szCs w:val="20"/>
        </w:rPr>
        <w:t xml:space="preserve"> </w:t>
      </w:r>
      <w:proofErr w:type="spellStart"/>
      <w:r w:rsidR="00F751AB">
        <w:rPr>
          <w:sz w:val="20"/>
          <w:szCs w:val="20"/>
        </w:rPr>
        <w:t>pendahuluan</w:t>
      </w:r>
      <w:proofErr w:type="spellEnd"/>
    </w:p>
    <w:p w14:paraId="60E353C3" w14:textId="77777777" w:rsidR="001E21FF" w:rsidRDefault="001E21FF" w:rsidP="001E21FF">
      <w:pPr>
        <w:tabs>
          <w:tab w:val="left" w:pos="284"/>
        </w:tabs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17D0D8" wp14:editId="0CB3E8E5">
                <wp:simplePos x="0" y="0"/>
                <wp:positionH relativeFrom="column">
                  <wp:posOffset>12700</wp:posOffset>
                </wp:positionH>
                <wp:positionV relativeFrom="paragraph">
                  <wp:posOffset>113665</wp:posOffset>
                </wp:positionV>
                <wp:extent cx="317500" cy="228600"/>
                <wp:effectExtent l="0" t="0" r="25400" b="19050"/>
                <wp:wrapNone/>
                <wp:docPr id="5475955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D15136" id="Rectangle 12" o:spid="_x0000_s1026" style="position:absolute;margin-left:1pt;margin-top:8.95pt;width:2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"/>
            </w:pict>
          </mc:Fallback>
        </mc:AlternateContent>
      </w:r>
    </w:p>
    <w:p w14:paraId="0C115AA7" w14:textId="71B2922A" w:rsidR="001E21FF" w:rsidRDefault="001E21FF" w:rsidP="001E21FF">
      <w:pPr>
        <w:ind w:right="-1051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Permohonan</w:t>
      </w:r>
      <w:proofErr w:type="spellEnd"/>
      <w:r w:rsidR="005474F5">
        <w:rPr>
          <w:sz w:val="20"/>
          <w:szCs w:val="20"/>
        </w:rPr>
        <w:t xml:space="preserve"> </w:t>
      </w:r>
      <w:proofErr w:type="spellStart"/>
      <w:r w:rsidR="005474F5">
        <w:rPr>
          <w:sz w:val="20"/>
          <w:szCs w:val="20"/>
        </w:rPr>
        <w:t>penganju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okong</w:t>
      </w:r>
      <w:proofErr w:type="spellEnd"/>
      <w:r w:rsidR="00EF41B1">
        <w:rPr>
          <w:sz w:val="20"/>
          <w:szCs w:val="20"/>
        </w:rPr>
        <w:t xml:space="preserve"> </w:t>
      </w:r>
    </w:p>
    <w:p w14:paraId="10CF60FC" w14:textId="77777777" w:rsidR="001E21FF" w:rsidRDefault="001E21FF" w:rsidP="001E21FF">
      <w:pPr>
        <w:ind w:right="-1051"/>
        <w:rPr>
          <w:sz w:val="20"/>
          <w:szCs w:val="20"/>
        </w:rPr>
      </w:pPr>
    </w:p>
    <w:p w14:paraId="0F715B2B" w14:textId="77777777" w:rsidR="00786451" w:rsidRDefault="00786451" w:rsidP="001E21FF">
      <w:pPr>
        <w:ind w:right="-1051"/>
        <w:rPr>
          <w:sz w:val="16"/>
          <w:szCs w:val="1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1"/>
        <w:gridCol w:w="6355"/>
      </w:tblGrid>
      <w:tr w:rsidR="008D29AA" w:rsidRPr="00E972DC" w14:paraId="46F74D16" w14:textId="77777777" w:rsidTr="008D29AA">
        <w:trPr>
          <w:jc w:val="center"/>
        </w:trPr>
        <w:tc>
          <w:tcPr>
            <w:tcW w:w="4111" w:type="dxa"/>
            <w:shd w:val="clear" w:color="auto" w:fill="auto"/>
          </w:tcPr>
          <w:p w14:paraId="6D18E42D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6EF68CC7" w14:textId="31F13A7F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  <w:tc>
          <w:tcPr>
            <w:tcW w:w="6355" w:type="dxa"/>
            <w:shd w:val="clear" w:color="auto" w:fill="auto"/>
          </w:tcPr>
          <w:p w14:paraId="0383A702" w14:textId="1A391C69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DE8CC6D" w14:textId="0E5DF434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300D2B84" w14:textId="77777777" w:rsidR="008D29AA" w:rsidRDefault="008D29AA" w:rsidP="008D29AA">
      <w:pPr>
        <w:ind w:right="-1051"/>
        <w:rPr>
          <w:sz w:val="20"/>
          <w:szCs w:val="20"/>
        </w:rPr>
      </w:pPr>
    </w:p>
    <w:sectPr w:rsidR="008D29AA" w:rsidSect="002F6CE7"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81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F43600" w14:textId="77777777" w:rsidR="00767E73" w:rsidRDefault="00767E73" w:rsidP="00DD16EE">
      <w:r>
        <w:separator/>
      </w:r>
    </w:p>
  </w:endnote>
  <w:endnote w:type="continuationSeparator" w:id="0">
    <w:p w14:paraId="7EB1DF53" w14:textId="77777777" w:rsidR="00767E73" w:rsidRDefault="00767E73" w:rsidP="00DD1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46998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359FAF" w14:textId="56F4E962" w:rsidR="00DD16EE" w:rsidRDefault="00DD16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79FEF" w14:textId="77777777" w:rsidR="00DD16EE" w:rsidRDefault="00DD16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147AFE" w14:textId="2C7D8934" w:rsidR="008D29AA" w:rsidRPr="008D29AA" w:rsidRDefault="008D29AA" w:rsidP="008D29AA">
    <w:pPr>
      <w:pStyle w:val="Footer"/>
      <w:jc w:val="center"/>
      <w:rPr>
        <w:lang w:val="en-MY"/>
      </w:rPr>
    </w:pPr>
    <w:r>
      <w:rPr>
        <w:lang w:val="en-MY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312F58" w14:textId="77777777" w:rsidR="00767E73" w:rsidRDefault="00767E73" w:rsidP="00DD16EE">
      <w:r>
        <w:separator/>
      </w:r>
    </w:p>
  </w:footnote>
  <w:footnote w:type="continuationSeparator" w:id="0">
    <w:p w14:paraId="7510E2CC" w14:textId="77777777" w:rsidR="00767E73" w:rsidRDefault="00767E73" w:rsidP="00DD1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54388" w14:textId="409CFC55" w:rsidR="000D76C1" w:rsidRPr="00C07F83" w:rsidRDefault="008D29AA" w:rsidP="000D76C1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5B5DDF0D" wp14:editId="4C87A1EC">
              <wp:simplePos x="0" y="0"/>
              <wp:positionH relativeFrom="page">
                <wp:posOffset>6478270</wp:posOffset>
              </wp:positionH>
              <wp:positionV relativeFrom="page">
                <wp:posOffset>267335</wp:posOffset>
              </wp:positionV>
              <wp:extent cx="564515" cy="101600"/>
              <wp:effectExtent l="0" t="0" r="6985" b="12700"/>
              <wp:wrapNone/>
              <wp:docPr id="173500561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FD5526" w14:textId="77777777" w:rsidR="000D76C1" w:rsidRDefault="000D76C1" w:rsidP="000D76C1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5DDF0D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510.1pt;margin-top:21.05pt;width:44.45pt;height:8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" filled="f" stroked="f">
              <v:textbox inset="0,0,0,0">
                <w:txbxContent>
                  <w:p w14:paraId="27FD5526" w14:textId="77777777" w:rsidR="000D76C1" w:rsidRDefault="000D76C1" w:rsidP="000D76C1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1" locked="0" layoutInCell="1" allowOverlap="1" wp14:anchorId="464A0D78" wp14:editId="741D5204">
          <wp:simplePos x="0" y="0"/>
          <wp:positionH relativeFrom="margin">
            <wp:posOffset>0</wp:posOffset>
          </wp:positionH>
          <wp:positionV relativeFrom="page">
            <wp:posOffset>229235</wp:posOffset>
          </wp:positionV>
          <wp:extent cx="1854200" cy="589915"/>
          <wp:effectExtent l="0" t="0" r="0" b="635"/>
          <wp:wrapNone/>
          <wp:docPr id="97014298" name="Picture 970142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0D5B1667" wp14:editId="4D41A6F8">
              <wp:simplePos x="0" y="0"/>
              <wp:positionH relativeFrom="margin">
                <wp:posOffset>2032000</wp:posOffset>
              </wp:positionH>
              <wp:positionV relativeFrom="page">
                <wp:posOffset>279400</wp:posOffset>
              </wp:positionV>
              <wp:extent cx="4394200" cy="600710"/>
              <wp:effectExtent l="0" t="0" r="6350" b="8890"/>
              <wp:wrapNone/>
              <wp:docPr id="18643374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4200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3B7DFE" w14:textId="77777777" w:rsidR="000D76C1" w:rsidRPr="00EF0849" w:rsidRDefault="000D76C1" w:rsidP="000D76C1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F084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ENERBIT UMS</w:t>
                          </w:r>
                        </w:p>
                        <w:p w14:paraId="03500F56" w14:textId="77777777" w:rsidR="007F1D60" w:rsidRDefault="007F1D60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Aras 2, Pusat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Pengajian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Pascasiswazah</w:t>
                          </w:r>
                          <w:proofErr w:type="spellEnd"/>
                          <w:r w:rsidR="000D76C1" w:rsidRPr="00EF0849">
                            <w:rPr>
                              <w:sz w:val="16"/>
                              <w:szCs w:val="16"/>
                            </w:rPr>
                            <w:t>,</w:t>
                          </w:r>
                        </w:p>
                        <w:p w14:paraId="6D5D1C56" w14:textId="79CB3228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proofErr w:type="spellStart"/>
                          <w:r w:rsidRPr="00EF0849">
                            <w:rPr>
                              <w:sz w:val="16"/>
                              <w:szCs w:val="16"/>
                            </w:rPr>
                            <w:t>Universiti</w:t>
                          </w:r>
                          <w:proofErr w:type="spellEnd"/>
                          <w:r w:rsidRPr="00EF0849">
                            <w:rPr>
                              <w:sz w:val="16"/>
                              <w:szCs w:val="16"/>
                            </w:rPr>
                            <w:t xml:space="preserve"> Malaysia Sabah,</w:t>
                          </w:r>
                          <w:r w:rsidRPr="00EF0849">
                            <w:rPr>
                              <w:spacing w:val="-6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Jalan</w:t>
                          </w:r>
                          <w:r w:rsidRPr="00EF0849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UMS,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88400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ota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inabalu, Sabah.</w:t>
                          </w:r>
                        </w:p>
                        <w:p w14:paraId="4B09D9A5" w14:textId="70F5AD8A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Tel.:</w:t>
                          </w:r>
                          <w:r w:rsidRPr="00EF0849">
                            <w:rPr>
                              <w:color w:val="024EA1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(+6088-320000)</w:t>
                          </w:r>
                          <w:r w:rsidRPr="00EF0849">
                            <w:rPr>
                              <w:color w:val="000000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samb</w:t>
                          </w:r>
                          <w:proofErr w:type="spellEnd"/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.</w:t>
                          </w:r>
                          <w:r w:rsidRPr="00EF0849">
                            <w:rPr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204502</w:t>
                          </w:r>
                          <w:r w:rsidR="007F1D60">
                            <w:rPr>
                              <w:color w:val="000000"/>
                              <w:sz w:val="16"/>
                              <w:szCs w:val="16"/>
                            </w:rPr>
                            <w:t xml:space="preserve">    </w:t>
                          </w: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E-</w:t>
                          </w:r>
                          <w:proofErr w:type="spellStart"/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mel</w:t>
                          </w:r>
                          <w:proofErr w:type="spellEnd"/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:</w:t>
                          </w:r>
                          <w:r w:rsidRPr="00EF0849">
                            <w:rPr>
                              <w:color w:val="024EA1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2" w:history="1"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enerbit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@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u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s.edu.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y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5B1667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160pt;margin-top:22pt;width:346pt;height:47.3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" filled="f" stroked="f">
              <v:textbox inset="0,0,0,0">
                <w:txbxContent>
                  <w:p w14:paraId="083B7DFE" w14:textId="77777777" w:rsidR="000D76C1" w:rsidRPr="00EF0849" w:rsidRDefault="000D76C1" w:rsidP="000D76C1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EF0849">
                      <w:rPr>
                        <w:b/>
                        <w:bCs/>
                        <w:sz w:val="28"/>
                        <w:szCs w:val="28"/>
                      </w:rPr>
                      <w:t>PENERBIT UMS</w:t>
                    </w:r>
                  </w:p>
                  <w:p w14:paraId="03500F56" w14:textId="77777777" w:rsidR="007F1D60" w:rsidRDefault="007F1D60" w:rsidP="000D76C1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 xml:space="preserve">Aras 2, Pusat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Pengajian</w:t>
                    </w:r>
                    <w:proofErr w:type="spellEnd"/>
                    <w:r>
                      <w:rPr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Pascasiswazah</w:t>
                    </w:r>
                    <w:proofErr w:type="spellEnd"/>
                    <w:r w:rsidR="000D76C1" w:rsidRPr="00EF0849">
                      <w:rPr>
                        <w:sz w:val="16"/>
                        <w:szCs w:val="16"/>
                      </w:rPr>
                      <w:t>,</w:t>
                    </w:r>
                  </w:p>
                  <w:p w14:paraId="6D5D1C56" w14:textId="79CB3228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proofErr w:type="spellStart"/>
                    <w:r w:rsidRPr="00EF0849">
                      <w:rPr>
                        <w:sz w:val="16"/>
                        <w:szCs w:val="16"/>
                      </w:rPr>
                      <w:t>Universiti</w:t>
                    </w:r>
                    <w:proofErr w:type="spellEnd"/>
                    <w:r w:rsidRPr="00EF0849">
                      <w:rPr>
                        <w:sz w:val="16"/>
                        <w:szCs w:val="16"/>
                      </w:rPr>
                      <w:t xml:space="preserve"> Malaysia Sabah,</w:t>
                    </w:r>
                    <w:r w:rsidRPr="00EF0849">
                      <w:rPr>
                        <w:spacing w:val="-6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Jalan</w:t>
                    </w:r>
                    <w:r w:rsidRPr="00EF0849">
                      <w:rPr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UMS,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88400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ota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inabalu, Sabah.</w:t>
                    </w:r>
                  </w:p>
                  <w:p w14:paraId="4B09D9A5" w14:textId="70F5AD8A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Tel.:</w:t>
                    </w:r>
                    <w:r w:rsidRPr="00EF0849">
                      <w:rPr>
                        <w:color w:val="024EA1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(+6088-320000)</w:t>
                    </w:r>
                    <w:r w:rsidRPr="00EF0849">
                      <w:rPr>
                        <w:color w:val="000000"/>
                        <w:spacing w:val="-1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EF0849">
                      <w:rPr>
                        <w:color w:val="000000"/>
                        <w:sz w:val="16"/>
                        <w:szCs w:val="16"/>
                      </w:rPr>
                      <w:t>samb</w:t>
                    </w:r>
                    <w:proofErr w:type="spellEnd"/>
                    <w:r w:rsidRPr="00EF0849">
                      <w:rPr>
                        <w:color w:val="000000"/>
                        <w:sz w:val="16"/>
                        <w:szCs w:val="16"/>
                      </w:rPr>
                      <w:t>.</w:t>
                    </w:r>
                    <w:r w:rsidRPr="00EF0849">
                      <w:rPr>
                        <w:color w:val="000000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204502</w:t>
                    </w:r>
                    <w:r w:rsidR="007F1D60">
                      <w:rPr>
                        <w:color w:val="000000"/>
                        <w:sz w:val="16"/>
                        <w:szCs w:val="16"/>
                      </w:rPr>
                      <w:t xml:space="preserve">    </w:t>
                    </w:r>
                    <w:r w:rsidRPr="00EF0849">
                      <w:rPr>
                        <w:color w:val="024EA1"/>
                        <w:sz w:val="16"/>
                        <w:szCs w:val="16"/>
                      </w:rPr>
                      <w:t>E-</w:t>
                    </w:r>
                    <w:proofErr w:type="spellStart"/>
                    <w:r w:rsidRPr="00EF0849">
                      <w:rPr>
                        <w:color w:val="024EA1"/>
                        <w:sz w:val="16"/>
                        <w:szCs w:val="16"/>
                      </w:rPr>
                      <w:t>mel</w:t>
                    </w:r>
                    <w:proofErr w:type="spellEnd"/>
                    <w:r w:rsidRPr="00EF0849">
                      <w:rPr>
                        <w:color w:val="024EA1"/>
                        <w:sz w:val="16"/>
                        <w:szCs w:val="16"/>
                      </w:rPr>
                      <w:t>:</w:t>
                    </w:r>
                    <w:r w:rsidRPr="00EF0849">
                      <w:rPr>
                        <w:color w:val="024EA1"/>
                        <w:spacing w:val="-4"/>
                        <w:sz w:val="16"/>
                        <w:szCs w:val="16"/>
                      </w:rPr>
                      <w:t xml:space="preserve"> </w:t>
                    </w:r>
                    <w:hyperlink r:id="rId3" w:history="1"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penerbit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@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u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s.edu.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y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4176EF3C" wp14:editId="1475173E">
              <wp:simplePos x="0" y="0"/>
              <wp:positionH relativeFrom="page">
                <wp:posOffset>5587365</wp:posOffset>
              </wp:positionH>
              <wp:positionV relativeFrom="page">
                <wp:posOffset>1188085</wp:posOffset>
              </wp:positionV>
              <wp:extent cx="451485" cy="125730"/>
              <wp:effectExtent l="0" t="0" r="5715" b="7620"/>
              <wp:wrapNone/>
              <wp:docPr id="54653877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033EC5" w14:textId="77777777" w:rsidR="000D76C1" w:rsidRDefault="000D76C1" w:rsidP="000D76C1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proofErr w:type="spellEnd"/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76EF3C" id="Text Box 2" o:spid="_x0000_s1037" type="#_x0000_t202" style="position:absolute;margin-left:439.95pt;margin-top:93.55pt;width:35.55pt;height:9.9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" filled="f" stroked="f">
              <v:textbox inset="0,0,0,0">
                <w:txbxContent>
                  <w:p w14:paraId="78033EC5" w14:textId="77777777" w:rsidR="000D76C1" w:rsidRDefault="000D76C1" w:rsidP="000D76C1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7456" behindDoc="1" locked="0" layoutInCell="1" allowOverlap="1" wp14:anchorId="35490718" wp14:editId="7635558C">
              <wp:simplePos x="0" y="0"/>
              <wp:positionH relativeFrom="margin">
                <wp:posOffset>5083810</wp:posOffset>
              </wp:positionH>
              <wp:positionV relativeFrom="page">
                <wp:posOffset>1127125</wp:posOffset>
              </wp:positionV>
              <wp:extent cx="1547495" cy="238125"/>
              <wp:effectExtent l="0" t="0" r="14605" b="28575"/>
              <wp:wrapNone/>
              <wp:docPr id="1746758760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47495" cy="238125"/>
                        <a:chOff x="8910" y="2100"/>
                        <a:chExt cx="2437" cy="375"/>
                      </a:xfrm>
                    </wpg:grpSpPr>
                    <wps:wsp>
                      <wps:cNvPr id="4830328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C893F9" id="Group 1" o:spid="_x0000_s1026" style="position:absolute;margin-left:400.3pt;margin-top:88.75pt;width:121.85pt;height:18.75pt;z-index:-251649024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45616DE7" wp14:editId="15528464">
              <wp:simplePos x="0" y="0"/>
              <wp:positionH relativeFrom="margin">
                <wp:posOffset>0</wp:posOffset>
              </wp:positionH>
              <wp:positionV relativeFrom="page">
                <wp:posOffset>892175</wp:posOffset>
              </wp:positionV>
              <wp:extent cx="5039995" cy="602615"/>
              <wp:effectExtent l="0" t="0" r="8255" b="6985"/>
              <wp:wrapNone/>
              <wp:docPr id="46283173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9995" cy="602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A17C31" w14:textId="3C4D5870" w:rsidR="000D76C1" w:rsidRPr="00D002B3" w:rsidRDefault="000D76C1" w:rsidP="000D76C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BORANG CR</w:t>
                          </w:r>
                          <w:r w:rsidR="00D205C5">
                            <w:rPr>
                              <w:b/>
                              <w:sz w:val="24"/>
                              <w:szCs w:val="24"/>
                            </w:rPr>
                            <w:t>7</w:t>
                          </w:r>
                        </w:p>
                        <w:p w14:paraId="62261FAB" w14:textId="48CAD60A" w:rsidR="000D76C1" w:rsidRPr="00D002B3" w:rsidRDefault="00D205C5" w:rsidP="000D76C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PERMOHONAN</w:t>
                          </w:r>
                          <w:r w:rsidR="000D76C1" w:rsidRPr="00D002B3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>PENGANJURAN</w:t>
                          </w:r>
                          <w:r w:rsidR="000D76C1" w:rsidRPr="00D002B3">
                            <w:rPr>
                              <w:b/>
                              <w:sz w:val="24"/>
                              <w:szCs w:val="24"/>
                            </w:rPr>
                            <w:t xml:space="preserve"> PERSIDANGAN</w:t>
                          </w:r>
                        </w:p>
                        <w:p w14:paraId="6B99C1FA" w14:textId="1084293E" w:rsidR="000D76C1" w:rsidRPr="00D002B3" w:rsidRDefault="000D76C1" w:rsidP="000D76C1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(FORM CR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7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–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APPLICATION TO ORGANIZE CONFERENCE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616DE7" id="_x0000_s1038" type="#_x0000_t202" style="position:absolute;margin-left:0;margin-top:70.25pt;width:396.85pt;height:47.4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" filled="f" stroked="f">
              <v:textbox inset="0,0,0,0">
                <w:txbxContent>
                  <w:p w14:paraId="24A17C31" w14:textId="3C4D5870" w:rsidR="000D76C1" w:rsidRPr="00D002B3" w:rsidRDefault="000D76C1" w:rsidP="000D76C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BORANG CR</w:t>
                    </w:r>
                    <w:r w:rsidR="00D205C5">
                      <w:rPr>
                        <w:b/>
                        <w:sz w:val="24"/>
                        <w:szCs w:val="24"/>
                      </w:rPr>
                      <w:t>7</w:t>
                    </w:r>
                  </w:p>
                  <w:p w14:paraId="62261FAB" w14:textId="48CAD60A" w:rsidR="000D76C1" w:rsidRPr="00D002B3" w:rsidRDefault="00D205C5" w:rsidP="000D76C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PERMOHONAN</w:t>
                    </w:r>
                    <w:r w:rsidR="000D76C1" w:rsidRPr="00D002B3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  <w:szCs w:val="24"/>
                      </w:rPr>
                      <w:t>PENGANJURAN</w:t>
                    </w:r>
                    <w:r w:rsidR="000D76C1" w:rsidRPr="00D002B3">
                      <w:rPr>
                        <w:b/>
                        <w:sz w:val="24"/>
                        <w:szCs w:val="24"/>
                      </w:rPr>
                      <w:t xml:space="preserve"> PERSIDANGAN</w:t>
                    </w:r>
                  </w:p>
                  <w:p w14:paraId="6B99C1FA" w14:textId="1084293E" w:rsidR="000D76C1" w:rsidRPr="00D002B3" w:rsidRDefault="000D76C1" w:rsidP="000D76C1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(FORM CR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7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 xml:space="preserve"> 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–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 xml:space="preserve"> 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APPLICATION TO ORGANIZE CONFERENCE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)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0D76C1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CC7672" wp14:editId="6189324D">
              <wp:simplePos x="0" y="0"/>
              <wp:positionH relativeFrom="column">
                <wp:posOffset>1938655</wp:posOffset>
              </wp:positionH>
              <wp:positionV relativeFrom="paragraph">
                <wp:posOffset>-909320</wp:posOffset>
              </wp:positionV>
              <wp:extent cx="0" cy="620486"/>
              <wp:effectExtent l="19050" t="0" r="19050" b="27305"/>
              <wp:wrapNone/>
              <wp:docPr id="1291863361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CF7E8E2" id="Straight Connector 7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65pt,-71.6pt" to="152.65pt,-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" strokecolor="black [3213]" strokeweight="2.25pt">
              <v:stroke joinstyle="miter"/>
            </v:line>
          </w:pict>
        </mc:Fallback>
      </mc:AlternateContent>
    </w:r>
    <w:r w:rsidR="000D76C1">
      <w:tab/>
    </w:r>
  </w:p>
  <w:p w14:paraId="18D194A5" w14:textId="77777777" w:rsidR="000D76C1" w:rsidRDefault="000D76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866AA"/>
    <w:multiLevelType w:val="hybridMultilevel"/>
    <w:tmpl w:val="08E22DE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92486"/>
    <w:multiLevelType w:val="hybridMultilevel"/>
    <w:tmpl w:val="D00ABC94"/>
    <w:lvl w:ilvl="0" w:tplc="44090019">
      <w:start w:val="1"/>
      <w:numFmt w:val="lowerLetter"/>
      <w:lvlText w:val="%1."/>
      <w:lvlJc w:val="left"/>
      <w:pPr>
        <w:ind w:left="1713" w:hanging="360"/>
      </w:pPr>
    </w:lvl>
    <w:lvl w:ilvl="1" w:tplc="44090019" w:tentative="1">
      <w:start w:val="1"/>
      <w:numFmt w:val="lowerLetter"/>
      <w:lvlText w:val="%2."/>
      <w:lvlJc w:val="left"/>
      <w:pPr>
        <w:ind w:left="2433" w:hanging="360"/>
      </w:pPr>
    </w:lvl>
    <w:lvl w:ilvl="2" w:tplc="4409001B" w:tentative="1">
      <w:start w:val="1"/>
      <w:numFmt w:val="lowerRoman"/>
      <w:lvlText w:val="%3."/>
      <w:lvlJc w:val="right"/>
      <w:pPr>
        <w:ind w:left="3153" w:hanging="180"/>
      </w:pPr>
    </w:lvl>
    <w:lvl w:ilvl="3" w:tplc="4409000F" w:tentative="1">
      <w:start w:val="1"/>
      <w:numFmt w:val="decimal"/>
      <w:lvlText w:val="%4."/>
      <w:lvlJc w:val="left"/>
      <w:pPr>
        <w:ind w:left="3873" w:hanging="360"/>
      </w:pPr>
    </w:lvl>
    <w:lvl w:ilvl="4" w:tplc="44090019" w:tentative="1">
      <w:start w:val="1"/>
      <w:numFmt w:val="lowerLetter"/>
      <w:lvlText w:val="%5."/>
      <w:lvlJc w:val="left"/>
      <w:pPr>
        <w:ind w:left="4593" w:hanging="360"/>
      </w:pPr>
    </w:lvl>
    <w:lvl w:ilvl="5" w:tplc="4409001B" w:tentative="1">
      <w:start w:val="1"/>
      <w:numFmt w:val="lowerRoman"/>
      <w:lvlText w:val="%6."/>
      <w:lvlJc w:val="right"/>
      <w:pPr>
        <w:ind w:left="5313" w:hanging="180"/>
      </w:pPr>
    </w:lvl>
    <w:lvl w:ilvl="6" w:tplc="4409000F" w:tentative="1">
      <w:start w:val="1"/>
      <w:numFmt w:val="decimal"/>
      <w:lvlText w:val="%7."/>
      <w:lvlJc w:val="left"/>
      <w:pPr>
        <w:ind w:left="6033" w:hanging="360"/>
      </w:pPr>
    </w:lvl>
    <w:lvl w:ilvl="7" w:tplc="44090019" w:tentative="1">
      <w:start w:val="1"/>
      <w:numFmt w:val="lowerLetter"/>
      <w:lvlText w:val="%8."/>
      <w:lvlJc w:val="left"/>
      <w:pPr>
        <w:ind w:left="6753" w:hanging="360"/>
      </w:pPr>
    </w:lvl>
    <w:lvl w:ilvl="8" w:tplc="4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" w15:restartNumberingAfterBreak="0">
    <w:nsid w:val="269B322D"/>
    <w:multiLevelType w:val="hybridMultilevel"/>
    <w:tmpl w:val="528C57AC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38515B"/>
    <w:multiLevelType w:val="hybridMultilevel"/>
    <w:tmpl w:val="922ACC5E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25894"/>
    <w:multiLevelType w:val="hybridMultilevel"/>
    <w:tmpl w:val="B9C435B6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21164"/>
    <w:multiLevelType w:val="hybridMultilevel"/>
    <w:tmpl w:val="ABC8CC58"/>
    <w:lvl w:ilvl="0" w:tplc="EBCA6524">
      <w:start w:val="1"/>
      <w:numFmt w:val="decimal"/>
      <w:lvlText w:val="%1."/>
      <w:lvlJc w:val="left"/>
      <w:pPr>
        <w:ind w:left="1640" w:hanging="358"/>
      </w:pPr>
      <w:rPr>
        <w:rFonts w:ascii="Tahoma" w:eastAsia="Tahoma" w:hAnsi="Tahoma" w:cs="Tahoma" w:hint="default"/>
        <w:w w:val="100"/>
        <w:sz w:val="18"/>
        <w:szCs w:val="18"/>
        <w:lang w:val="en-US" w:eastAsia="en-US" w:bidi="ar-SA"/>
      </w:rPr>
    </w:lvl>
    <w:lvl w:ilvl="1" w:tplc="B1D493D2">
      <w:start w:val="1"/>
      <w:numFmt w:val="lowerLetter"/>
      <w:lvlText w:val="%2."/>
      <w:lvlJc w:val="left"/>
      <w:pPr>
        <w:ind w:left="2360" w:hanging="358"/>
      </w:pPr>
      <w:rPr>
        <w:rFonts w:ascii="Tahoma" w:eastAsia="Tahoma" w:hAnsi="Tahoma" w:cs="Tahoma" w:hint="default"/>
        <w:spacing w:val="-1"/>
        <w:w w:val="100"/>
        <w:sz w:val="18"/>
        <w:szCs w:val="18"/>
        <w:lang w:val="en-US" w:eastAsia="en-US" w:bidi="ar-SA"/>
      </w:rPr>
    </w:lvl>
    <w:lvl w:ilvl="2" w:tplc="874ABA40">
      <w:numFmt w:val="bullet"/>
      <w:lvlText w:val="•"/>
      <w:lvlJc w:val="left"/>
      <w:pPr>
        <w:ind w:left="3311" w:hanging="358"/>
      </w:pPr>
      <w:rPr>
        <w:rFonts w:hint="default"/>
        <w:lang w:val="en-US" w:eastAsia="en-US" w:bidi="ar-SA"/>
      </w:rPr>
    </w:lvl>
    <w:lvl w:ilvl="3" w:tplc="C82E3A88">
      <w:numFmt w:val="bullet"/>
      <w:lvlText w:val="•"/>
      <w:lvlJc w:val="left"/>
      <w:pPr>
        <w:ind w:left="4263" w:hanging="358"/>
      </w:pPr>
      <w:rPr>
        <w:rFonts w:hint="default"/>
        <w:lang w:val="en-US" w:eastAsia="en-US" w:bidi="ar-SA"/>
      </w:rPr>
    </w:lvl>
    <w:lvl w:ilvl="4" w:tplc="D0FA98CC">
      <w:numFmt w:val="bullet"/>
      <w:lvlText w:val="•"/>
      <w:lvlJc w:val="left"/>
      <w:pPr>
        <w:ind w:left="5215" w:hanging="358"/>
      </w:pPr>
      <w:rPr>
        <w:rFonts w:hint="default"/>
        <w:lang w:val="en-US" w:eastAsia="en-US" w:bidi="ar-SA"/>
      </w:rPr>
    </w:lvl>
    <w:lvl w:ilvl="5" w:tplc="787A42B8">
      <w:numFmt w:val="bullet"/>
      <w:lvlText w:val="•"/>
      <w:lvlJc w:val="left"/>
      <w:pPr>
        <w:ind w:left="6167" w:hanging="358"/>
      </w:pPr>
      <w:rPr>
        <w:rFonts w:hint="default"/>
        <w:lang w:val="en-US" w:eastAsia="en-US" w:bidi="ar-SA"/>
      </w:rPr>
    </w:lvl>
    <w:lvl w:ilvl="6" w:tplc="1ABE3D76">
      <w:numFmt w:val="bullet"/>
      <w:lvlText w:val="•"/>
      <w:lvlJc w:val="left"/>
      <w:pPr>
        <w:ind w:left="7119" w:hanging="358"/>
      </w:pPr>
      <w:rPr>
        <w:rFonts w:hint="default"/>
        <w:lang w:val="en-US" w:eastAsia="en-US" w:bidi="ar-SA"/>
      </w:rPr>
    </w:lvl>
    <w:lvl w:ilvl="7" w:tplc="3390747A">
      <w:numFmt w:val="bullet"/>
      <w:lvlText w:val="•"/>
      <w:lvlJc w:val="left"/>
      <w:pPr>
        <w:ind w:left="8070" w:hanging="358"/>
      </w:pPr>
      <w:rPr>
        <w:rFonts w:hint="default"/>
        <w:lang w:val="en-US" w:eastAsia="en-US" w:bidi="ar-SA"/>
      </w:rPr>
    </w:lvl>
    <w:lvl w:ilvl="8" w:tplc="08CE3028">
      <w:numFmt w:val="bullet"/>
      <w:lvlText w:val="•"/>
      <w:lvlJc w:val="left"/>
      <w:pPr>
        <w:ind w:left="9022" w:hanging="358"/>
      </w:pPr>
      <w:rPr>
        <w:rFonts w:hint="default"/>
        <w:lang w:val="en-US" w:eastAsia="en-US" w:bidi="ar-SA"/>
      </w:rPr>
    </w:lvl>
  </w:abstractNum>
  <w:abstractNum w:abstractNumId="8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55439596">
    <w:abstractNumId w:val="9"/>
  </w:num>
  <w:num w:numId="2" w16cid:durableId="716003681">
    <w:abstractNumId w:val="8"/>
  </w:num>
  <w:num w:numId="3" w16cid:durableId="777406149">
    <w:abstractNumId w:val="1"/>
  </w:num>
  <w:num w:numId="4" w16cid:durableId="1059397729">
    <w:abstractNumId w:val="5"/>
  </w:num>
  <w:num w:numId="5" w16cid:durableId="1056509212">
    <w:abstractNumId w:val="7"/>
  </w:num>
  <w:num w:numId="6" w16cid:durableId="211885796">
    <w:abstractNumId w:val="2"/>
  </w:num>
  <w:num w:numId="7" w16cid:durableId="1395618892">
    <w:abstractNumId w:val="4"/>
  </w:num>
  <w:num w:numId="8" w16cid:durableId="1231843180">
    <w:abstractNumId w:val="6"/>
  </w:num>
  <w:num w:numId="9" w16cid:durableId="1557858538">
    <w:abstractNumId w:val="0"/>
  </w:num>
  <w:num w:numId="10" w16cid:durableId="10802477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ja0MDM2NbY0MLJQ0lEKTi0uzszPAymwqAUAzDkBrSwAAAA="/>
  </w:docVars>
  <w:rsids>
    <w:rsidRoot w:val="00DD16EE"/>
    <w:rsid w:val="000057DF"/>
    <w:rsid w:val="00054EDB"/>
    <w:rsid w:val="000D76C1"/>
    <w:rsid w:val="000F45CD"/>
    <w:rsid w:val="0010433C"/>
    <w:rsid w:val="00132645"/>
    <w:rsid w:val="00166FE1"/>
    <w:rsid w:val="001921A2"/>
    <w:rsid w:val="001A4B9A"/>
    <w:rsid w:val="001D380B"/>
    <w:rsid w:val="001E21FF"/>
    <w:rsid w:val="002138E7"/>
    <w:rsid w:val="00245833"/>
    <w:rsid w:val="002B7A20"/>
    <w:rsid w:val="002C7174"/>
    <w:rsid w:val="002F6CE7"/>
    <w:rsid w:val="002F77F9"/>
    <w:rsid w:val="003A1C91"/>
    <w:rsid w:val="003B5C7D"/>
    <w:rsid w:val="003D1F3F"/>
    <w:rsid w:val="003F0F03"/>
    <w:rsid w:val="00431BE4"/>
    <w:rsid w:val="00466838"/>
    <w:rsid w:val="004734F4"/>
    <w:rsid w:val="00477E77"/>
    <w:rsid w:val="0048098E"/>
    <w:rsid w:val="004A015F"/>
    <w:rsid w:val="004A02AD"/>
    <w:rsid w:val="004C6D9A"/>
    <w:rsid w:val="004C7FD3"/>
    <w:rsid w:val="004E2495"/>
    <w:rsid w:val="00543051"/>
    <w:rsid w:val="005474F5"/>
    <w:rsid w:val="00555B98"/>
    <w:rsid w:val="00556F96"/>
    <w:rsid w:val="005B6AF4"/>
    <w:rsid w:val="006455CC"/>
    <w:rsid w:val="006E7E09"/>
    <w:rsid w:val="00701BDF"/>
    <w:rsid w:val="007628F5"/>
    <w:rsid w:val="00767E73"/>
    <w:rsid w:val="00786451"/>
    <w:rsid w:val="007B2302"/>
    <w:rsid w:val="007B499B"/>
    <w:rsid w:val="007F1D60"/>
    <w:rsid w:val="007F326E"/>
    <w:rsid w:val="00837632"/>
    <w:rsid w:val="00840CB0"/>
    <w:rsid w:val="00847237"/>
    <w:rsid w:val="00865AD5"/>
    <w:rsid w:val="008850D7"/>
    <w:rsid w:val="00887665"/>
    <w:rsid w:val="008949CC"/>
    <w:rsid w:val="00896B5B"/>
    <w:rsid w:val="008D29AA"/>
    <w:rsid w:val="00905EC4"/>
    <w:rsid w:val="0096361C"/>
    <w:rsid w:val="009856E7"/>
    <w:rsid w:val="009A6D10"/>
    <w:rsid w:val="00B03CC4"/>
    <w:rsid w:val="00B51736"/>
    <w:rsid w:val="00BA6F6B"/>
    <w:rsid w:val="00BF2E47"/>
    <w:rsid w:val="00C24D1F"/>
    <w:rsid w:val="00C62E37"/>
    <w:rsid w:val="00C63E84"/>
    <w:rsid w:val="00C827F7"/>
    <w:rsid w:val="00C969B5"/>
    <w:rsid w:val="00CA08B1"/>
    <w:rsid w:val="00CB7EB7"/>
    <w:rsid w:val="00CD1D7D"/>
    <w:rsid w:val="00CE2A80"/>
    <w:rsid w:val="00CE7749"/>
    <w:rsid w:val="00D205C5"/>
    <w:rsid w:val="00D87C58"/>
    <w:rsid w:val="00DB21B7"/>
    <w:rsid w:val="00DD16EE"/>
    <w:rsid w:val="00DD6CE0"/>
    <w:rsid w:val="00E32153"/>
    <w:rsid w:val="00E4084B"/>
    <w:rsid w:val="00E7621C"/>
    <w:rsid w:val="00E972DC"/>
    <w:rsid w:val="00ED345F"/>
    <w:rsid w:val="00EF41B1"/>
    <w:rsid w:val="00F00F0B"/>
    <w:rsid w:val="00F10A59"/>
    <w:rsid w:val="00F16B01"/>
    <w:rsid w:val="00F751AB"/>
    <w:rsid w:val="00FA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1F68BD"/>
  <w15:chartTrackingRefBased/>
  <w15:docId w15:val="{7911EF68-C07E-4784-B7DA-6715BBFD7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99B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DD16EE"/>
    <w:pPr>
      <w:spacing w:line="216" w:lineRule="exact"/>
      <w:ind w:left="1640"/>
      <w:outlineLvl w:val="0"/>
    </w:pPr>
    <w:rPr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71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D16EE"/>
  </w:style>
  <w:style w:type="paragraph" w:styleId="BodyText">
    <w:name w:val="Body Text"/>
    <w:basedOn w:val="Normal"/>
    <w:link w:val="BodyTextChar"/>
    <w:uiPriority w:val="1"/>
    <w:qFormat/>
    <w:rsid w:val="00DD16EE"/>
    <w:rPr>
      <w:rFonts w:ascii="Cambria" w:eastAsia="Cambria" w:hAnsi="Cambria" w:cs="Cambria"/>
      <w:i/>
      <w:i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D16EE"/>
    <w:rPr>
      <w:rFonts w:ascii="Cambria" w:eastAsia="Cambria" w:hAnsi="Cambria" w:cs="Cambria"/>
      <w:i/>
      <w:iCs/>
      <w:kern w:val="0"/>
      <w:sz w:val="16"/>
      <w:szCs w:val="16"/>
      <w:lang w:val="en-US"/>
      <w14:ligatures w14:val="none"/>
    </w:rPr>
  </w:style>
  <w:style w:type="table" w:styleId="TableGrid">
    <w:name w:val="Table Grid"/>
    <w:basedOn w:val="TableNormal"/>
    <w:uiPriority w:val="39"/>
    <w:rsid w:val="00DD1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16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16EE"/>
    <w:rPr>
      <w:rFonts w:ascii="Tahoma" w:eastAsia="Tahoma" w:hAnsi="Tahoma" w:cs="Tahoma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D16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16EE"/>
    <w:rPr>
      <w:rFonts w:ascii="Tahoma" w:eastAsia="Tahoma" w:hAnsi="Tahoma" w:cs="Tahoma"/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DD16E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16EE"/>
    <w:rPr>
      <w:rFonts w:ascii="Tahoma" w:eastAsia="Tahoma" w:hAnsi="Tahoma" w:cs="Tahoma"/>
      <w:kern w:val="0"/>
      <w:sz w:val="18"/>
      <w:szCs w:val="18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2C717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C7174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717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7174"/>
    <w:rPr>
      <w:rFonts w:ascii="Tahoma" w:eastAsia="Tahoma" w:hAnsi="Tahoma" w:cs="Tahoma"/>
      <w:kern w:val="0"/>
      <w:lang w:val="en-US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71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7174"/>
    <w:rPr>
      <w:rFonts w:ascii="Tahoma" w:eastAsia="Tahoma" w:hAnsi="Tahoma" w:cs="Tahoma"/>
      <w:kern w:val="0"/>
      <w:lang w:val="en-US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7FD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7FD3"/>
    <w:rPr>
      <w:rFonts w:ascii="Tahoma" w:eastAsia="Tahoma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enerbit@ums.edu.my" TargetMode="External"/><Relationship Id="rId2" Type="http://schemas.openxmlformats.org/officeDocument/2006/relationships/hyperlink" Target="mailto:penerbit@ums.edu.my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5" ma:contentTypeDescription="Create a new document." ma:contentTypeScope="" ma:versionID="511aae324788e47ca66694d9fecc886b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bd5f06d5aa1361c4dff1ec01f9a5a689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3692CB-7421-44C3-8B3E-F3B8DDDD8B45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customXml/itemProps2.xml><?xml version="1.0" encoding="utf-8"?>
<ds:datastoreItem xmlns:ds="http://schemas.openxmlformats.org/officeDocument/2006/customXml" ds:itemID="{E417C8A7-9013-4762-8E65-F3F7C488D2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979193-9C45-4009-A863-A1A33C361A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a4374-a6a1-4172-a6bb-3dea2451d439"/>
    <ds:schemaRef ds:uri="e7db5e9b-50f1-491c-ab81-b8245b084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911</Words>
  <Characters>682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ILAH BINTI AFENDY</dc:creator>
  <cp:keywords/>
  <dc:description/>
  <cp:lastModifiedBy>AQILAH BINTI AFENDY</cp:lastModifiedBy>
  <cp:revision>33</cp:revision>
  <cp:lastPrinted>2023-09-20T01:14:00Z</cp:lastPrinted>
  <dcterms:created xsi:type="dcterms:W3CDTF">2023-10-04T01:26:00Z</dcterms:created>
  <dcterms:modified xsi:type="dcterms:W3CDTF">2024-10-0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fa259-442e-4104-8d74-8b010ff9bf0e</vt:lpwstr>
  </property>
  <property fmtid="{D5CDD505-2E9C-101B-9397-08002B2CF9AE}" pid="3" name="ContentTypeId">
    <vt:lpwstr>0x0101003ECF0503FF7B1E4E858B4A25A64C21FF</vt:lpwstr>
  </property>
  <property fmtid="{D5CDD505-2E9C-101B-9397-08002B2CF9AE}" pid="4" name="MediaServiceImageTags">
    <vt:lpwstr/>
  </property>
</Properties>
</file>